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49A5D0" w14:textId="77777777" w:rsidR="00BF2151" w:rsidRDefault="00BF2151" w:rsidP="00B14785">
      <w:pPr>
        <w:jc w:val="center"/>
        <w:rPr>
          <w:b/>
          <w:sz w:val="28"/>
          <w:szCs w:val="28"/>
        </w:rPr>
        <w:sectPr w:rsidR="00BF2151" w:rsidSect="0035746B">
          <w:headerReference w:type="default" r:id="rId8"/>
          <w:footerReference w:type="default" r:id="rId9"/>
          <w:pgSz w:w="11900" w:h="16840"/>
          <w:pgMar w:top="851" w:right="851" w:bottom="851" w:left="1701" w:header="851" w:footer="851" w:gutter="0"/>
          <w:cols w:space="708"/>
          <w:docGrid w:linePitch="360"/>
        </w:sectPr>
      </w:pPr>
    </w:p>
    <w:p w14:paraId="762BFF31" w14:textId="77777777" w:rsidR="005C2D83" w:rsidRPr="007C78C9" w:rsidRDefault="005C2D83" w:rsidP="005C2D83">
      <w:pPr>
        <w:jc w:val="center"/>
        <w:rPr>
          <w:rFonts w:cs="Arial"/>
          <w:b/>
          <w:sz w:val="32"/>
          <w:szCs w:val="32"/>
        </w:rPr>
      </w:pPr>
      <w:r w:rsidRPr="007C78C9">
        <w:rPr>
          <w:rFonts w:cs="Arial"/>
          <w:b/>
          <w:sz w:val="32"/>
          <w:szCs w:val="32"/>
        </w:rPr>
        <w:t xml:space="preserve">Program Fulbright English Teaching Assistant (ETA) </w:t>
      </w:r>
    </w:p>
    <w:p w14:paraId="10E9F2FD" w14:textId="59222F4F" w:rsidR="005C2D83" w:rsidRPr="00207094" w:rsidRDefault="005C2D83" w:rsidP="005C2D83">
      <w:pPr>
        <w:jc w:val="center"/>
        <w:rPr>
          <w:rFonts w:cs="Arial"/>
          <w:b/>
          <w:sz w:val="32"/>
          <w:szCs w:val="32"/>
        </w:rPr>
      </w:pPr>
      <w:r w:rsidRPr="007C78C9">
        <w:rPr>
          <w:rFonts w:cs="Arial"/>
          <w:b/>
          <w:sz w:val="32"/>
          <w:szCs w:val="32"/>
        </w:rPr>
        <w:t>Tahun Ajaran 20</w:t>
      </w:r>
      <w:r>
        <w:rPr>
          <w:rFonts w:cs="Arial"/>
          <w:b/>
          <w:sz w:val="32"/>
          <w:szCs w:val="32"/>
        </w:rPr>
        <w:t>2</w:t>
      </w:r>
      <w:r w:rsidR="00824037">
        <w:rPr>
          <w:rFonts w:cs="Arial"/>
          <w:b/>
          <w:sz w:val="32"/>
          <w:szCs w:val="32"/>
        </w:rPr>
        <w:t>6</w:t>
      </w:r>
      <w:r w:rsidR="00593AEF">
        <w:rPr>
          <w:rFonts w:cs="Arial"/>
          <w:b/>
          <w:sz w:val="32"/>
          <w:szCs w:val="32"/>
        </w:rPr>
        <w:t>/2027</w:t>
      </w:r>
    </w:p>
    <w:p w14:paraId="7A1B94DF" w14:textId="77777777" w:rsidR="005C2D83" w:rsidRPr="007C78C9" w:rsidRDefault="005C2D83" w:rsidP="005C2D83">
      <w:pPr>
        <w:rPr>
          <w:rFonts w:cs="Arial"/>
        </w:rPr>
      </w:pPr>
    </w:p>
    <w:p w14:paraId="0F2B1B5D" w14:textId="4E429BC8" w:rsidR="005C2D83" w:rsidRPr="00207094" w:rsidRDefault="005C2D83" w:rsidP="005C2D83">
      <w:pPr>
        <w:rPr>
          <w:rFonts w:cs="Arial"/>
        </w:rPr>
      </w:pPr>
      <w:r w:rsidRPr="00207094">
        <w:rPr>
          <w:rFonts w:cs="Arial"/>
        </w:rPr>
        <w:t>US Fulbright English Teaching Assistant (ETA) adalah program</w:t>
      </w:r>
      <w:r w:rsidR="00363B2C">
        <w:rPr>
          <w:rFonts w:cs="Arial"/>
        </w:rPr>
        <w:t xml:space="preserve"> Departemen Luar Negri Amerika Serikat (AS)</w:t>
      </w:r>
      <w:r w:rsidRPr="00207094">
        <w:rPr>
          <w:rFonts w:cs="Arial"/>
          <w:i/>
        </w:rPr>
        <w:t xml:space="preserve"> </w:t>
      </w:r>
      <w:r w:rsidRPr="00207094">
        <w:rPr>
          <w:rFonts w:cs="Arial"/>
        </w:rPr>
        <w:t>yang dikelola oleh AMINEF di Indonesia di bidang pengajaran bahasa Inggris bagi siswa SMA</w:t>
      </w:r>
      <w:r w:rsidR="00593AEF">
        <w:rPr>
          <w:rFonts w:cs="Arial"/>
        </w:rPr>
        <w:t xml:space="preserve">, </w:t>
      </w:r>
      <w:r w:rsidRPr="00207094">
        <w:rPr>
          <w:rFonts w:cs="Arial"/>
        </w:rPr>
        <w:t>SMK</w:t>
      </w:r>
      <w:r w:rsidR="00593AEF">
        <w:rPr>
          <w:rFonts w:cs="Arial"/>
        </w:rPr>
        <w:t xml:space="preserve">, </w:t>
      </w:r>
      <w:r w:rsidR="009F3063">
        <w:rPr>
          <w:rFonts w:cs="Arial"/>
        </w:rPr>
        <w:t>termasuk</w:t>
      </w:r>
      <w:r w:rsidR="00593AEF">
        <w:rPr>
          <w:rFonts w:cs="Arial"/>
        </w:rPr>
        <w:t xml:space="preserve"> sekolah menengah atas di bawah Kementerian Agama</w:t>
      </w:r>
      <w:r w:rsidRPr="00207094">
        <w:rPr>
          <w:rFonts w:cs="Arial"/>
        </w:rPr>
        <w:t xml:space="preserve">.  </w:t>
      </w:r>
    </w:p>
    <w:p w14:paraId="03C56514" w14:textId="77777777" w:rsidR="005C2D83" w:rsidRPr="00207094" w:rsidRDefault="005C2D83" w:rsidP="005C2D83">
      <w:pPr>
        <w:rPr>
          <w:rFonts w:cs="Arial"/>
        </w:rPr>
      </w:pPr>
    </w:p>
    <w:p w14:paraId="42307854" w14:textId="754577D0" w:rsidR="00F16427" w:rsidRPr="00F16427" w:rsidRDefault="005C2D83" w:rsidP="005C2D83">
      <w:pPr>
        <w:rPr>
          <w:rFonts w:cs="Arial"/>
        </w:rPr>
      </w:pPr>
      <w:r w:rsidRPr="00207094">
        <w:rPr>
          <w:rFonts w:cs="Arial"/>
        </w:rPr>
        <w:t>Para ETA ini adalah orang A</w:t>
      </w:r>
      <w:r w:rsidR="00363B2C">
        <w:rPr>
          <w:rFonts w:cs="Arial"/>
        </w:rPr>
        <w:t xml:space="preserve">S </w:t>
      </w:r>
      <w:r w:rsidRPr="00207094">
        <w:rPr>
          <w:rFonts w:cs="Arial"/>
        </w:rPr>
        <w:t xml:space="preserve">lulusan S-1 atau S-2 </w:t>
      </w:r>
      <w:r w:rsidR="00363B2C">
        <w:rPr>
          <w:rFonts w:cs="Arial"/>
        </w:rPr>
        <w:t xml:space="preserve">dari berbagai bidang studi </w:t>
      </w:r>
      <w:r w:rsidRPr="00207094">
        <w:rPr>
          <w:rFonts w:cs="Arial"/>
        </w:rPr>
        <w:t xml:space="preserve">yang mendapat beasiswa Fulbright </w:t>
      </w:r>
      <w:r w:rsidR="00363B2C">
        <w:rPr>
          <w:rFonts w:cs="Arial"/>
        </w:rPr>
        <w:t xml:space="preserve">di Indonesia </w:t>
      </w:r>
      <w:r w:rsidRPr="00F16427">
        <w:rPr>
          <w:rFonts w:cs="Arial"/>
        </w:rPr>
        <w:t xml:space="preserve">selama </w:t>
      </w:r>
      <w:r w:rsidR="00824037">
        <w:rPr>
          <w:rFonts w:cs="Arial"/>
        </w:rPr>
        <w:t>9</w:t>
      </w:r>
      <w:r w:rsidRPr="008F057E">
        <w:rPr>
          <w:rFonts w:cs="Arial"/>
        </w:rPr>
        <w:t xml:space="preserve"> bulan</w:t>
      </w:r>
      <w:r w:rsidR="00C46579" w:rsidRPr="008F057E">
        <w:rPr>
          <w:rFonts w:cs="Arial"/>
        </w:rPr>
        <w:t xml:space="preserve"> </w:t>
      </w:r>
      <w:r w:rsidR="00C46579" w:rsidRPr="00D32823">
        <w:rPr>
          <w:rFonts w:cs="Arial"/>
          <w:b/>
          <w:bCs/>
        </w:rPr>
        <w:t>(Agustus 202</w:t>
      </w:r>
      <w:r w:rsidR="00593AEF" w:rsidRPr="00D32823">
        <w:rPr>
          <w:rFonts w:cs="Arial"/>
          <w:b/>
          <w:bCs/>
        </w:rPr>
        <w:t>6</w:t>
      </w:r>
      <w:r w:rsidR="00C46579" w:rsidRPr="00D32823">
        <w:rPr>
          <w:rFonts w:cs="Arial"/>
          <w:b/>
          <w:bCs/>
        </w:rPr>
        <w:t xml:space="preserve"> –</w:t>
      </w:r>
      <w:r w:rsidR="00824037" w:rsidRPr="00D32823">
        <w:rPr>
          <w:rFonts w:cs="Arial"/>
          <w:b/>
          <w:bCs/>
        </w:rPr>
        <w:t xml:space="preserve"> Mei 202</w:t>
      </w:r>
      <w:r w:rsidR="00593AEF" w:rsidRPr="00D32823">
        <w:rPr>
          <w:rFonts w:cs="Arial"/>
          <w:b/>
          <w:bCs/>
        </w:rPr>
        <w:t>7</w:t>
      </w:r>
      <w:r w:rsidR="00C82D8B" w:rsidRPr="00D32823">
        <w:rPr>
          <w:rFonts w:cs="Arial"/>
          <w:b/>
          <w:bCs/>
        </w:rPr>
        <w:t>)</w:t>
      </w:r>
      <w:r w:rsidR="00363B2C" w:rsidRPr="00D32823">
        <w:rPr>
          <w:rFonts w:cs="Arial"/>
          <w:b/>
          <w:bCs/>
        </w:rPr>
        <w:t>.</w:t>
      </w:r>
      <w:r w:rsidR="00363B2C" w:rsidRPr="00F16427">
        <w:rPr>
          <w:rFonts w:cs="Arial"/>
        </w:rPr>
        <w:t xml:space="preserve"> Selama berada di Indonesia para ETA bertugas </w:t>
      </w:r>
      <w:r w:rsidR="00F16427" w:rsidRPr="00F16427">
        <w:rPr>
          <w:rFonts w:cs="Arial"/>
        </w:rPr>
        <w:t xml:space="preserve">menjadi asisten guru Bahasa Inggris di kelas reguler dan kegiatan ekstrakurikuler Bahasa Inggris. Selama penugasannya, ETA </w:t>
      </w:r>
      <w:r w:rsidR="00363B2C" w:rsidRPr="00F16427">
        <w:rPr>
          <w:rFonts w:cs="Arial"/>
        </w:rPr>
        <w:t xml:space="preserve">membantu murid-murid di </w:t>
      </w:r>
      <w:r w:rsidR="00593AEF">
        <w:rPr>
          <w:rFonts w:cs="Arial"/>
        </w:rPr>
        <w:t>sekolah menengah atas</w:t>
      </w:r>
      <w:r w:rsidR="00F16427" w:rsidRPr="00F16427">
        <w:rPr>
          <w:rFonts w:cs="Arial"/>
        </w:rPr>
        <w:t xml:space="preserve"> dimana ia bertugas di </w:t>
      </w:r>
      <w:r w:rsidR="00363B2C" w:rsidRPr="00F16427">
        <w:rPr>
          <w:rFonts w:cs="Arial"/>
        </w:rPr>
        <w:t xml:space="preserve">Indonesia </w:t>
      </w:r>
      <w:r w:rsidR="0091406F" w:rsidRPr="00F16427">
        <w:rPr>
          <w:rFonts w:cs="Arial"/>
        </w:rPr>
        <w:t xml:space="preserve">untuk </w:t>
      </w:r>
      <w:r w:rsidR="00363B2C" w:rsidRPr="00F16427">
        <w:rPr>
          <w:rFonts w:cs="Arial"/>
        </w:rPr>
        <w:t>meningkatkan ket</w:t>
      </w:r>
      <w:r w:rsidR="00F16427" w:rsidRPr="00F16427">
        <w:rPr>
          <w:rFonts w:cs="Arial"/>
        </w:rPr>
        <w:t>e</w:t>
      </w:r>
      <w:r w:rsidR="00363B2C" w:rsidRPr="00F16427">
        <w:rPr>
          <w:rFonts w:cs="Arial"/>
        </w:rPr>
        <w:t xml:space="preserve">rampilan </w:t>
      </w:r>
      <w:r w:rsidR="00F16427" w:rsidRPr="00F16427">
        <w:rPr>
          <w:rFonts w:cs="Arial"/>
        </w:rPr>
        <w:t xml:space="preserve">murid </w:t>
      </w:r>
      <w:r w:rsidR="00363B2C" w:rsidRPr="00F16427">
        <w:rPr>
          <w:rFonts w:cs="Arial"/>
        </w:rPr>
        <w:t>berbicara dengan Bahasa Inggris dan</w:t>
      </w:r>
      <w:r w:rsidR="0091406F" w:rsidRPr="00F16427">
        <w:rPr>
          <w:rFonts w:cs="Arial"/>
        </w:rPr>
        <w:t xml:space="preserve"> untuk</w:t>
      </w:r>
      <w:r w:rsidR="00363B2C" w:rsidRPr="00F16427">
        <w:rPr>
          <w:rFonts w:cs="Arial"/>
        </w:rPr>
        <w:t xml:space="preserve"> mengenal keragaman </w:t>
      </w:r>
      <w:r w:rsidR="00F16427" w:rsidRPr="00F16427">
        <w:rPr>
          <w:rFonts w:cs="Arial"/>
        </w:rPr>
        <w:t xml:space="preserve">budaya </w:t>
      </w:r>
      <w:r w:rsidR="0091406F" w:rsidRPr="00F16427">
        <w:rPr>
          <w:rFonts w:cs="Arial"/>
        </w:rPr>
        <w:t xml:space="preserve">masyarakat di </w:t>
      </w:r>
      <w:r w:rsidR="00363B2C" w:rsidRPr="00F16427">
        <w:rPr>
          <w:rFonts w:cs="Arial"/>
        </w:rPr>
        <w:t xml:space="preserve">AS. </w:t>
      </w:r>
    </w:p>
    <w:p w14:paraId="7FC43D93" w14:textId="77777777" w:rsidR="00F16427" w:rsidRPr="00F16427" w:rsidRDefault="00F16427" w:rsidP="005C2D83">
      <w:pPr>
        <w:rPr>
          <w:rFonts w:cs="Arial"/>
        </w:rPr>
      </w:pPr>
    </w:p>
    <w:p w14:paraId="46C35CC6" w14:textId="4DC2FA1B" w:rsidR="005C2D83" w:rsidRPr="00F16427" w:rsidRDefault="00363B2C" w:rsidP="005C2D83">
      <w:pPr>
        <w:rPr>
          <w:rFonts w:cs="Arial"/>
        </w:rPr>
      </w:pPr>
      <w:r w:rsidRPr="00F16427">
        <w:rPr>
          <w:rFonts w:cs="Arial"/>
        </w:rPr>
        <w:t>Selama menjadi asisten, p</w:t>
      </w:r>
      <w:r w:rsidR="005C2D83" w:rsidRPr="00F16427">
        <w:rPr>
          <w:rFonts w:cs="Arial"/>
        </w:rPr>
        <w:t>ara ETA hanya diijinkan untuk</w:t>
      </w:r>
      <w:r w:rsidRPr="00F16427">
        <w:rPr>
          <w:rFonts w:cs="Arial"/>
        </w:rPr>
        <w:t xml:space="preserve"> mengajar bersama</w:t>
      </w:r>
      <w:r w:rsidR="005C2D83" w:rsidRPr="00F16427">
        <w:rPr>
          <w:rFonts w:cs="Arial"/>
        </w:rPr>
        <w:t xml:space="preserve"> para guru bahasa Inggris di kelas X selama 20 sampai 25 jam per minggu (maksimal 12 kelas dan membantu 1–3 guru bahasa Inggris). </w:t>
      </w:r>
      <w:r w:rsidR="00F16427" w:rsidRPr="00F16427">
        <w:rPr>
          <w:rFonts w:cs="Arial"/>
        </w:rPr>
        <w:t xml:space="preserve">Bila sekolah tidak memiliki jumlah rombel kelas X yang cukup untuk memenuhi jumlah jam mengajar tersebut, ETA dapat membantu guru bahasa Inggris di kelas XI hingga jumlah jam mengajarnya memenuhi maksimal 25 jam per minggu. </w:t>
      </w:r>
      <w:r w:rsidR="00BD701E" w:rsidRPr="00F16427">
        <w:rPr>
          <w:rFonts w:cs="Arial"/>
        </w:rPr>
        <w:t xml:space="preserve">Para ETA </w:t>
      </w:r>
      <w:r w:rsidR="005C2D83" w:rsidRPr="00F16427">
        <w:rPr>
          <w:rFonts w:cs="Arial"/>
        </w:rPr>
        <w:t>juga diharapkan membantu dan melakukan kegiatan pengembangan masyarakat bersama dengan sekolah</w:t>
      </w:r>
      <w:r w:rsidR="003920C8" w:rsidRPr="00F16427">
        <w:rPr>
          <w:rFonts w:cs="Arial"/>
        </w:rPr>
        <w:t xml:space="preserve"> (proyek jangka pendek/panjang)</w:t>
      </w:r>
      <w:r w:rsidR="005C2D83" w:rsidRPr="00F16427">
        <w:rPr>
          <w:rFonts w:cs="Arial"/>
        </w:rPr>
        <w:t xml:space="preserve">.   </w:t>
      </w:r>
    </w:p>
    <w:p w14:paraId="4FCAEDB9" w14:textId="77777777" w:rsidR="005C2D83" w:rsidRPr="00F16427" w:rsidRDefault="005C2D83" w:rsidP="005C2D83">
      <w:pPr>
        <w:rPr>
          <w:rFonts w:cs="Arial"/>
        </w:rPr>
      </w:pPr>
    </w:p>
    <w:p w14:paraId="414BF180" w14:textId="5FB1AA7A" w:rsidR="005C2D83" w:rsidRPr="00F16427" w:rsidRDefault="005C2D83" w:rsidP="005C2D83">
      <w:pPr>
        <w:rPr>
          <w:rFonts w:cs="Arial"/>
        </w:rPr>
      </w:pPr>
      <w:r w:rsidRPr="00F16427">
        <w:rPr>
          <w:rFonts w:cs="Arial"/>
        </w:rPr>
        <w:t xml:space="preserve">Sebagian besar biaya untuk mendatangkan para ETA dari </w:t>
      </w:r>
      <w:r w:rsidR="00BD701E" w:rsidRPr="00F16427">
        <w:rPr>
          <w:rFonts w:cs="Arial"/>
        </w:rPr>
        <w:t xml:space="preserve">AS </w:t>
      </w:r>
      <w:r w:rsidRPr="00F16427">
        <w:rPr>
          <w:rFonts w:cs="Arial"/>
        </w:rPr>
        <w:t>ke Indonesia akan ditanggung oleh AMINEF. Sekolah penerima bantuan ETA harus menyediakan tempat tinggal yang memenuhi standar program Fulbright ETA, seperti WC duduk, AC di kamar tidur, dan fasilitas standar lainnya. Jika tempat tinggal tersebut disewa atau dikontrak oleh sekolah, sekolah juga harus membayar uang sewa atau kontraknya.  </w:t>
      </w:r>
    </w:p>
    <w:p w14:paraId="197C859B" w14:textId="77777777" w:rsidR="005C2D83" w:rsidRPr="00F16427" w:rsidRDefault="005C2D83" w:rsidP="005C2D83">
      <w:pPr>
        <w:rPr>
          <w:rFonts w:cs="Arial"/>
        </w:rPr>
      </w:pPr>
    </w:p>
    <w:p w14:paraId="30190840" w14:textId="49897DE4" w:rsidR="00593AEF" w:rsidRPr="00F11652" w:rsidRDefault="005C2D83" w:rsidP="00EB0A4B">
      <w:pPr>
        <w:rPr>
          <w:rFonts w:cs="Arial"/>
        </w:rPr>
      </w:pPr>
      <w:r w:rsidRPr="00F16427">
        <w:rPr>
          <w:rFonts w:cs="Arial"/>
        </w:rPr>
        <w:t>SMA</w:t>
      </w:r>
      <w:r w:rsidR="00593AEF">
        <w:rPr>
          <w:rFonts w:cs="Arial"/>
        </w:rPr>
        <w:t>,</w:t>
      </w:r>
      <w:r w:rsidRPr="00F16427">
        <w:rPr>
          <w:rFonts w:cs="Arial"/>
        </w:rPr>
        <w:t xml:space="preserve"> SMK</w:t>
      </w:r>
      <w:r w:rsidR="00593AEF">
        <w:rPr>
          <w:rFonts w:cs="Arial"/>
        </w:rPr>
        <w:t xml:space="preserve"> </w:t>
      </w:r>
      <w:r w:rsidR="00D32823">
        <w:rPr>
          <w:rFonts w:cs="Arial"/>
        </w:rPr>
        <w:t>termasuk</w:t>
      </w:r>
      <w:r w:rsidR="00593AEF">
        <w:rPr>
          <w:rFonts w:cs="Arial"/>
        </w:rPr>
        <w:t xml:space="preserve"> sekolah menengah atas di bawah Kementerian Agama</w:t>
      </w:r>
      <w:r w:rsidRPr="00F16427">
        <w:rPr>
          <w:rFonts w:cs="Arial"/>
        </w:rPr>
        <w:t xml:space="preserve"> yang berminat untuk mendapatkan bantuan Fulbright ETA dipersilakan mengajukan permohonan dengan melengkapi formulir</w:t>
      </w:r>
      <w:r w:rsidR="00F11652">
        <w:rPr>
          <w:rFonts w:cs="Arial"/>
        </w:rPr>
        <w:t xml:space="preserve"> </w:t>
      </w:r>
      <w:r w:rsidR="00EB0A4B">
        <w:rPr>
          <w:rFonts w:cs="Arial"/>
        </w:rPr>
        <w:t xml:space="preserve">terlampir. </w:t>
      </w:r>
    </w:p>
    <w:p w14:paraId="36AB5F68" w14:textId="77777777" w:rsidR="00593AEF" w:rsidRDefault="00593AEF" w:rsidP="005C2D83">
      <w:pPr>
        <w:rPr>
          <w:rFonts w:cs="Arial"/>
        </w:rPr>
      </w:pPr>
    </w:p>
    <w:p w14:paraId="3D337D69" w14:textId="64ECCFD5" w:rsidR="005C2D83" w:rsidRPr="00207094" w:rsidRDefault="0001268C" w:rsidP="005C2D83">
      <w:pPr>
        <w:rPr>
          <w:rFonts w:cs="Arial"/>
        </w:rPr>
      </w:pPr>
      <w:r>
        <w:rPr>
          <w:rFonts w:cs="Arial"/>
        </w:rPr>
        <w:t xml:space="preserve">Penerimaan formulir aplikasi sekolah ditunggu </w:t>
      </w:r>
      <w:r w:rsidR="00F16427">
        <w:rPr>
          <w:rFonts w:cs="Arial"/>
        </w:rPr>
        <w:t xml:space="preserve">paling lambat </w:t>
      </w:r>
      <w:r w:rsidR="009F3063">
        <w:rPr>
          <w:rFonts w:cs="Arial"/>
          <w:b/>
        </w:rPr>
        <w:t>2</w:t>
      </w:r>
      <w:r w:rsidR="00F16427" w:rsidRPr="00F16427">
        <w:rPr>
          <w:rFonts w:cs="Arial"/>
          <w:b/>
        </w:rPr>
        <w:t xml:space="preserve"> Februari 202</w:t>
      </w:r>
      <w:r w:rsidR="00593AEF">
        <w:rPr>
          <w:rFonts w:cs="Arial"/>
          <w:b/>
        </w:rPr>
        <w:t>6</w:t>
      </w:r>
      <w:r w:rsidR="005C2D83" w:rsidRPr="00207094">
        <w:rPr>
          <w:rFonts w:cs="Arial"/>
        </w:rPr>
        <w:t xml:space="preserve">. </w:t>
      </w:r>
    </w:p>
    <w:p w14:paraId="7B5EFD08" w14:textId="77777777" w:rsidR="005C2D83" w:rsidRPr="00207094" w:rsidRDefault="005C2D83" w:rsidP="005C2D83">
      <w:pPr>
        <w:rPr>
          <w:rFonts w:cs="Arial"/>
        </w:rPr>
      </w:pPr>
    </w:p>
    <w:p w14:paraId="4C880B93" w14:textId="773A3F06" w:rsidR="005C2D83" w:rsidRPr="00207094" w:rsidRDefault="005C2D83" w:rsidP="005C2D83">
      <w:pPr>
        <w:rPr>
          <w:rFonts w:cs="Arial"/>
        </w:rPr>
      </w:pPr>
      <w:r w:rsidRPr="00207094">
        <w:rPr>
          <w:rFonts w:cs="Arial"/>
        </w:rPr>
        <w:t xml:space="preserve">AMINEF </w:t>
      </w:r>
      <w:r w:rsidR="00824037">
        <w:rPr>
          <w:rFonts w:cs="Arial"/>
        </w:rPr>
        <w:t xml:space="preserve">akan </w:t>
      </w:r>
      <w:r w:rsidRPr="00207094">
        <w:rPr>
          <w:rFonts w:cs="Arial"/>
        </w:rPr>
        <w:t xml:space="preserve">bekerjasama dengan Kementerian Pendidikan </w:t>
      </w:r>
      <w:r w:rsidR="00824037">
        <w:rPr>
          <w:rFonts w:cs="Arial"/>
        </w:rPr>
        <w:t>Dasar dan Menengah</w:t>
      </w:r>
      <w:r w:rsidR="00593AEF">
        <w:rPr>
          <w:rFonts w:cs="Arial"/>
        </w:rPr>
        <w:t xml:space="preserve"> dan Kementerian Agama</w:t>
      </w:r>
      <w:r w:rsidRPr="00207094">
        <w:rPr>
          <w:rFonts w:cs="Arial"/>
        </w:rPr>
        <w:t xml:space="preserve"> dalam menentukan sekolah mana yang akan mendapat bantuan Fulbright ETA. </w:t>
      </w:r>
    </w:p>
    <w:p w14:paraId="1A30F141" w14:textId="77777777" w:rsidR="005C2D83" w:rsidRPr="00207094" w:rsidRDefault="005C2D83" w:rsidP="005C2D83">
      <w:pPr>
        <w:rPr>
          <w:rFonts w:cs="Arial"/>
        </w:rPr>
      </w:pPr>
    </w:p>
    <w:p w14:paraId="4D4DEF52" w14:textId="264F2BE0" w:rsidR="005C2D83" w:rsidRPr="009F3063" w:rsidRDefault="005C2D83" w:rsidP="005C2D83">
      <w:pPr>
        <w:rPr>
          <w:rFonts w:cs="Arial"/>
          <w:b/>
          <w:bCs/>
        </w:rPr>
      </w:pPr>
      <w:r w:rsidRPr="00207094">
        <w:rPr>
          <w:rFonts w:cs="Arial"/>
          <w:b/>
        </w:rPr>
        <w:t>Periode penerimaan formulir aplikasi</w:t>
      </w:r>
      <w:r w:rsidR="00BD701E">
        <w:rPr>
          <w:rFonts w:cs="Arial"/>
          <w:b/>
        </w:rPr>
        <w:t xml:space="preserve">: </w:t>
      </w:r>
      <w:r w:rsidR="00824037" w:rsidRPr="009F3063">
        <w:rPr>
          <w:rFonts w:cs="Arial"/>
          <w:b/>
          <w:bCs/>
        </w:rPr>
        <w:t>1</w:t>
      </w:r>
      <w:r w:rsidR="00C82D8B" w:rsidRPr="009F3063">
        <w:rPr>
          <w:rFonts w:cs="Arial"/>
          <w:b/>
          <w:bCs/>
        </w:rPr>
        <w:t xml:space="preserve"> </w:t>
      </w:r>
      <w:r w:rsidR="00F16427" w:rsidRPr="009F3063">
        <w:rPr>
          <w:rFonts w:cs="Arial"/>
          <w:b/>
          <w:bCs/>
        </w:rPr>
        <w:t>November 202</w:t>
      </w:r>
      <w:r w:rsidR="00EB0A4B" w:rsidRPr="009F3063">
        <w:rPr>
          <w:rFonts w:cs="Arial"/>
          <w:b/>
          <w:bCs/>
        </w:rPr>
        <w:t>5</w:t>
      </w:r>
      <w:r w:rsidR="00F16427" w:rsidRPr="009F3063">
        <w:rPr>
          <w:rFonts w:cs="Arial"/>
          <w:b/>
          <w:bCs/>
        </w:rPr>
        <w:t xml:space="preserve"> – </w:t>
      </w:r>
      <w:r w:rsidR="009F3063" w:rsidRPr="009F3063">
        <w:rPr>
          <w:rFonts w:cs="Arial"/>
          <w:b/>
          <w:bCs/>
        </w:rPr>
        <w:t>2</w:t>
      </w:r>
      <w:r w:rsidR="00F16427" w:rsidRPr="009F3063">
        <w:rPr>
          <w:rFonts w:cs="Arial"/>
          <w:b/>
          <w:bCs/>
        </w:rPr>
        <w:t xml:space="preserve"> Februari 202</w:t>
      </w:r>
      <w:r w:rsidR="00593AEF" w:rsidRPr="009F3063">
        <w:rPr>
          <w:rFonts w:cs="Arial"/>
          <w:b/>
          <w:bCs/>
        </w:rPr>
        <w:t>6</w:t>
      </w:r>
      <w:r w:rsidR="00A14C56" w:rsidRPr="009F3063">
        <w:rPr>
          <w:rFonts w:cs="Arial"/>
          <w:b/>
          <w:bCs/>
        </w:rPr>
        <w:t>.</w:t>
      </w:r>
    </w:p>
    <w:p w14:paraId="59886B26" w14:textId="77777777" w:rsidR="0091796F" w:rsidRDefault="0091796F" w:rsidP="005C2D83">
      <w:pPr>
        <w:rPr>
          <w:rFonts w:cs="Arial"/>
        </w:rPr>
      </w:pPr>
    </w:p>
    <w:p w14:paraId="0D1465C9" w14:textId="62917FBF" w:rsidR="0091796F" w:rsidRDefault="0091796F">
      <w:pPr>
        <w:rPr>
          <w:rFonts w:cs="Arial"/>
        </w:rPr>
      </w:pPr>
      <w:r>
        <w:rPr>
          <w:rFonts w:cs="Arial"/>
        </w:rPr>
        <w:br w:type="page"/>
      </w:r>
    </w:p>
    <w:p w14:paraId="69135CD7" w14:textId="77777777" w:rsidR="0091796F" w:rsidRPr="002530DD" w:rsidRDefault="0091796F" w:rsidP="00D50D74">
      <w:pPr>
        <w:ind w:left="2132" w:right="-8" w:firstLine="28"/>
        <w:jc w:val="center"/>
        <w:rPr>
          <w:rFonts w:eastAsia="Times New Roman" w:cs="Arial"/>
          <w:b/>
          <w:sz w:val="28"/>
          <w:szCs w:val="28"/>
        </w:rPr>
      </w:pPr>
      <w:r w:rsidRPr="002530DD">
        <w:rPr>
          <w:rFonts w:eastAsia="Times New Roman" w:cs="Arial"/>
          <w:b/>
          <w:sz w:val="28"/>
          <w:szCs w:val="28"/>
        </w:rPr>
        <w:lastRenderedPageBreak/>
        <w:t>FORMULIR APLIKASI</w:t>
      </w:r>
    </w:p>
    <w:p w14:paraId="26DD8FEE" w14:textId="77777777" w:rsidR="0091796F" w:rsidRPr="002530DD" w:rsidRDefault="0091796F" w:rsidP="0091796F">
      <w:pPr>
        <w:ind w:left="-28" w:right="-8" w:firstLine="28"/>
        <w:jc w:val="center"/>
        <w:rPr>
          <w:rFonts w:eastAsia="Times New Roman" w:cs="Arial"/>
          <w:b/>
          <w:sz w:val="28"/>
          <w:szCs w:val="28"/>
        </w:rPr>
      </w:pPr>
      <w:r w:rsidRPr="002530DD">
        <w:rPr>
          <w:rFonts w:eastAsia="Times New Roman" w:cs="Arial"/>
          <w:b/>
          <w:sz w:val="28"/>
          <w:szCs w:val="28"/>
        </w:rPr>
        <w:t>PERMOHONAN TENAGA ENGLISH TEACHING ASSISTANT</w:t>
      </w:r>
    </w:p>
    <w:p w14:paraId="1CE75F8D" w14:textId="77777777" w:rsidR="0091796F" w:rsidRPr="002530DD" w:rsidRDefault="0091796F" w:rsidP="0091796F">
      <w:pPr>
        <w:ind w:left="-28" w:firstLine="28"/>
        <w:jc w:val="center"/>
        <w:rPr>
          <w:rFonts w:eastAsia="Times New Roman" w:cs="Arial"/>
          <w:b/>
          <w:sz w:val="28"/>
          <w:szCs w:val="28"/>
        </w:rPr>
      </w:pPr>
      <w:r w:rsidRPr="008F057E">
        <w:rPr>
          <w:rFonts w:eastAsia="Times New Roman" w:cs="Arial"/>
          <w:b/>
          <w:sz w:val="28"/>
          <w:szCs w:val="28"/>
        </w:rPr>
        <w:t>PERIODE AGUSTUS 202</w:t>
      </w:r>
      <w:r>
        <w:rPr>
          <w:rFonts w:eastAsia="Times New Roman" w:cs="Arial"/>
          <w:b/>
          <w:sz w:val="28"/>
          <w:szCs w:val="28"/>
        </w:rPr>
        <w:t>6</w:t>
      </w:r>
      <w:r w:rsidRPr="008F057E">
        <w:rPr>
          <w:rFonts w:eastAsia="Times New Roman" w:cs="Arial"/>
          <w:b/>
          <w:sz w:val="28"/>
          <w:szCs w:val="28"/>
        </w:rPr>
        <w:t xml:space="preserve"> –</w:t>
      </w:r>
      <w:r>
        <w:rPr>
          <w:rFonts w:eastAsia="Times New Roman" w:cs="Arial"/>
          <w:b/>
          <w:sz w:val="28"/>
          <w:szCs w:val="28"/>
        </w:rPr>
        <w:t xml:space="preserve"> MEI</w:t>
      </w:r>
      <w:r w:rsidRPr="008F057E">
        <w:rPr>
          <w:rFonts w:eastAsia="Times New Roman" w:cs="Arial"/>
          <w:b/>
          <w:sz w:val="28"/>
          <w:szCs w:val="28"/>
        </w:rPr>
        <w:t xml:space="preserve"> 202</w:t>
      </w:r>
      <w:r>
        <w:rPr>
          <w:rFonts w:eastAsia="Times New Roman" w:cs="Arial"/>
          <w:b/>
          <w:sz w:val="28"/>
          <w:szCs w:val="28"/>
        </w:rPr>
        <w:t>7</w:t>
      </w:r>
    </w:p>
    <w:p w14:paraId="73495FA3" w14:textId="77777777" w:rsidR="0091796F" w:rsidRPr="00093E70" w:rsidRDefault="0091796F" w:rsidP="0091796F">
      <w:pPr>
        <w:jc w:val="center"/>
        <w:rPr>
          <w:rFonts w:ascii="Arial" w:eastAsia="Times New Roman" w:hAnsi="Arial" w:cs="Arial"/>
          <w:b/>
        </w:rPr>
      </w:pPr>
    </w:p>
    <w:p w14:paraId="60E6F1FD" w14:textId="77777777" w:rsidR="0091796F" w:rsidRDefault="0091796F" w:rsidP="0091796F">
      <w:pPr>
        <w:rPr>
          <w:rFonts w:eastAsia="Times New Roman"/>
          <w:b/>
        </w:rPr>
      </w:pPr>
      <w:r w:rsidRPr="00722E8C">
        <w:rPr>
          <w:rFonts w:eastAsia="Times New Roman"/>
          <w:b/>
        </w:rPr>
        <w:t>* Wajib diisi</w:t>
      </w:r>
    </w:p>
    <w:p w14:paraId="16DE67D4" w14:textId="77777777" w:rsidR="0091796F" w:rsidRPr="00722E8C" w:rsidRDefault="0091796F" w:rsidP="0091796F">
      <w:pPr>
        <w:rPr>
          <w:rFonts w:eastAsia="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6"/>
        <w:gridCol w:w="8048"/>
      </w:tblGrid>
      <w:tr w:rsidR="0091796F" w:rsidRPr="00722E8C" w14:paraId="7DAB4DE0" w14:textId="77777777" w:rsidTr="005061D1">
        <w:tc>
          <w:tcPr>
            <w:tcW w:w="531" w:type="dxa"/>
            <w:shd w:val="clear" w:color="auto" w:fill="0070C0"/>
          </w:tcPr>
          <w:p w14:paraId="6D41FF96"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1.</w:t>
            </w:r>
          </w:p>
        </w:tc>
        <w:tc>
          <w:tcPr>
            <w:tcW w:w="8048" w:type="dxa"/>
            <w:shd w:val="clear" w:color="auto" w:fill="0070C0"/>
          </w:tcPr>
          <w:p w14:paraId="17F719F3"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Sekolah*</w:t>
            </w:r>
          </w:p>
        </w:tc>
      </w:tr>
      <w:tr w:rsidR="0091796F" w:rsidRPr="00722E8C" w14:paraId="2E7F5EE7" w14:textId="77777777" w:rsidTr="005061D1">
        <w:tc>
          <w:tcPr>
            <w:tcW w:w="8579" w:type="dxa"/>
            <w:gridSpan w:val="2"/>
            <w:tcBorders>
              <w:bottom w:val="single" w:sz="4" w:space="0" w:color="auto"/>
            </w:tcBorders>
          </w:tcPr>
          <w:p w14:paraId="2FD778F8" w14:textId="77777777" w:rsidR="0091796F" w:rsidRDefault="0091796F" w:rsidP="005061D1">
            <w:pPr>
              <w:rPr>
                <w:rFonts w:eastAsia="Times New Roman"/>
                <w:b/>
              </w:rPr>
            </w:pPr>
            <w:r>
              <w:rPr>
                <w:rFonts w:eastAsia="Times New Roman"/>
                <w:b/>
              </w:rPr>
              <w:t>Nama Sekolah*:</w:t>
            </w:r>
          </w:p>
          <w:p w14:paraId="78489FD3" w14:textId="77777777" w:rsidR="0091796F" w:rsidRDefault="0091796F" w:rsidP="005061D1">
            <w:pPr>
              <w:rPr>
                <w:rFonts w:eastAsia="Times New Roman"/>
                <w:b/>
              </w:rPr>
            </w:pPr>
          </w:p>
          <w:p w14:paraId="15286AC6" w14:textId="77777777" w:rsidR="0091796F" w:rsidRPr="00722E8C" w:rsidRDefault="0091796F" w:rsidP="005061D1">
            <w:pPr>
              <w:rPr>
                <w:rFonts w:eastAsia="Times New Roman"/>
                <w:b/>
              </w:rPr>
            </w:pPr>
            <w:r w:rsidRPr="00722E8C">
              <w:rPr>
                <w:rFonts w:eastAsia="Times New Roman"/>
                <w:b/>
              </w:rPr>
              <w:t xml:space="preserve">Alamat lengkap Sekolah*: </w:t>
            </w:r>
          </w:p>
          <w:p w14:paraId="4A94F0FD" w14:textId="77777777" w:rsidR="0091796F" w:rsidRPr="00722E8C" w:rsidRDefault="0091796F" w:rsidP="005061D1">
            <w:pPr>
              <w:rPr>
                <w:rFonts w:eastAsia="Times New Roman"/>
                <w:b/>
              </w:rPr>
            </w:pPr>
          </w:p>
          <w:p w14:paraId="4EEE098D" w14:textId="77777777" w:rsidR="0091796F" w:rsidRPr="00722E8C" w:rsidRDefault="0091796F" w:rsidP="005061D1">
            <w:pPr>
              <w:rPr>
                <w:rFonts w:eastAsia="Times New Roman"/>
                <w:b/>
              </w:rPr>
            </w:pPr>
          </w:p>
          <w:p w14:paraId="1CF158CA" w14:textId="77777777" w:rsidR="0091796F" w:rsidRPr="00722E8C" w:rsidRDefault="0091796F" w:rsidP="005061D1">
            <w:pPr>
              <w:rPr>
                <w:rFonts w:eastAsia="Times New Roman"/>
                <w:b/>
              </w:rPr>
            </w:pPr>
          </w:p>
          <w:p w14:paraId="71E80CCE" w14:textId="77777777" w:rsidR="0091796F" w:rsidRPr="00722E8C" w:rsidRDefault="0091796F" w:rsidP="005061D1">
            <w:pPr>
              <w:rPr>
                <w:rFonts w:eastAsia="Times New Roman"/>
                <w:b/>
              </w:rPr>
            </w:pPr>
            <w:r w:rsidRPr="00722E8C">
              <w:rPr>
                <w:rFonts w:eastAsia="Times New Roman"/>
                <w:b/>
              </w:rPr>
              <w:t>No. Telepon &amp; Fax. Sekolah*:</w:t>
            </w:r>
          </w:p>
          <w:p w14:paraId="6E40295A" w14:textId="77777777" w:rsidR="0091796F" w:rsidRPr="00722E8C" w:rsidRDefault="0091796F" w:rsidP="005061D1">
            <w:pPr>
              <w:rPr>
                <w:rFonts w:eastAsia="Times New Roman"/>
                <w:b/>
              </w:rPr>
            </w:pPr>
          </w:p>
        </w:tc>
      </w:tr>
      <w:tr w:rsidR="0091796F" w:rsidRPr="00722E8C" w14:paraId="2611B6E0" w14:textId="77777777" w:rsidTr="005061D1">
        <w:trPr>
          <w:cantSplit/>
          <w:trHeight w:val="287"/>
        </w:trPr>
        <w:tc>
          <w:tcPr>
            <w:tcW w:w="531" w:type="dxa"/>
            <w:shd w:val="clear" w:color="auto" w:fill="0070C0"/>
          </w:tcPr>
          <w:p w14:paraId="67688B79" w14:textId="77777777" w:rsidR="0091796F" w:rsidRPr="00477608" w:rsidRDefault="0091796F" w:rsidP="005061D1">
            <w:pPr>
              <w:rPr>
                <w:rFonts w:eastAsia="Times New Roman"/>
                <w:b/>
                <w:bCs/>
              </w:rPr>
            </w:pPr>
            <w:r w:rsidRPr="00477608">
              <w:rPr>
                <w:rFonts w:eastAsia="Times New Roman"/>
                <w:b/>
                <w:bCs/>
                <w:color w:val="FFFFFF" w:themeColor="background1"/>
              </w:rPr>
              <w:t xml:space="preserve">2. </w:t>
            </w:r>
          </w:p>
        </w:tc>
        <w:tc>
          <w:tcPr>
            <w:tcW w:w="8048" w:type="dxa"/>
            <w:shd w:val="clear" w:color="auto" w:fill="0070C0"/>
          </w:tcPr>
          <w:p w14:paraId="30BB8CB5" w14:textId="77777777" w:rsidR="0091796F" w:rsidRPr="00477608" w:rsidRDefault="0091796F" w:rsidP="005061D1">
            <w:pPr>
              <w:rPr>
                <w:rFonts w:eastAsia="Times New Roman"/>
                <w:b/>
                <w:bCs/>
              </w:rPr>
            </w:pPr>
            <w:r w:rsidRPr="00477608">
              <w:rPr>
                <w:rFonts w:eastAsia="Times New Roman"/>
                <w:b/>
                <w:bCs/>
                <w:color w:val="FFFFFF" w:themeColor="background1"/>
              </w:rPr>
              <w:t>Kepala Sekolah:</w:t>
            </w:r>
          </w:p>
        </w:tc>
      </w:tr>
      <w:tr w:rsidR="0091796F" w:rsidRPr="00722E8C" w14:paraId="6735BF65" w14:textId="77777777" w:rsidTr="005061D1">
        <w:trPr>
          <w:cantSplit/>
          <w:trHeight w:val="287"/>
        </w:trPr>
        <w:tc>
          <w:tcPr>
            <w:tcW w:w="8579" w:type="dxa"/>
            <w:gridSpan w:val="2"/>
          </w:tcPr>
          <w:p w14:paraId="10A16EEB" w14:textId="77777777" w:rsidR="0091796F" w:rsidRPr="00722E8C" w:rsidRDefault="0091796F" w:rsidP="005061D1">
            <w:pPr>
              <w:rPr>
                <w:rFonts w:eastAsia="Times New Roman"/>
                <w:b/>
              </w:rPr>
            </w:pPr>
            <w:r w:rsidRPr="00722E8C">
              <w:rPr>
                <w:rFonts w:eastAsia="Times New Roman"/>
                <w:b/>
              </w:rPr>
              <w:t>Nama  lengkap Kepala Sekolah*:</w:t>
            </w:r>
          </w:p>
          <w:p w14:paraId="1C28E20C" w14:textId="77777777" w:rsidR="0091796F" w:rsidRPr="00722E8C" w:rsidRDefault="0091796F" w:rsidP="005061D1">
            <w:pPr>
              <w:rPr>
                <w:rFonts w:eastAsia="Times New Roman"/>
                <w:b/>
              </w:rPr>
            </w:pPr>
          </w:p>
          <w:p w14:paraId="6774B46F" w14:textId="77777777" w:rsidR="0091796F" w:rsidRPr="00722E8C" w:rsidRDefault="0091796F" w:rsidP="005061D1">
            <w:pPr>
              <w:rPr>
                <w:rFonts w:eastAsia="Times New Roman"/>
                <w:b/>
              </w:rPr>
            </w:pPr>
            <w:r w:rsidRPr="00722E8C">
              <w:rPr>
                <w:rFonts w:eastAsia="Times New Roman"/>
                <w:b/>
              </w:rPr>
              <w:t xml:space="preserve">Email*: </w:t>
            </w:r>
          </w:p>
          <w:p w14:paraId="033AEA82" w14:textId="77777777" w:rsidR="0091796F" w:rsidRPr="00722E8C" w:rsidRDefault="0091796F" w:rsidP="005061D1">
            <w:pPr>
              <w:rPr>
                <w:rFonts w:eastAsia="Times New Roman"/>
                <w:b/>
              </w:rPr>
            </w:pPr>
          </w:p>
          <w:p w14:paraId="06432B16" w14:textId="77777777" w:rsidR="0091796F" w:rsidRPr="00722E8C" w:rsidRDefault="0091796F" w:rsidP="005061D1">
            <w:pPr>
              <w:rPr>
                <w:rFonts w:eastAsia="Times New Roman"/>
                <w:b/>
              </w:rPr>
            </w:pPr>
            <w:r w:rsidRPr="00722E8C">
              <w:rPr>
                <w:rFonts w:eastAsia="Times New Roman"/>
                <w:b/>
              </w:rPr>
              <w:t>Nomor HP*:</w:t>
            </w:r>
          </w:p>
          <w:p w14:paraId="59D8A4C3" w14:textId="77777777" w:rsidR="0091796F" w:rsidRPr="00722E8C" w:rsidRDefault="0091796F" w:rsidP="005061D1">
            <w:pPr>
              <w:rPr>
                <w:rFonts w:eastAsia="Times New Roman"/>
                <w:b/>
              </w:rPr>
            </w:pPr>
          </w:p>
        </w:tc>
      </w:tr>
      <w:tr w:rsidR="0091796F" w:rsidRPr="00722E8C" w14:paraId="1476DE2E" w14:textId="77777777" w:rsidTr="005061D1">
        <w:trPr>
          <w:cantSplit/>
          <w:trHeight w:val="287"/>
        </w:trPr>
        <w:tc>
          <w:tcPr>
            <w:tcW w:w="531" w:type="dxa"/>
            <w:shd w:val="clear" w:color="auto" w:fill="0070C0"/>
          </w:tcPr>
          <w:p w14:paraId="13FC6C32" w14:textId="77777777" w:rsidR="0091796F" w:rsidRPr="00477608" w:rsidRDefault="0091796F" w:rsidP="005061D1">
            <w:pPr>
              <w:rPr>
                <w:rFonts w:eastAsia="Times New Roman"/>
                <w:b/>
                <w:color w:val="FFFFFF" w:themeColor="background1"/>
              </w:rPr>
            </w:pPr>
            <w:r w:rsidRPr="00477608">
              <w:rPr>
                <w:rFonts w:eastAsia="Times New Roman"/>
                <w:b/>
                <w:color w:val="FFFFFF" w:themeColor="background1"/>
              </w:rPr>
              <w:t>3</w:t>
            </w:r>
          </w:p>
        </w:tc>
        <w:tc>
          <w:tcPr>
            <w:tcW w:w="8048" w:type="dxa"/>
            <w:shd w:val="clear" w:color="auto" w:fill="0070C0"/>
          </w:tcPr>
          <w:p w14:paraId="55CF8039" w14:textId="77777777" w:rsidR="0091796F" w:rsidRPr="00477608" w:rsidRDefault="0091796F" w:rsidP="005061D1">
            <w:pPr>
              <w:rPr>
                <w:rFonts w:eastAsia="Times New Roman"/>
                <w:b/>
                <w:color w:val="FFFFFF" w:themeColor="background1"/>
              </w:rPr>
            </w:pPr>
            <w:r w:rsidRPr="00477608">
              <w:rPr>
                <w:rFonts w:eastAsia="Times New Roman"/>
                <w:b/>
                <w:color w:val="FFFFFF" w:themeColor="background1"/>
              </w:rPr>
              <w:t>Narahubung (</w:t>
            </w:r>
            <w:r w:rsidRPr="00477608">
              <w:rPr>
                <w:rFonts w:eastAsia="Times New Roman"/>
                <w:b/>
                <w:i/>
                <w:iCs/>
                <w:color w:val="FFFFFF" w:themeColor="background1"/>
              </w:rPr>
              <w:t>contact person</w:t>
            </w:r>
            <w:r w:rsidRPr="00477608">
              <w:rPr>
                <w:rFonts w:eastAsia="Times New Roman"/>
                <w:b/>
                <w:color w:val="FFFFFF" w:themeColor="background1"/>
              </w:rPr>
              <w:t>) di sekolah:</w:t>
            </w:r>
          </w:p>
        </w:tc>
      </w:tr>
      <w:tr w:rsidR="0091796F" w:rsidRPr="00722E8C" w14:paraId="2449BEE1" w14:textId="77777777" w:rsidTr="005061D1">
        <w:trPr>
          <w:cantSplit/>
          <w:trHeight w:val="1700"/>
        </w:trPr>
        <w:tc>
          <w:tcPr>
            <w:tcW w:w="8579" w:type="dxa"/>
            <w:gridSpan w:val="2"/>
          </w:tcPr>
          <w:p w14:paraId="2F364B86" w14:textId="77777777" w:rsidR="0091796F" w:rsidRDefault="0091796F" w:rsidP="005061D1">
            <w:pPr>
              <w:rPr>
                <w:rFonts w:eastAsia="Times New Roman"/>
                <w:b/>
              </w:rPr>
            </w:pPr>
            <w:r w:rsidRPr="00722E8C">
              <w:rPr>
                <w:rFonts w:eastAsia="Times New Roman"/>
              </w:rPr>
              <w:t xml:space="preserve"> </w:t>
            </w:r>
          </w:p>
          <w:p w14:paraId="50FC3217" w14:textId="77777777" w:rsidR="0091796F" w:rsidRPr="00722E8C" w:rsidRDefault="0091796F" w:rsidP="005061D1">
            <w:pPr>
              <w:rPr>
                <w:rFonts w:eastAsia="Times New Roman"/>
                <w:b/>
              </w:rPr>
            </w:pPr>
            <w:r>
              <w:rPr>
                <w:rFonts w:eastAsia="Times New Roman"/>
                <w:b/>
              </w:rPr>
              <w:t xml:space="preserve">a. </w:t>
            </w:r>
            <w:r w:rsidRPr="00722E8C">
              <w:rPr>
                <w:rFonts w:eastAsia="Times New Roman"/>
                <w:b/>
              </w:rPr>
              <w:t>Kontak Pertama di sekolah</w:t>
            </w:r>
          </w:p>
          <w:p w14:paraId="761A7119" w14:textId="77777777" w:rsidR="0091796F" w:rsidRPr="00722E8C" w:rsidRDefault="0091796F" w:rsidP="005061D1">
            <w:pPr>
              <w:rPr>
                <w:rFonts w:eastAsia="Times New Roman"/>
                <w:b/>
              </w:rPr>
            </w:pPr>
          </w:p>
          <w:p w14:paraId="6F71B6A1" w14:textId="77777777" w:rsidR="0091796F" w:rsidRPr="00722E8C" w:rsidRDefault="0091796F" w:rsidP="005061D1">
            <w:pPr>
              <w:rPr>
                <w:rFonts w:eastAsia="Times New Roman"/>
                <w:b/>
              </w:rPr>
            </w:pPr>
            <w:r w:rsidRPr="00722E8C">
              <w:rPr>
                <w:rFonts w:eastAsia="Times New Roman"/>
                <w:b/>
              </w:rPr>
              <w:t>Nama*:</w:t>
            </w:r>
          </w:p>
          <w:p w14:paraId="787823B7" w14:textId="77777777" w:rsidR="0091796F" w:rsidRPr="00722E8C" w:rsidRDefault="0091796F" w:rsidP="005061D1">
            <w:pPr>
              <w:rPr>
                <w:rFonts w:eastAsia="Times New Roman"/>
                <w:b/>
              </w:rPr>
            </w:pPr>
          </w:p>
          <w:p w14:paraId="33FF0C9B" w14:textId="77777777" w:rsidR="0091796F" w:rsidRPr="00722E8C" w:rsidRDefault="0091796F" w:rsidP="005061D1">
            <w:pPr>
              <w:rPr>
                <w:rFonts w:eastAsia="Times New Roman"/>
                <w:b/>
              </w:rPr>
            </w:pPr>
            <w:r w:rsidRPr="00722E8C">
              <w:rPr>
                <w:rFonts w:eastAsia="Times New Roman"/>
                <w:b/>
              </w:rPr>
              <w:t>Jabatan*:</w:t>
            </w:r>
          </w:p>
          <w:p w14:paraId="5A936A27" w14:textId="77777777" w:rsidR="0091796F" w:rsidRPr="00722E8C" w:rsidRDefault="0091796F" w:rsidP="005061D1">
            <w:pPr>
              <w:rPr>
                <w:rFonts w:eastAsia="Times New Roman"/>
                <w:b/>
              </w:rPr>
            </w:pPr>
          </w:p>
          <w:p w14:paraId="645C3DD2" w14:textId="77777777" w:rsidR="0091796F" w:rsidRPr="00722E8C" w:rsidRDefault="0091796F" w:rsidP="005061D1">
            <w:pPr>
              <w:rPr>
                <w:rFonts w:eastAsia="Times New Roman"/>
                <w:b/>
              </w:rPr>
            </w:pPr>
            <w:r w:rsidRPr="00722E8C">
              <w:rPr>
                <w:rFonts w:eastAsia="Times New Roman"/>
                <w:b/>
              </w:rPr>
              <w:t>E-mail*:</w:t>
            </w:r>
          </w:p>
          <w:p w14:paraId="41BC9175" w14:textId="77777777" w:rsidR="0091796F" w:rsidRPr="00722E8C" w:rsidRDefault="0091796F" w:rsidP="005061D1">
            <w:pPr>
              <w:rPr>
                <w:rFonts w:eastAsia="Times New Roman"/>
                <w:b/>
              </w:rPr>
            </w:pPr>
          </w:p>
          <w:p w14:paraId="7A250C1E" w14:textId="77777777" w:rsidR="0091796F" w:rsidRPr="00722E8C" w:rsidRDefault="0091796F" w:rsidP="005061D1">
            <w:pPr>
              <w:rPr>
                <w:rFonts w:eastAsia="Times New Roman"/>
                <w:i/>
              </w:rPr>
            </w:pPr>
            <w:r w:rsidRPr="00722E8C">
              <w:rPr>
                <w:rFonts w:eastAsia="Times New Roman"/>
                <w:b/>
              </w:rPr>
              <w:t>No. HP*:</w:t>
            </w:r>
          </w:p>
          <w:p w14:paraId="7A4EDA33" w14:textId="77777777" w:rsidR="0091796F" w:rsidRPr="00722E8C" w:rsidRDefault="0091796F" w:rsidP="005061D1">
            <w:pPr>
              <w:rPr>
                <w:rFonts w:eastAsia="Times New Roman"/>
                <w:b/>
              </w:rPr>
            </w:pPr>
          </w:p>
          <w:p w14:paraId="3E15C7BF" w14:textId="77777777" w:rsidR="0091796F" w:rsidRDefault="0091796F" w:rsidP="005061D1">
            <w:pPr>
              <w:rPr>
                <w:rFonts w:eastAsia="Times New Roman"/>
                <w:b/>
              </w:rPr>
            </w:pPr>
          </w:p>
          <w:p w14:paraId="649CAF8B" w14:textId="77777777" w:rsidR="0091796F" w:rsidRPr="00722E8C" w:rsidRDefault="0091796F" w:rsidP="005061D1">
            <w:pPr>
              <w:rPr>
                <w:rFonts w:eastAsia="Times New Roman"/>
                <w:b/>
              </w:rPr>
            </w:pPr>
            <w:r>
              <w:rPr>
                <w:rFonts w:eastAsia="Times New Roman"/>
                <w:b/>
              </w:rPr>
              <w:t xml:space="preserve">b. </w:t>
            </w:r>
            <w:r w:rsidRPr="00722E8C">
              <w:rPr>
                <w:rFonts w:eastAsia="Times New Roman"/>
                <w:b/>
              </w:rPr>
              <w:t>Kontak Kedua di sekolah</w:t>
            </w:r>
          </w:p>
          <w:p w14:paraId="6A075A6F" w14:textId="77777777" w:rsidR="0091796F" w:rsidRPr="00722E8C" w:rsidRDefault="0091796F" w:rsidP="005061D1">
            <w:pPr>
              <w:rPr>
                <w:rFonts w:eastAsia="Times New Roman"/>
                <w:b/>
              </w:rPr>
            </w:pPr>
          </w:p>
          <w:p w14:paraId="37254697" w14:textId="77777777" w:rsidR="0091796F" w:rsidRPr="00722E8C" w:rsidRDefault="0091796F" w:rsidP="005061D1">
            <w:pPr>
              <w:rPr>
                <w:rFonts w:eastAsia="Times New Roman"/>
                <w:b/>
              </w:rPr>
            </w:pPr>
            <w:r w:rsidRPr="00722E8C">
              <w:rPr>
                <w:rFonts w:eastAsia="Times New Roman"/>
                <w:b/>
              </w:rPr>
              <w:t>Nama*:</w:t>
            </w:r>
          </w:p>
          <w:p w14:paraId="2C11E8C5" w14:textId="77777777" w:rsidR="0091796F" w:rsidRPr="00722E8C" w:rsidRDefault="0091796F" w:rsidP="005061D1">
            <w:pPr>
              <w:rPr>
                <w:rFonts w:eastAsia="Times New Roman"/>
                <w:b/>
              </w:rPr>
            </w:pPr>
          </w:p>
          <w:p w14:paraId="461BA635" w14:textId="77777777" w:rsidR="0091796F" w:rsidRPr="00722E8C" w:rsidRDefault="0091796F" w:rsidP="005061D1">
            <w:pPr>
              <w:rPr>
                <w:rFonts w:eastAsia="Times New Roman"/>
                <w:b/>
              </w:rPr>
            </w:pPr>
            <w:r w:rsidRPr="00722E8C">
              <w:rPr>
                <w:rFonts w:eastAsia="Times New Roman"/>
                <w:b/>
              </w:rPr>
              <w:t>Jabatan*:</w:t>
            </w:r>
          </w:p>
          <w:p w14:paraId="2DC41486" w14:textId="77777777" w:rsidR="0091796F" w:rsidRPr="00722E8C" w:rsidRDefault="0091796F" w:rsidP="005061D1">
            <w:pPr>
              <w:rPr>
                <w:rFonts w:eastAsia="Times New Roman"/>
                <w:b/>
              </w:rPr>
            </w:pPr>
          </w:p>
          <w:p w14:paraId="56542747" w14:textId="77777777" w:rsidR="0091796F" w:rsidRPr="00722E8C" w:rsidRDefault="0091796F" w:rsidP="005061D1">
            <w:pPr>
              <w:rPr>
                <w:rFonts w:eastAsia="Times New Roman"/>
                <w:b/>
              </w:rPr>
            </w:pPr>
            <w:r w:rsidRPr="00722E8C">
              <w:rPr>
                <w:rFonts w:eastAsia="Times New Roman"/>
                <w:b/>
              </w:rPr>
              <w:t>E-mail*:</w:t>
            </w:r>
          </w:p>
          <w:p w14:paraId="7573BD62" w14:textId="77777777" w:rsidR="0091796F" w:rsidRPr="00722E8C" w:rsidRDefault="0091796F" w:rsidP="005061D1">
            <w:pPr>
              <w:rPr>
                <w:rFonts w:eastAsia="Times New Roman"/>
                <w:b/>
              </w:rPr>
            </w:pPr>
          </w:p>
          <w:p w14:paraId="74355CB3" w14:textId="77777777" w:rsidR="0091796F" w:rsidRDefault="0091796F" w:rsidP="005061D1">
            <w:pPr>
              <w:rPr>
                <w:rFonts w:eastAsia="Times New Roman"/>
                <w:b/>
              </w:rPr>
            </w:pPr>
            <w:r w:rsidRPr="00722E8C">
              <w:rPr>
                <w:rFonts w:eastAsia="Times New Roman"/>
                <w:b/>
              </w:rPr>
              <w:t>No. HP*:</w:t>
            </w:r>
          </w:p>
          <w:p w14:paraId="3E3221DC" w14:textId="77777777" w:rsidR="0091796F" w:rsidRPr="002530DD" w:rsidRDefault="0091796F" w:rsidP="005061D1">
            <w:pPr>
              <w:rPr>
                <w:rFonts w:eastAsia="Times New Roman"/>
                <w:i/>
              </w:rPr>
            </w:pPr>
          </w:p>
        </w:tc>
      </w:tr>
      <w:tr w:rsidR="0091796F" w:rsidRPr="00722E8C" w14:paraId="08AD326D" w14:textId="77777777" w:rsidTr="005061D1">
        <w:trPr>
          <w:cantSplit/>
          <w:trHeight w:val="443"/>
        </w:trPr>
        <w:tc>
          <w:tcPr>
            <w:tcW w:w="531" w:type="dxa"/>
            <w:shd w:val="clear" w:color="auto" w:fill="0070C0"/>
          </w:tcPr>
          <w:p w14:paraId="3C2C7BEE" w14:textId="77777777" w:rsidR="0091796F" w:rsidRPr="008B55C6" w:rsidRDefault="0091796F" w:rsidP="005061D1">
            <w:pPr>
              <w:rPr>
                <w:rFonts w:eastAsia="Times New Roman"/>
                <w:color w:val="FFFFFF" w:themeColor="background1"/>
              </w:rPr>
            </w:pPr>
            <w:r w:rsidRPr="008B55C6">
              <w:rPr>
                <w:rFonts w:eastAsia="Times New Roman"/>
                <w:color w:val="FFFFFF" w:themeColor="background1"/>
              </w:rPr>
              <w:lastRenderedPageBreak/>
              <w:t>4.</w:t>
            </w:r>
          </w:p>
        </w:tc>
        <w:tc>
          <w:tcPr>
            <w:tcW w:w="8048" w:type="dxa"/>
            <w:shd w:val="clear" w:color="auto" w:fill="0070C0"/>
          </w:tcPr>
          <w:p w14:paraId="119B2A29" w14:textId="77777777" w:rsidR="0091796F" w:rsidRPr="008B55C6" w:rsidRDefault="0091796F" w:rsidP="005061D1">
            <w:pPr>
              <w:rPr>
                <w:rFonts w:eastAsia="Times New Roman"/>
                <w:b/>
                <w:color w:val="FFFFFF" w:themeColor="background1"/>
              </w:rPr>
            </w:pPr>
            <w:r w:rsidRPr="008B55C6">
              <w:rPr>
                <w:rFonts w:eastAsia="Times New Roman"/>
                <w:b/>
                <w:color w:val="FFFFFF" w:themeColor="background1"/>
              </w:rPr>
              <w:t xml:space="preserve">Kepala Dinas Pendidikan Provinsi </w:t>
            </w:r>
            <w:r>
              <w:rPr>
                <w:rFonts w:eastAsia="Times New Roman"/>
                <w:b/>
                <w:color w:val="FFFFFF" w:themeColor="background1"/>
              </w:rPr>
              <w:t>/Kanwil Kementerian Agama Provinsi</w:t>
            </w:r>
          </w:p>
        </w:tc>
      </w:tr>
      <w:tr w:rsidR="0091796F" w:rsidRPr="00722E8C" w14:paraId="2F6961DA" w14:textId="77777777" w:rsidTr="005061D1">
        <w:trPr>
          <w:cantSplit/>
          <w:trHeight w:val="1700"/>
        </w:trPr>
        <w:tc>
          <w:tcPr>
            <w:tcW w:w="8579" w:type="dxa"/>
            <w:gridSpan w:val="2"/>
          </w:tcPr>
          <w:p w14:paraId="777436AB" w14:textId="77777777" w:rsidR="0091796F" w:rsidRPr="00722E8C" w:rsidRDefault="0091796F" w:rsidP="005061D1">
            <w:pPr>
              <w:rPr>
                <w:rFonts w:eastAsia="Times New Roman"/>
                <w:b/>
              </w:rPr>
            </w:pPr>
            <w:r w:rsidRPr="00722E8C">
              <w:rPr>
                <w:rFonts w:eastAsia="Times New Roman"/>
                <w:b/>
              </w:rPr>
              <w:t>Nama*:</w:t>
            </w:r>
          </w:p>
          <w:p w14:paraId="40622B5E" w14:textId="77777777" w:rsidR="0091796F" w:rsidRPr="00722E8C" w:rsidRDefault="0091796F" w:rsidP="005061D1">
            <w:pPr>
              <w:rPr>
                <w:rFonts w:eastAsia="Times New Roman"/>
                <w:b/>
              </w:rPr>
            </w:pPr>
          </w:p>
          <w:p w14:paraId="112688B2" w14:textId="77777777" w:rsidR="0091796F" w:rsidRPr="00722E8C" w:rsidRDefault="0091796F" w:rsidP="005061D1">
            <w:pPr>
              <w:rPr>
                <w:rFonts w:eastAsia="Times New Roman"/>
                <w:b/>
              </w:rPr>
            </w:pPr>
            <w:r w:rsidRPr="00722E8C">
              <w:rPr>
                <w:rFonts w:eastAsia="Times New Roman"/>
                <w:b/>
              </w:rPr>
              <w:t>Alamat*:</w:t>
            </w:r>
          </w:p>
          <w:p w14:paraId="0E56DC73" w14:textId="77777777" w:rsidR="0091796F" w:rsidRPr="00722E8C" w:rsidRDefault="0091796F" w:rsidP="005061D1">
            <w:pPr>
              <w:rPr>
                <w:rFonts w:eastAsia="Times New Roman"/>
                <w:b/>
              </w:rPr>
            </w:pPr>
          </w:p>
          <w:p w14:paraId="3553DBB4" w14:textId="77777777" w:rsidR="0091796F" w:rsidRDefault="0091796F" w:rsidP="005061D1">
            <w:pPr>
              <w:rPr>
                <w:rFonts w:eastAsia="Times New Roman"/>
                <w:b/>
              </w:rPr>
            </w:pPr>
            <w:r w:rsidRPr="00722E8C">
              <w:rPr>
                <w:rFonts w:eastAsia="Times New Roman"/>
                <w:b/>
              </w:rPr>
              <w:t>No. Telp. &amp; Fax.*:</w:t>
            </w:r>
          </w:p>
          <w:p w14:paraId="6D205D82" w14:textId="77777777" w:rsidR="0091796F" w:rsidRDefault="0091796F" w:rsidP="005061D1">
            <w:pPr>
              <w:rPr>
                <w:rFonts w:eastAsia="Times New Roman"/>
                <w:b/>
              </w:rPr>
            </w:pPr>
          </w:p>
          <w:p w14:paraId="0DB02B42" w14:textId="77777777" w:rsidR="0091796F" w:rsidRPr="00722E8C" w:rsidRDefault="0091796F" w:rsidP="005061D1">
            <w:pPr>
              <w:rPr>
                <w:rFonts w:eastAsia="Times New Roman"/>
                <w:b/>
              </w:rPr>
            </w:pPr>
            <w:r>
              <w:rPr>
                <w:rFonts w:eastAsia="Times New Roman"/>
                <w:b/>
              </w:rPr>
              <w:t>Email*:</w:t>
            </w:r>
          </w:p>
          <w:p w14:paraId="3A782D29" w14:textId="77777777" w:rsidR="0091796F" w:rsidRPr="00722E8C" w:rsidRDefault="0091796F" w:rsidP="005061D1">
            <w:pPr>
              <w:rPr>
                <w:rFonts w:eastAsia="Times New Roman"/>
                <w:b/>
              </w:rPr>
            </w:pPr>
          </w:p>
        </w:tc>
      </w:tr>
      <w:tr w:rsidR="0091796F" w:rsidRPr="00722E8C" w14:paraId="6CF91DA5" w14:textId="77777777" w:rsidTr="005061D1">
        <w:tc>
          <w:tcPr>
            <w:tcW w:w="531" w:type="dxa"/>
            <w:shd w:val="clear" w:color="auto" w:fill="0070C0"/>
          </w:tcPr>
          <w:p w14:paraId="78DBA782"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5. </w:t>
            </w:r>
          </w:p>
        </w:tc>
        <w:tc>
          <w:tcPr>
            <w:tcW w:w="8048" w:type="dxa"/>
            <w:shd w:val="clear" w:color="auto" w:fill="0070C0"/>
          </w:tcPr>
          <w:p w14:paraId="1DB612BA"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Profil sekolah*: (Semua pertanyaan di kolom ini wajib diisi)</w:t>
            </w:r>
          </w:p>
        </w:tc>
      </w:tr>
      <w:tr w:rsidR="0091796F" w:rsidRPr="00722E8C" w14:paraId="7EC7A2E9" w14:textId="77777777" w:rsidTr="005061D1">
        <w:tc>
          <w:tcPr>
            <w:tcW w:w="8579" w:type="dxa"/>
            <w:gridSpan w:val="2"/>
          </w:tcPr>
          <w:p w14:paraId="2BF32600" w14:textId="77777777" w:rsidR="0091796F" w:rsidRPr="00FA1AD1" w:rsidRDefault="0091796F" w:rsidP="005061D1">
            <w:pPr>
              <w:rPr>
                <w:rFonts w:eastAsia="Times New Roman"/>
              </w:rPr>
            </w:pPr>
            <w:r w:rsidRPr="00FA1AD1">
              <w:rPr>
                <w:rFonts w:eastAsia="Times New Roman"/>
              </w:rPr>
              <w:t>Deskripsi singkat program pendidikan di sekolah (apakah swasta atau negri, jika SMK mohon disebutkan fokus studinya di bidang apa):</w:t>
            </w:r>
          </w:p>
          <w:p w14:paraId="2A058693" w14:textId="77777777" w:rsidR="0091796F" w:rsidRPr="00FA1AD1" w:rsidRDefault="0091796F" w:rsidP="005061D1">
            <w:pPr>
              <w:rPr>
                <w:rFonts w:eastAsia="Times New Roman"/>
              </w:rPr>
            </w:pPr>
          </w:p>
          <w:p w14:paraId="31086E33" w14:textId="77777777" w:rsidR="0091796F" w:rsidRPr="00FA1AD1" w:rsidRDefault="0091796F" w:rsidP="005061D1">
            <w:pPr>
              <w:rPr>
                <w:rFonts w:eastAsia="Times New Roman"/>
              </w:rPr>
            </w:pPr>
          </w:p>
          <w:p w14:paraId="2B78683B" w14:textId="77777777" w:rsidR="0091796F" w:rsidRPr="00FA1AD1" w:rsidRDefault="0091796F" w:rsidP="005061D1">
            <w:pPr>
              <w:rPr>
                <w:rFonts w:eastAsia="Times New Roman"/>
              </w:rPr>
            </w:pPr>
          </w:p>
          <w:p w14:paraId="454360C5" w14:textId="77777777" w:rsidR="0091796F" w:rsidRPr="00FA1AD1" w:rsidRDefault="0091796F" w:rsidP="005061D1">
            <w:pPr>
              <w:rPr>
                <w:rFonts w:eastAsia="Times New Roman"/>
              </w:rPr>
            </w:pPr>
          </w:p>
          <w:p w14:paraId="44E44E64" w14:textId="77777777" w:rsidR="0091796F" w:rsidRPr="00FA1AD1" w:rsidRDefault="0091796F" w:rsidP="005061D1">
            <w:pPr>
              <w:rPr>
                <w:rFonts w:eastAsia="Times New Roman"/>
              </w:rPr>
            </w:pPr>
            <w:r w:rsidRPr="00FA1AD1">
              <w:rPr>
                <w:rFonts w:eastAsia="Times New Roman"/>
              </w:rPr>
              <w:t xml:space="preserve">Bagaimana sistem pengajaran bahasa Inggris di sekolah, apakah dengan </w:t>
            </w:r>
            <w:r>
              <w:rPr>
                <w:rFonts w:eastAsia="Times New Roman"/>
              </w:rPr>
              <w:t>Kurikulum Merdeka</w:t>
            </w:r>
            <w:r w:rsidRPr="00FA1AD1">
              <w:rPr>
                <w:rFonts w:eastAsia="Times New Roman"/>
              </w:rPr>
              <w:t xml:space="preserve"> atau kurikulum lain :</w:t>
            </w:r>
          </w:p>
          <w:p w14:paraId="05A03098" w14:textId="77777777" w:rsidR="0091796F" w:rsidRPr="00FA1AD1" w:rsidRDefault="0091796F" w:rsidP="005061D1">
            <w:pPr>
              <w:rPr>
                <w:rFonts w:eastAsia="Times New Roman"/>
              </w:rPr>
            </w:pPr>
          </w:p>
          <w:p w14:paraId="6D74D7A9" w14:textId="77777777" w:rsidR="0091796F" w:rsidRDefault="0091796F" w:rsidP="005061D1">
            <w:pPr>
              <w:rPr>
                <w:rFonts w:eastAsia="Times New Roman"/>
              </w:rPr>
            </w:pPr>
          </w:p>
          <w:p w14:paraId="36826130" w14:textId="77777777" w:rsidR="0091796F" w:rsidRPr="00FA1AD1" w:rsidRDefault="0091796F" w:rsidP="005061D1">
            <w:pPr>
              <w:rPr>
                <w:rFonts w:eastAsia="Times New Roman"/>
              </w:rPr>
            </w:pPr>
            <w:r>
              <w:rPr>
                <w:rFonts w:eastAsia="Times New Roman"/>
              </w:rPr>
              <w:t>Jumlah jam pelajaran bahasa Inggris per satu pertemuan:</w:t>
            </w:r>
          </w:p>
          <w:p w14:paraId="42D72C67" w14:textId="77777777" w:rsidR="0091796F" w:rsidRPr="00FA1AD1" w:rsidRDefault="0091796F" w:rsidP="005061D1">
            <w:pPr>
              <w:rPr>
                <w:rFonts w:eastAsia="Times New Roman"/>
              </w:rPr>
            </w:pPr>
          </w:p>
          <w:p w14:paraId="53CF4D93" w14:textId="77777777" w:rsidR="0091796F" w:rsidRPr="00FA1AD1" w:rsidRDefault="0091796F" w:rsidP="005061D1">
            <w:pPr>
              <w:rPr>
                <w:rFonts w:eastAsia="Times New Roman"/>
              </w:rPr>
            </w:pPr>
          </w:p>
          <w:p w14:paraId="52DFD84B" w14:textId="77777777" w:rsidR="0091796F" w:rsidRPr="00FA1AD1" w:rsidRDefault="0091796F" w:rsidP="005061D1">
            <w:pPr>
              <w:rPr>
                <w:rFonts w:eastAsia="Times New Roman"/>
              </w:rPr>
            </w:pPr>
            <w:r w:rsidRPr="00FA1AD1">
              <w:rPr>
                <w:rFonts w:eastAsia="Times New Roman"/>
              </w:rPr>
              <w:t>Jumlah murid:</w:t>
            </w:r>
          </w:p>
          <w:p w14:paraId="7079918E" w14:textId="77777777" w:rsidR="0091796F" w:rsidRPr="00FA1AD1" w:rsidRDefault="0091796F" w:rsidP="005061D1">
            <w:pPr>
              <w:rPr>
                <w:rFonts w:eastAsia="Times New Roman"/>
              </w:rPr>
            </w:pPr>
            <w:r w:rsidRPr="00FA1AD1">
              <w:rPr>
                <w:rFonts w:eastAsia="Times New Roman"/>
              </w:rPr>
              <w:t>a. kelas X :</w:t>
            </w:r>
          </w:p>
          <w:p w14:paraId="02D1EC66" w14:textId="77777777" w:rsidR="0091796F" w:rsidRPr="00FA1AD1" w:rsidRDefault="0091796F" w:rsidP="005061D1">
            <w:pPr>
              <w:rPr>
                <w:rFonts w:eastAsia="Times New Roman"/>
              </w:rPr>
            </w:pPr>
            <w:r w:rsidRPr="00FA1AD1">
              <w:rPr>
                <w:rFonts w:eastAsia="Times New Roman"/>
              </w:rPr>
              <w:t>b. kelas XI:</w:t>
            </w:r>
          </w:p>
          <w:p w14:paraId="4A66C99D" w14:textId="77777777" w:rsidR="0091796F" w:rsidRPr="00FA1AD1" w:rsidRDefault="0091796F" w:rsidP="005061D1">
            <w:pPr>
              <w:rPr>
                <w:rFonts w:eastAsia="Times New Roman"/>
              </w:rPr>
            </w:pPr>
          </w:p>
          <w:p w14:paraId="64516D98" w14:textId="77777777" w:rsidR="0091796F" w:rsidRPr="00FA1AD1" w:rsidRDefault="0091796F" w:rsidP="005061D1">
            <w:pPr>
              <w:rPr>
                <w:rFonts w:eastAsia="Times New Roman"/>
              </w:rPr>
            </w:pPr>
          </w:p>
          <w:p w14:paraId="22E63DBB" w14:textId="77777777" w:rsidR="0091796F" w:rsidRPr="00FA1AD1" w:rsidRDefault="0091796F" w:rsidP="005061D1">
            <w:pPr>
              <w:rPr>
                <w:rFonts w:eastAsia="Times New Roman"/>
              </w:rPr>
            </w:pPr>
            <w:r w:rsidRPr="00FA1AD1">
              <w:rPr>
                <w:rFonts w:eastAsia="Times New Roman"/>
              </w:rPr>
              <w:t>Jumlah kelas:</w:t>
            </w:r>
          </w:p>
          <w:p w14:paraId="75DAFCC8" w14:textId="77777777" w:rsidR="0091796F" w:rsidRPr="00FA1AD1" w:rsidRDefault="0091796F" w:rsidP="005061D1">
            <w:pPr>
              <w:rPr>
                <w:rFonts w:eastAsia="Times New Roman"/>
              </w:rPr>
            </w:pPr>
            <w:r w:rsidRPr="00FA1AD1">
              <w:rPr>
                <w:rFonts w:eastAsia="Times New Roman"/>
              </w:rPr>
              <w:t>a. kelas X:</w:t>
            </w:r>
          </w:p>
          <w:p w14:paraId="6D207A4B" w14:textId="77777777" w:rsidR="0091796F" w:rsidRPr="00FA1AD1" w:rsidRDefault="0091796F" w:rsidP="005061D1">
            <w:pPr>
              <w:rPr>
                <w:rFonts w:eastAsia="Times New Roman"/>
              </w:rPr>
            </w:pPr>
            <w:r w:rsidRPr="00FA1AD1">
              <w:rPr>
                <w:rFonts w:eastAsia="Times New Roman"/>
              </w:rPr>
              <w:t>b. kelas XI:</w:t>
            </w:r>
          </w:p>
          <w:p w14:paraId="12006FFB" w14:textId="77777777" w:rsidR="0091796F" w:rsidRPr="00FA1AD1" w:rsidRDefault="0091796F" w:rsidP="005061D1">
            <w:pPr>
              <w:rPr>
                <w:rFonts w:eastAsia="Times New Roman"/>
              </w:rPr>
            </w:pPr>
          </w:p>
          <w:p w14:paraId="35D4B6D8" w14:textId="77777777" w:rsidR="0091796F" w:rsidRPr="00FA1AD1" w:rsidRDefault="0091796F" w:rsidP="005061D1">
            <w:pPr>
              <w:rPr>
                <w:rFonts w:eastAsia="Times New Roman"/>
              </w:rPr>
            </w:pPr>
          </w:p>
          <w:p w14:paraId="3C773AF6" w14:textId="77777777" w:rsidR="0091796F" w:rsidRDefault="0091796F" w:rsidP="005061D1">
            <w:pPr>
              <w:rPr>
                <w:rFonts w:eastAsia="Times New Roman"/>
              </w:rPr>
            </w:pPr>
            <w:r w:rsidRPr="00FA1AD1">
              <w:rPr>
                <w:rFonts w:eastAsia="Times New Roman"/>
              </w:rPr>
              <w:t>Tingkat kelulusan murid</w:t>
            </w:r>
            <w:r>
              <w:rPr>
                <w:rFonts w:eastAsia="Times New Roman"/>
              </w:rPr>
              <w:t xml:space="preserve">: </w:t>
            </w:r>
          </w:p>
          <w:p w14:paraId="451DB593" w14:textId="77777777" w:rsidR="0091796F" w:rsidRDefault="0091796F" w:rsidP="005061D1">
            <w:pPr>
              <w:rPr>
                <w:rFonts w:eastAsia="Times New Roman"/>
              </w:rPr>
            </w:pPr>
          </w:p>
          <w:p w14:paraId="1FCBA9D0" w14:textId="77777777" w:rsidR="0091796F" w:rsidRDefault="0091796F" w:rsidP="005061D1">
            <w:pPr>
              <w:rPr>
                <w:rFonts w:eastAsia="Times New Roman"/>
              </w:rPr>
            </w:pPr>
            <w:r>
              <w:rPr>
                <w:rFonts w:eastAsia="Times New Roman"/>
              </w:rPr>
              <w:t>P</w:t>
            </w:r>
            <w:r w:rsidRPr="00FA1AD1">
              <w:rPr>
                <w:rFonts w:eastAsia="Times New Roman"/>
              </w:rPr>
              <w:t>ersentasi murid yang melanjutkan studi ke jenjang diploma atau universitas :</w:t>
            </w:r>
          </w:p>
          <w:p w14:paraId="633E4922" w14:textId="77777777" w:rsidR="0091796F" w:rsidRDefault="0091796F" w:rsidP="005061D1">
            <w:pPr>
              <w:rPr>
                <w:rFonts w:eastAsia="Times New Roman"/>
              </w:rPr>
            </w:pPr>
          </w:p>
          <w:p w14:paraId="67887C82" w14:textId="77777777" w:rsidR="0091796F" w:rsidRPr="00FA1AD1" w:rsidRDefault="0091796F" w:rsidP="005061D1">
            <w:pPr>
              <w:rPr>
                <w:rFonts w:eastAsia="Times New Roman"/>
              </w:rPr>
            </w:pPr>
            <w:r>
              <w:rPr>
                <w:rFonts w:eastAsia="Times New Roman"/>
              </w:rPr>
              <w:t>Persentasi murid yang setelah lulus SMA/SMK bekerja di sektor terkait bahasa Inggris:</w:t>
            </w:r>
          </w:p>
          <w:p w14:paraId="7A1D7B4A" w14:textId="77777777" w:rsidR="0091796F" w:rsidRPr="00FA1AD1" w:rsidRDefault="0091796F" w:rsidP="005061D1">
            <w:pPr>
              <w:rPr>
                <w:rFonts w:eastAsia="Times New Roman"/>
              </w:rPr>
            </w:pPr>
          </w:p>
          <w:p w14:paraId="580FAD95" w14:textId="77777777" w:rsidR="0091796F" w:rsidRPr="00FA1AD1" w:rsidRDefault="0091796F" w:rsidP="005061D1">
            <w:pPr>
              <w:rPr>
                <w:rFonts w:eastAsia="Times New Roman"/>
              </w:rPr>
            </w:pPr>
          </w:p>
          <w:p w14:paraId="6C8315F4" w14:textId="405FC7FB" w:rsidR="0091796F" w:rsidRPr="00FA1AD1" w:rsidRDefault="0091796F" w:rsidP="005061D1">
            <w:pPr>
              <w:rPr>
                <w:rFonts w:eastAsia="Times New Roman"/>
              </w:rPr>
            </w:pPr>
            <w:r w:rsidRPr="00FA1AD1">
              <w:rPr>
                <w:rFonts w:eastAsia="Times New Roman"/>
              </w:rPr>
              <w:t xml:space="preserve">Jumlah guru </w:t>
            </w:r>
            <w:r w:rsidR="0009728E">
              <w:rPr>
                <w:rFonts w:eastAsia="Times New Roman"/>
              </w:rPr>
              <w:t>b</w:t>
            </w:r>
            <w:r w:rsidRPr="00FA1AD1">
              <w:rPr>
                <w:rFonts w:eastAsia="Times New Roman"/>
              </w:rPr>
              <w:t>ahasa Inggris:</w:t>
            </w:r>
          </w:p>
          <w:p w14:paraId="7BEE0FE6" w14:textId="77777777" w:rsidR="0091796F" w:rsidRPr="00FA1AD1" w:rsidRDefault="0091796F" w:rsidP="005061D1">
            <w:pPr>
              <w:rPr>
                <w:rFonts w:eastAsia="Times New Roman"/>
              </w:rPr>
            </w:pPr>
            <w:r w:rsidRPr="00FA1AD1">
              <w:rPr>
                <w:rFonts w:eastAsia="Times New Roman"/>
              </w:rPr>
              <w:t>a. kelas X:</w:t>
            </w:r>
          </w:p>
          <w:p w14:paraId="76E4D7DF" w14:textId="77777777" w:rsidR="0091796F" w:rsidRPr="00FA1AD1" w:rsidRDefault="0091796F" w:rsidP="005061D1">
            <w:pPr>
              <w:rPr>
                <w:rFonts w:eastAsia="Times New Roman"/>
              </w:rPr>
            </w:pPr>
            <w:r w:rsidRPr="00FA1AD1">
              <w:rPr>
                <w:rFonts w:eastAsia="Times New Roman"/>
              </w:rPr>
              <w:t>- Wanita:</w:t>
            </w:r>
          </w:p>
          <w:p w14:paraId="443A86D0" w14:textId="77777777" w:rsidR="0091796F" w:rsidRPr="00FA1AD1" w:rsidRDefault="0091796F" w:rsidP="005061D1">
            <w:pPr>
              <w:rPr>
                <w:rFonts w:eastAsia="Times New Roman"/>
              </w:rPr>
            </w:pPr>
            <w:r w:rsidRPr="00FA1AD1">
              <w:rPr>
                <w:rFonts w:eastAsia="Times New Roman"/>
              </w:rPr>
              <w:t>- Pria:</w:t>
            </w:r>
          </w:p>
          <w:p w14:paraId="1452BCB2" w14:textId="77777777" w:rsidR="0091796F" w:rsidRPr="00FA1AD1" w:rsidRDefault="0091796F" w:rsidP="005061D1">
            <w:pPr>
              <w:rPr>
                <w:rFonts w:eastAsia="Times New Roman"/>
              </w:rPr>
            </w:pPr>
          </w:p>
          <w:p w14:paraId="451DB80E" w14:textId="77777777" w:rsidR="0091796F" w:rsidRPr="00FA1AD1" w:rsidRDefault="0091796F" w:rsidP="005061D1">
            <w:pPr>
              <w:rPr>
                <w:rFonts w:eastAsia="Times New Roman"/>
              </w:rPr>
            </w:pPr>
            <w:r w:rsidRPr="00FA1AD1">
              <w:rPr>
                <w:rFonts w:eastAsia="Times New Roman"/>
              </w:rPr>
              <w:t xml:space="preserve">b. kelas XI  </w:t>
            </w:r>
          </w:p>
          <w:p w14:paraId="202ABE30" w14:textId="77777777" w:rsidR="0091796F" w:rsidRPr="00FA1AD1" w:rsidRDefault="0091796F" w:rsidP="005061D1">
            <w:pPr>
              <w:rPr>
                <w:rFonts w:eastAsia="Times New Roman"/>
              </w:rPr>
            </w:pPr>
            <w:r w:rsidRPr="00FA1AD1">
              <w:rPr>
                <w:rFonts w:eastAsia="Times New Roman"/>
              </w:rPr>
              <w:t>- Wanita:</w:t>
            </w:r>
          </w:p>
          <w:p w14:paraId="22CF0DC2" w14:textId="77777777" w:rsidR="0091796F" w:rsidRPr="00FA1AD1" w:rsidRDefault="0091796F" w:rsidP="005061D1">
            <w:pPr>
              <w:rPr>
                <w:rFonts w:eastAsia="Times New Roman"/>
              </w:rPr>
            </w:pPr>
            <w:r w:rsidRPr="00FA1AD1">
              <w:rPr>
                <w:rFonts w:eastAsia="Times New Roman"/>
              </w:rPr>
              <w:t>- Pria:</w:t>
            </w:r>
          </w:p>
          <w:p w14:paraId="7C4F888A" w14:textId="77777777" w:rsidR="0091796F" w:rsidRPr="00FA1AD1" w:rsidRDefault="0091796F" w:rsidP="005061D1">
            <w:pPr>
              <w:rPr>
                <w:rFonts w:eastAsia="Times New Roman"/>
              </w:rPr>
            </w:pPr>
          </w:p>
          <w:p w14:paraId="123617C3" w14:textId="2F801625" w:rsidR="0091796F" w:rsidRPr="00FA1AD1" w:rsidRDefault="0091796F" w:rsidP="005061D1">
            <w:pPr>
              <w:rPr>
                <w:rFonts w:eastAsia="Times New Roman"/>
              </w:rPr>
            </w:pPr>
            <w:r w:rsidRPr="00FA1AD1">
              <w:rPr>
                <w:rFonts w:eastAsia="Times New Roman"/>
              </w:rPr>
              <w:t xml:space="preserve">Jumlah guru </w:t>
            </w:r>
            <w:r w:rsidR="0009728E">
              <w:rPr>
                <w:rFonts w:eastAsia="Times New Roman"/>
              </w:rPr>
              <w:t>b</w:t>
            </w:r>
            <w:r w:rsidRPr="00FA1AD1">
              <w:rPr>
                <w:rFonts w:eastAsia="Times New Roman"/>
              </w:rPr>
              <w:t xml:space="preserve">ahasa Inggris yang memiliki kemampuan </w:t>
            </w:r>
            <w:r w:rsidRPr="00FA1AD1">
              <w:rPr>
                <w:rFonts w:eastAsia="Times New Roman"/>
                <w:b/>
              </w:rPr>
              <w:t>berbicara</w:t>
            </w:r>
            <w:r w:rsidRPr="00FA1AD1">
              <w:rPr>
                <w:rFonts w:eastAsia="Times New Roman"/>
              </w:rPr>
              <w:t xml:space="preserve"> </w:t>
            </w:r>
            <w:r w:rsidR="0009728E">
              <w:rPr>
                <w:rFonts w:eastAsia="Times New Roman"/>
              </w:rPr>
              <w:t>b</w:t>
            </w:r>
            <w:r w:rsidRPr="00FA1AD1">
              <w:rPr>
                <w:rFonts w:eastAsia="Times New Roman"/>
              </w:rPr>
              <w:t>ahasa Inggris yang baik:</w:t>
            </w:r>
          </w:p>
          <w:p w14:paraId="403A509B" w14:textId="77777777" w:rsidR="0091796F" w:rsidRPr="00FA1AD1" w:rsidRDefault="0091796F" w:rsidP="005061D1">
            <w:pPr>
              <w:rPr>
                <w:rFonts w:eastAsia="Times New Roman"/>
              </w:rPr>
            </w:pPr>
          </w:p>
          <w:p w14:paraId="18333010" w14:textId="77777777" w:rsidR="0091796F" w:rsidRPr="00722E8C" w:rsidRDefault="0091796F" w:rsidP="005061D1">
            <w:pPr>
              <w:rPr>
                <w:rFonts w:eastAsia="Times New Roman"/>
                <w:b/>
              </w:rPr>
            </w:pPr>
          </w:p>
        </w:tc>
      </w:tr>
      <w:tr w:rsidR="0091796F" w:rsidRPr="00722E8C" w14:paraId="3B45DF64" w14:textId="77777777" w:rsidTr="005061D1">
        <w:tc>
          <w:tcPr>
            <w:tcW w:w="531" w:type="dxa"/>
            <w:shd w:val="clear" w:color="auto" w:fill="0070C0"/>
          </w:tcPr>
          <w:p w14:paraId="4BC1C153"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lastRenderedPageBreak/>
              <w:t>6.</w:t>
            </w:r>
          </w:p>
        </w:tc>
        <w:tc>
          <w:tcPr>
            <w:tcW w:w="8048" w:type="dxa"/>
            <w:shd w:val="clear" w:color="auto" w:fill="0070C0"/>
          </w:tcPr>
          <w:p w14:paraId="63227095" w14:textId="77777777" w:rsidR="0091796F" w:rsidRPr="00477608" w:rsidRDefault="0091796F" w:rsidP="005061D1">
            <w:pPr>
              <w:rPr>
                <w:rFonts w:eastAsia="Times New Roman"/>
                <w:b/>
                <w:bCs/>
                <w:i/>
                <w:color w:val="FFFFFF" w:themeColor="background1"/>
              </w:rPr>
            </w:pPr>
            <w:r w:rsidRPr="00477608">
              <w:rPr>
                <w:rFonts w:eastAsia="Times New Roman"/>
                <w:b/>
                <w:bCs/>
                <w:color w:val="FFFFFF" w:themeColor="background1"/>
              </w:rPr>
              <w:t xml:space="preserve">Mengapa sekolah ingin mendapatkan bantuan Fulbright ETA?* </w:t>
            </w:r>
          </w:p>
        </w:tc>
      </w:tr>
      <w:tr w:rsidR="0091796F" w:rsidRPr="00722E8C" w14:paraId="1D43F1D6" w14:textId="77777777" w:rsidTr="005061D1">
        <w:tc>
          <w:tcPr>
            <w:tcW w:w="8579" w:type="dxa"/>
            <w:gridSpan w:val="2"/>
          </w:tcPr>
          <w:p w14:paraId="0297E250" w14:textId="77777777" w:rsidR="0091796F" w:rsidRDefault="0091796F" w:rsidP="005061D1">
            <w:pPr>
              <w:rPr>
                <w:rFonts w:eastAsia="Times New Roman"/>
                <w:b/>
              </w:rPr>
            </w:pPr>
          </w:p>
          <w:p w14:paraId="17D1C885" w14:textId="77777777" w:rsidR="0091796F" w:rsidRDefault="0091796F" w:rsidP="005061D1">
            <w:pPr>
              <w:rPr>
                <w:rFonts w:eastAsia="Times New Roman"/>
                <w:b/>
              </w:rPr>
            </w:pPr>
          </w:p>
          <w:p w14:paraId="6606454C" w14:textId="77777777" w:rsidR="0091796F" w:rsidRDefault="0091796F" w:rsidP="005061D1">
            <w:pPr>
              <w:rPr>
                <w:rFonts w:eastAsia="Times New Roman"/>
                <w:b/>
              </w:rPr>
            </w:pPr>
          </w:p>
          <w:p w14:paraId="199D612F" w14:textId="77777777" w:rsidR="0091796F" w:rsidRDefault="0091796F" w:rsidP="005061D1">
            <w:pPr>
              <w:rPr>
                <w:rFonts w:eastAsia="Times New Roman"/>
                <w:b/>
              </w:rPr>
            </w:pPr>
          </w:p>
          <w:p w14:paraId="45A6031E" w14:textId="77777777" w:rsidR="0091796F" w:rsidRDefault="0091796F" w:rsidP="005061D1">
            <w:pPr>
              <w:rPr>
                <w:rFonts w:eastAsia="Times New Roman"/>
                <w:b/>
              </w:rPr>
            </w:pPr>
          </w:p>
          <w:p w14:paraId="0CD274D6" w14:textId="77777777" w:rsidR="0091796F" w:rsidRDefault="0091796F" w:rsidP="005061D1">
            <w:pPr>
              <w:rPr>
                <w:rFonts w:eastAsia="Times New Roman"/>
                <w:b/>
              </w:rPr>
            </w:pPr>
          </w:p>
          <w:p w14:paraId="00D8EE8B" w14:textId="77777777" w:rsidR="0091796F" w:rsidRDefault="0091796F" w:rsidP="005061D1">
            <w:pPr>
              <w:rPr>
                <w:rFonts w:eastAsia="Times New Roman"/>
                <w:b/>
              </w:rPr>
            </w:pPr>
          </w:p>
        </w:tc>
      </w:tr>
      <w:tr w:rsidR="0091796F" w:rsidRPr="00722E8C" w14:paraId="729534CC" w14:textId="77777777" w:rsidTr="005061D1">
        <w:tc>
          <w:tcPr>
            <w:tcW w:w="531" w:type="dxa"/>
            <w:shd w:val="clear" w:color="auto" w:fill="0070C0"/>
          </w:tcPr>
          <w:p w14:paraId="52A16014"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7. </w:t>
            </w:r>
          </w:p>
        </w:tc>
        <w:tc>
          <w:tcPr>
            <w:tcW w:w="8048" w:type="dxa"/>
            <w:shd w:val="clear" w:color="auto" w:fill="0070C0"/>
          </w:tcPr>
          <w:p w14:paraId="13EFD398"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Tujuan yang ingin sekolah capai melalui program Fulbright ETA ini?*</w:t>
            </w:r>
          </w:p>
        </w:tc>
      </w:tr>
      <w:tr w:rsidR="0091796F" w:rsidRPr="00722E8C" w14:paraId="48558611" w14:textId="77777777" w:rsidTr="005061D1">
        <w:tc>
          <w:tcPr>
            <w:tcW w:w="8579" w:type="dxa"/>
            <w:gridSpan w:val="2"/>
          </w:tcPr>
          <w:p w14:paraId="61177A5B" w14:textId="77777777" w:rsidR="0091796F" w:rsidRDefault="0091796F" w:rsidP="005061D1">
            <w:pPr>
              <w:rPr>
                <w:rFonts w:eastAsia="Times New Roman"/>
                <w:b/>
              </w:rPr>
            </w:pPr>
          </w:p>
          <w:p w14:paraId="5CBDE5D3" w14:textId="77777777" w:rsidR="0091796F" w:rsidRDefault="0091796F" w:rsidP="005061D1">
            <w:pPr>
              <w:rPr>
                <w:rFonts w:eastAsia="Times New Roman"/>
                <w:b/>
              </w:rPr>
            </w:pPr>
          </w:p>
          <w:p w14:paraId="7C26B7A6" w14:textId="77777777" w:rsidR="0091796F" w:rsidRDefault="0091796F" w:rsidP="005061D1">
            <w:pPr>
              <w:rPr>
                <w:rFonts w:eastAsia="Times New Roman"/>
                <w:b/>
              </w:rPr>
            </w:pPr>
          </w:p>
          <w:p w14:paraId="74606000" w14:textId="77777777" w:rsidR="0091796F" w:rsidRDefault="0091796F" w:rsidP="005061D1">
            <w:pPr>
              <w:rPr>
                <w:rFonts w:eastAsia="Times New Roman"/>
                <w:b/>
              </w:rPr>
            </w:pPr>
          </w:p>
          <w:p w14:paraId="304FD437" w14:textId="77777777" w:rsidR="0091796F" w:rsidRDefault="0091796F" w:rsidP="005061D1">
            <w:pPr>
              <w:rPr>
                <w:rFonts w:eastAsia="Times New Roman"/>
                <w:b/>
              </w:rPr>
            </w:pPr>
          </w:p>
          <w:p w14:paraId="018D1155" w14:textId="77777777" w:rsidR="0091796F" w:rsidRDefault="0091796F" w:rsidP="005061D1">
            <w:pPr>
              <w:rPr>
                <w:rFonts w:eastAsia="Times New Roman"/>
                <w:b/>
              </w:rPr>
            </w:pPr>
          </w:p>
          <w:p w14:paraId="1BDEAB12" w14:textId="77777777" w:rsidR="0091796F" w:rsidRPr="00722E8C" w:rsidRDefault="0091796F" w:rsidP="005061D1">
            <w:pPr>
              <w:rPr>
                <w:rFonts w:eastAsia="Times New Roman"/>
                <w:b/>
              </w:rPr>
            </w:pPr>
          </w:p>
        </w:tc>
      </w:tr>
      <w:tr w:rsidR="0091796F" w:rsidRPr="00722E8C" w14:paraId="2F7365CD" w14:textId="77777777" w:rsidTr="005061D1">
        <w:tc>
          <w:tcPr>
            <w:tcW w:w="531" w:type="dxa"/>
            <w:shd w:val="clear" w:color="auto" w:fill="0070C0"/>
          </w:tcPr>
          <w:p w14:paraId="140505D2"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8. </w:t>
            </w:r>
          </w:p>
        </w:tc>
        <w:tc>
          <w:tcPr>
            <w:tcW w:w="8048" w:type="dxa"/>
            <w:shd w:val="clear" w:color="auto" w:fill="0070C0"/>
          </w:tcPr>
          <w:p w14:paraId="1FBCF799"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Indikator apa saja yang sekolah akan pakai untuk mengukur apakah tujuan tersebut tercapai atau tidak setelah program Fulbright ETA selesai? *</w:t>
            </w:r>
          </w:p>
        </w:tc>
      </w:tr>
      <w:tr w:rsidR="0091796F" w:rsidRPr="00722E8C" w14:paraId="6AE60302" w14:textId="77777777" w:rsidTr="005061D1">
        <w:tc>
          <w:tcPr>
            <w:tcW w:w="8579" w:type="dxa"/>
            <w:gridSpan w:val="2"/>
          </w:tcPr>
          <w:p w14:paraId="79152C4E" w14:textId="77777777" w:rsidR="0091796F" w:rsidRDefault="0091796F" w:rsidP="005061D1">
            <w:pPr>
              <w:rPr>
                <w:rFonts w:eastAsia="Times New Roman"/>
                <w:b/>
              </w:rPr>
            </w:pPr>
          </w:p>
          <w:p w14:paraId="3C51AD70" w14:textId="77777777" w:rsidR="0091796F" w:rsidRDefault="0091796F" w:rsidP="005061D1">
            <w:pPr>
              <w:rPr>
                <w:rFonts w:eastAsia="Times New Roman"/>
                <w:b/>
              </w:rPr>
            </w:pPr>
          </w:p>
          <w:p w14:paraId="24777A54" w14:textId="77777777" w:rsidR="0091796F" w:rsidRDefault="0091796F" w:rsidP="005061D1">
            <w:pPr>
              <w:rPr>
                <w:rFonts w:eastAsia="Times New Roman"/>
                <w:b/>
              </w:rPr>
            </w:pPr>
          </w:p>
          <w:p w14:paraId="169CBDC9" w14:textId="77777777" w:rsidR="0091796F" w:rsidRDefault="0091796F" w:rsidP="005061D1">
            <w:pPr>
              <w:rPr>
                <w:rFonts w:eastAsia="Times New Roman"/>
                <w:b/>
              </w:rPr>
            </w:pPr>
          </w:p>
          <w:p w14:paraId="1629969F" w14:textId="77777777" w:rsidR="0091796F" w:rsidRDefault="0091796F" w:rsidP="005061D1">
            <w:pPr>
              <w:rPr>
                <w:rFonts w:eastAsia="Times New Roman"/>
                <w:b/>
              </w:rPr>
            </w:pPr>
          </w:p>
          <w:p w14:paraId="548419FE" w14:textId="77777777" w:rsidR="0091796F" w:rsidRDefault="0091796F" w:rsidP="005061D1">
            <w:pPr>
              <w:rPr>
                <w:rFonts w:eastAsia="Times New Roman"/>
                <w:b/>
              </w:rPr>
            </w:pPr>
          </w:p>
        </w:tc>
      </w:tr>
      <w:tr w:rsidR="0091796F" w:rsidRPr="00722E8C" w14:paraId="4F16D358" w14:textId="77777777" w:rsidTr="005061D1">
        <w:tc>
          <w:tcPr>
            <w:tcW w:w="531" w:type="dxa"/>
            <w:shd w:val="clear" w:color="auto" w:fill="0070C0"/>
          </w:tcPr>
          <w:p w14:paraId="150E467C"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9. </w:t>
            </w:r>
          </w:p>
        </w:tc>
        <w:tc>
          <w:tcPr>
            <w:tcW w:w="8048" w:type="dxa"/>
            <w:shd w:val="clear" w:color="auto" w:fill="0070C0"/>
          </w:tcPr>
          <w:p w14:paraId="5FB2C61B"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Program Kerja apa saja yang sekolah rencanakan untuk dilakukan bersama ETA untuk mencapai tujuan dan indikator-indikator sekolah di atas?*</w:t>
            </w:r>
          </w:p>
          <w:p w14:paraId="6866E973" w14:textId="77777777" w:rsidR="0091796F" w:rsidRPr="00477608" w:rsidRDefault="0091796F" w:rsidP="005061D1">
            <w:pPr>
              <w:rPr>
                <w:rFonts w:eastAsia="Times New Roman"/>
                <w:b/>
                <w:bCs/>
                <w:color w:val="FFFFFF" w:themeColor="background1"/>
              </w:rPr>
            </w:pPr>
            <w:r w:rsidRPr="00477608">
              <w:rPr>
                <w:rFonts w:eastAsia="Times New Roman"/>
                <w:b/>
                <w:bCs/>
                <w:i/>
                <w:color w:val="FFFFFF" w:themeColor="background1"/>
              </w:rPr>
              <w:t xml:space="preserve">(Mohon pastikan program kerja ini sejalan dengan tujuan  yang sekolah ingin capai.)  </w:t>
            </w:r>
          </w:p>
        </w:tc>
      </w:tr>
      <w:tr w:rsidR="0091796F" w:rsidRPr="00722E8C" w14:paraId="2DA4D8B6" w14:textId="77777777" w:rsidTr="005061D1">
        <w:tc>
          <w:tcPr>
            <w:tcW w:w="8579" w:type="dxa"/>
            <w:gridSpan w:val="2"/>
          </w:tcPr>
          <w:p w14:paraId="39B6A665" w14:textId="77777777" w:rsidR="0091796F" w:rsidRDefault="0091796F" w:rsidP="005061D1">
            <w:pPr>
              <w:rPr>
                <w:rFonts w:eastAsia="Times New Roman"/>
                <w:b/>
              </w:rPr>
            </w:pPr>
          </w:p>
          <w:p w14:paraId="2F1A38D9" w14:textId="77777777" w:rsidR="0091796F" w:rsidRDefault="0091796F" w:rsidP="005061D1">
            <w:pPr>
              <w:rPr>
                <w:rFonts w:eastAsia="Times New Roman"/>
                <w:b/>
              </w:rPr>
            </w:pPr>
          </w:p>
          <w:p w14:paraId="1C03B39A" w14:textId="77777777" w:rsidR="0091796F" w:rsidRDefault="0091796F" w:rsidP="005061D1">
            <w:pPr>
              <w:rPr>
                <w:rFonts w:eastAsia="Times New Roman"/>
                <w:b/>
              </w:rPr>
            </w:pPr>
          </w:p>
          <w:p w14:paraId="550DDB75" w14:textId="77777777" w:rsidR="0091796F" w:rsidRDefault="0091796F" w:rsidP="005061D1">
            <w:pPr>
              <w:rPr>
                <w:rFonts w:eastAsia="Times New Roman"/>
                <w:b/>
              </w:rPr>
            </w:pPr>
          </w:p>
          <w:p w14:paraId="0FA90068" w14:textId="77777777" w:rsidR="0091796F" w:rsidRDefault="0091796F" w:rsidP="005061D1">
            <w:pPr>
              <w:rPr>
                <w:rFonts w:eastAsia="Times New Roman"/>
                <w:b/>
              </w:rPr>
            </w:pPr>
          </w:p>
          <w:p w14:paraId="618154A5" w14:textId="77777777" w:rsidR="0091796F" w:rsidRDefault="0091796F" w:rsidP="005061D1">
            <w:pPr>
              <w:rPr>
                <w:rFonts w:eastAsia="Times New Roman"/>
                <w:b/>
              </w:rPr>
            </w:pPr>
          </w:p>
          <w:p w14:paraId="399926FE" w14:textId="77777777" w:rsidR="0091796F" w:rsidRDefault="0091796F" w:rsidP="005061D1">
            <w:pPr>
              <w:rPr>
                <w:rFonts w:eastAsia="Times New Roman"/>
                <w:b/>
              </w:rPr>
            </w:pPr>
          </w:p>
          <w:p w14:paraId="4379AB13" w14:textId="77777777" w:rsidR="0091796F" w:rsidRPr="00722E8C" w:rsidRDefault="0091796F" w:rsidP="005061D1">
            <w:pPr>
              <w:rPr>
                <w:rFonts w:eastAsia="Times New Roman"/>
                <w:b/>
              </w:rPr>
            </w:pPr>
          </w:p>
        </w:tc>
      </w:tr>
      <w:tr w:rsidR="0091796F" w:rsidRPr="00722E8C" w14:paraId="2195B22B" w14:textId="77777777" w:rsidTr="005061D1">
        <w:tc>
          <w:tcPr>
            <w:tcW w:w="531" w:type="dxa"/>
            <w:shd w:val="clear" w:color="auto" w:fill="0070C0"/>
          </w:tcPr>
          <w:p w14:paraId="281A8BAB"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lastRenderedPageBreak/>
              <w:t>10.</w:t>
            </w:r>
          </w:p>
        </w:tc>
        <w:tc>
          <w:tcPr>
            <w:tcW w:w="8048" w:type="dxa"/>
            <w:shd w:val="clear" w:color="auto" w:fill="0070C0"/>
          </w:tcPr>
          <w:p w14:paraId="1D6CF8E3" w14:textId="5BE8A8D1"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Tabel jadwal rencana kerja ETA dan guru </w:t>
            </w:r>
            <w:r w:rsidR="0009728E">
              <w:rPr>
                <w:rFonts w:eastAsia="Times New Roman"/>
                <w:b/>
                <w:bCs/>
                <w:color w:val="FFFFFF" w:themeColor="background1"/>
              </w:rPr>
              <w:t>b</w:t>
            </w:r>
            <w:r w:rsidRPr="00477608">
              <w:rPr>
                <w:rFonts w:eastAsia="Times New Roman"/>
                <w:b/>
                <w:bCs/>
                <w:color w:val="FFFFFF" w:themeColor="background1"/>
              </w:rPr>
              <w:t xml:space="preserve">ahasa Inggris yang akan dibantunya di kelas regular, di ekstrakurikuler dan dalam menyusun rencana mengajar </w:t>
            </w:r>
            <w:r w:rsidR="0009728E">
              <w:rPr>
                <w:rFonts w:eastAsia="Times New Roman"/>
                <w:b/>
                <w:bCs/>
                <w:color w:val="FFFFFF" w:themeColor="background1"/>
              </w:rPr>
              <w:t>b</w:t>
            </w:r>
            <w:r w:rsidRPr="00477608">
              <w:rPr>
                <w:rFonts w:eastAsia="Times New Roman"/>
                <w:b/>
                <w:bCs/>
                <w:color w:val="FFFFFF" w:themeColor="background1"/>
              </w:rPr>
              <w:t>ahasa Inggris di kelas (lesson planning)*</w:t>
            </w:r>
          </w:p>
          <w:p w14:paraId="7894E72A" w14:textId="77777777" w:rsidR="0091796F" w:rsidRPr="00477608" w:rsidRDefault="0091796F" w:rsidP="005061D1">
            <w:pPr>
              <w:rPr>
                <w:rFonts w:eastAsia="Times New Roman"/>
                <w:b/>
                <w:bCs/>
                <w:color w:val="FFFFFF" w:themeColor="background1"/>
              </w:rPr>
            </w:pPr>
          </w:p>
          <w:p w14:paraId="03753A23" w14:textId="527627E5" w:rsidR="0091796F" w:rsidRPr="00477608" w:rsidRDefault="0091796F" w:rsidP="005061D1">
            <w:pPr>
              <w:rPr>
                <w:rFonts w:eastAsia="Times New Roman"/>
                <w:b/>
                <w:bCs/>
                <w:i/>
                <w:color w:val="FFFFFF" w:themeColor="background1"/>
              </w:rPr>
            </w:pPr>
            <w:r w:rsidRPr="00477608">
              <w:rPr>
                <w:rFonts w:eastAsia="Times New Roman"/>
                <w:b/>
                <w:bCs/>
                <w:i/>
                <w:color w:val="FFFFFF" w:themeColor="background1"/>
              </w:rPr>
              <w:t xml:space="preserve">Mohon </w:t>
            </w:r>
            <w:r w:rsidR="0009728E">
              <w:rPr>
                <w:rFonts w:eastAsia="Times New Roman"/>
                <w:b/>
                <w:bCs/>
                <w:i/>
                <w:color w:val="FFFFFF" w:themeColor="background1"/>
              </w:rPr>
              <w:t>l</w:t>
            </w:r>
            <w:r w:rsidRPr="00477608">
              <w:rPr>
                <w:rFonts w:eastAsia="Times New Roman"/>
                <w:b/>
                <w:bCs/>
                <w:i/>
                <w:color w:val="FFFFFF" w:themeColor="background1"/>
              </w:rPr>
              <w:t>ampirkan (1) kalender akademis yang berisi informasi mengenai hari efektif kegiatan belajar mengajar, UTS dan UAS dan libur sekolah temasuk liburan nasional; (2) rencana jadwal mengajar ETA selama maksimal 25 jam (Senin s/d Jumat, maksimal 12 kelas, dan membantu maksimal 3 guru bahasa Inggris). Catatan: ETA hanya mengajar di kelas X &amp; XI</w:t>
            </w:r>
          </w:p>
          <w:p w14:paraId="4343F834" w14:textId="77777777" w:rsidR="0091796F" w:rsidRPr="00477608" w:rsidRDefault="0091796F" w:rsidP="005061D1">
            <w:pPr>
              <w:rPr>
                <w:rFonts w:eastAsia="Times New Roman"/>
                <w:b/>
                <w:bCs/>
                <w:color w:val="FFFFFF" w:themeColor="background1"/>
              </w:rPr>
            </w:pPr>
          </w:p>
        </w:tc>
      </w:tr>
      <w:tr w:rsidR="0091796F" w:rsidRPr="00722E8C" w14:paraId="20CC016A" w14:textId="77777777" w:rsidTr="005061D1">
        <w:tc>
          <w:tcPr>
            <w:tcW w:w="8579" w:type="dxa"/>
            <w:gridSpan w:val="2"/>
          </w:tcPr>
          <w:p w14:paraId="06E0D5D8" w14:textId="77777777" w:rsidR="0091796F" w:rsidRDefault="0091796F" w:rsidP="005061D1">
            <w:pPr>
              <w:rPr>
                <w:rFonts w:eastAsia="Times New Roman"/>
                <w:b/>
              </w:rPr>
            </w:pPr>
          </w:p>
          <w:p w14:paraId="7A78781C" w14:textId="77777777" w:rsidR="0091796F" w:rsidRDefault="0091796F" w:rsidP="005061D1">
            <w:pPr>
              <w:rPr>
                <w:rFonts w:eastAsia="Times New Roman"/>
                <w:b/>
              </w:rPr>
            </w:pPr>
          </w:p>
          <w:p w14:paraId="7AA4D6A9" w14:textId="77777777" w:rsidR="0091796F" w:rsidRPr="00722E8C" w:rsidRDefault="0091796F" w:rsidP="005061D1">
            <w:pPr>
              <w:rPr>
                <w:rFonts w:eastAsia="Times New Roman"/>
                <w:b/>
              </w:rPr>
            </w:pPr>
          </w:p>
        </w:tc>
      </w:tr>
      <w:tr w:rsidR="0091796F" w:rsidRPr="00722E8C" w14:paraId="7776AEB8" w14:textId="77777777" w:rsidTr="005061D1">
        <w:tc>
          <w:tcPr>
            <w:tcW w:w="531" w:type="dxa"/>
            <w:shd w:val="clear" w:color="auto" w:fill="0070C0"/>
          </w:tcPr>
          <w:p w14:paraId="4D5F0843" w14:textId="77777777" w:rsidR="0091796F" w:rsidRPr="00477608" w:rsidRDefault="0091796F" w:rsidP="005061D1">
            <w:pPr>
              <w:rPr>
                <w:rFonts w:eastAsia="Times New Roman"/>
                <w:b/>
                <w:bCs/>
              </w:rPr>
            </w:pPr>
            <w:r w:rsidRPr="00477608">
              <w:rPr>
                <w:rFonts w:eastAsia="Times New Roman"/>
                <w:b/>
                <w:bCs/>
                <w:color w:val="FFFFFF" w:themeColor="background1"/>
              </w:rPr>
              <w:t>11.</w:t>
            </w:r>
          </w:p>
        </w:tc>
        <w:tc>
          <w:tcPr>
            <w:tcW w:w="8048" w:type="dxa"/>
            <w:shd w:val="clear" w:color="auto" w:fill="0070C0"/>
          </w:tcPr>
          <w:p w14:paraId="51CCDA7D"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Proyek jangka pendek (3 bulan)/jangka panjang (</w:t>
            </w:r>
            <w:r>
              <w:rPr>
                <w:rFonts w:eastAsia="Times New Roman"/>
                <w:b/>
                <w:bCs/>
                <w:color w:val="FFFFFF" w:themeColor="background1"/>
              </w:rPr>
              <w:t>9</w:t>
            </w:r>
            <w:r w:rsidRPr="00477608">
              <w:rPr>
                <w:rFonts w:eastAsia="Times New Roman"/>
                <w:b/>
                <w:bCs/>
                <w:color w:val="FFFFFF" w:themeColor="background1"/>
              </w:rPr>
              <w:t xml:space="preserve"> bulan) apa yang ingin sekolah lakukan bersama ETA (minimal dua proyek)?*</w:t>
            </w:r>
          </w:p>
          <w:p w14:paraId="3AE6D9AF" w14:textId="0EE899A8" w:rsidR="0091796F" w:rsidRPr="00477608" w:rsidRDefault="0091796F" w:rsidP="005061D1">
            <w:pPr>
              <w:rPr>
                <w:rFonts w:eastAsia="Times New Roman"/>
                <w:b/>
                <w:bCs/>
                <w:i/>
                <w:color w:val="FFFFFF" w:themeColor="background1"/>
              </w:rPr>
            </w:pPr>
            <w:r w:rsidRPr="00477608">
              <w:rPr>
                <w:rFonts w:eastAsia="Times New Roman"/>
                <w:b/>
                <w:bCs/>
                <w:i/>
                <w:color w:val="FFFFFF" w:themeColor="background1"/>
              </w:rPr>
              <w:t xml:space="preserve">Setiap sekolah penerima bantuan program Fulbright ETA diharuskan membuat paling sedikit 2 proyek pengabdian masyarakat, baik di lingkungan sekolah maupun di lingkungan masyarakat sekitar sekolah, yang nantinya harus direncanakan, disiapkan dan dilaksanakan bersama-sama dengan ETA. Pengabdian masyarakat ini bisa berupa kegiatan yang terkait dengan </w:t>
            </w:r>
            <w:r w:rsidR="0009728E">
              <w:rPr>
                <w:rFonts w:eastAsia="Times New Roman"/>
                <w:b/>
                <w:bCs/>
                <w:i/>
                <w:color w:val="FFFFFF" w:themeColor="background1"/>
              </w:rPr>
              <w:t>b</w:t>
            </w:r>
            <w:r w:rsidRPr="00477608">
              <w:rPr>
                <w:rFonts w:eastAsia="Times New Roman"/>
                <w:b/>
                <w:bCs/>
                <w:i/>
                <w:color w:val="FFFFFF" w:themeColor="background1"/>
              </w:rPr>
              <w:t xml:space="preserve">ahasa Inggris, kebutuhan untuk meningkatkan pengetahuan akan keragaman di AS, peningkatan literasi, ketrampilan berpikir kritis, toleransi antaragama, dll. </w:t>
            </w:r>
          </w:p>
          <w:p w14:paraId="4539D41C" w14:textId="77777777" w:rsidR="0091796F" w:rsidRPr="00477608" w:rsidRDefault="0091796F" w:rsidP="005061D1">
            <w:pPr>
              <w:rPr>
                <w:rFonts w:eastAsia="Times New Roman"/>
                <w:b/>
                <w:bCs/>
                <w:i/>
                <w:color w:val="FFFFFF" w:themeColor="background1"/>
              </w:rPr>
            </w:pPr>
          </w:p>
          <w:p w14:paraId="568AFF3A" w14:textId="77777777" w:rsidR="0091796F" w:rsidRPr="00477608" w:rsidRDefault="0091796F" w:rsidP="005061D1">
            <w:pPr>
              <w:rPr>
                <w:rFonts w:eastAsia="Times New Roman"/>
                <w:b/>
                <w:bCs/>
                <w:color w:val="FFFFFF" w:themeColor="background1"/>
              </w:rPr>
            </w:pPr>
            <w:r w:rsidRPr="00477608">
              <w:rPr>
                <w:rFonts w:eastAsia="Times New Roman"/>
                <w:b/>
                <w:bCs/>
                <w:i/>
                <w:color w:val="FFFFFF" w:themeColor="background1"/>
              </w:rPr>
              <w:t>Catatan:</w:t>
            </w:r>
            <w:r w:rsidRPr="00477608">
              <w:rPr>
                <w:rFonts w:eastAsia="Times New Roman"/>
                <w:b/>
                <w:bCs/>
                <w:color w:val="FFFFFF" w:themeColor="background1"/>
              </w:rPr>
              <w:t xml:space="preserve"> </w:t>
            </w:r>
            <w:r w:rsidRPr="00477608">
              <w:rPr>
                <w:rFonts w:eastAsia="Times New Roman"/>
                <w:b/>
                <w:bCs/>
                <w:i/>
                <w:color w:val="FFFFFF" w:themeColor="background1"/>
              </w:rPr>
              <w:t>Bila sekolah tidak memiliki rencana proyek pengabdian masyarakat, ETA sewaktu-waktu akan kami tarik untuk melakukan proyek pengabdian masyarakat di tempat lain.</w:t>
            </w:r>
            <w:r w:rsidRPr="00477608">
              <w:rPr>
                <w:rFonts w:eastAsia="Times New Roman"/>
                <w:b/>
                <w:bCs/>
                <w:color w:val="FFFFFF" w:themeColor="background1"/>
              </w:rPr>
              <w:t xml:space="preserve"> </w:t>
            </w:r>
          </w:p>
          <w:p w14:paraId="2D6E31BB" w14:textId="77777777" w:rsidR="0091796F" w:rsidRPr="00477608" w:rsidRDefault="0091796F" w:rsidP="005061D1">
            <w:pPr>
              <w:rPr>
                <w:rFonts w:eastAsia="Times New Roman"/>
                <w:b/>
                <w:bCs/>
              </w:rPr>
            </w:pPr>
          </w:p>
        </w:tc>
      </w:tr>
      <w:tr w:rsidR="0091796F" w:rsidRPr="00722E8C" w14:paraId="7E9503A5" w14:textId="77777777" w:rsidTr="005061D1">
        <w:tc>
          <w:tcPr>
            <w:tcW w:w="8579" w:type="dxa"/>
            <w:gridSpan w:val="2"/>
          </w:tcPr>
          <w:p w14:paraId="1F19B63E" w14:textId="77777777" w:rsidR="0091796F" w:rsidRDefault="0091796F" w:rsidP="005061D1">
            <w:pPr>
              <w:rPr>
                <w:rFonts w:eastAsia="Times New Roman"/>
                <w:b/>
                <w:color w:val="FFFFFF" w:themeColor="background1"/>
              </w:rPr>
            </w:pPr>
          </w:p>
          <w:p w14:paraId="3871237E" w14:textId="77777777" w:rsidR="0091796F" w:rsidRDefault="0091796F" w:rsidP="005061D1">
            <w:pPr>
              <w:rPr>
                <w:rFonts w:eastAsia="Times New Roman"/>
                <w:b/>
                <w:color w:val="FFFFFF" w:themeColor="background1"/>
              </w:rPr>
            </w:pPr>
          </w:p>
          <w:p w14:paraId="676B70BD" w14:textId="77777777" w:rsidR="0091796F" w:rsidRDefault="0091796F" w:rsidP="005061D1">
            <w:pPr>
              <w:rPr>
                <w:rFonts w:eastAsia="Times New Roman"/>
                <w:b/>
                <w:color w:val="FFFFFF" w:themeColor="background1"/>
              </w:rPr>
            </w:pPr>
          </w:p>
          <w:p w14:paraId="1FD0E5F1" w14:textId="77777777" w:rsidR="0091796F" w:rsidRDefault="0091796F" w:rsidP="005061D1">
            <w:pPr>
              <w:rPr>
                <w:rFonts w:eastAsia="Times New Roman"/>
                <w:b/>
                <w:color w:val="FFFFFF" w:themeColor="background1"/>
              </w:rPr>
            </w:pPr>
          </w:p>
          <w:p w14:paraId="2C121BE1" w14:textId="77777777" w:rsidR="0091796F" w:rsidRDefault="0091796F" w:rsidP="005061D1">
            <w:pPr>
              <w:rPr>
                <w:rFonts w:eastAsia="Times New Roman"/>
                <w:b/>
                <w:color w:val="FFFFFF" w:themeColor="background1"/>
              </w:rPr>
            </w:pPr>
          </w:p>
          <w:p w14:paraId="4DC44B99" w14:textId="77777777" w:rsidR="0091796F" w:rsidRPr="00FA1AD1" w:rsidRDefault="0091796F" w:rsidP="005061D1">
            <w:pPr>
              <w:rPr>
                <w:rFonts w:eastAsia="Times New Roman"/>
                <w:b/>
                <w:color w:val="FFFFFF" w:themeColor="background1"/>
              </w:rPr>
            </w:pPr>
          </w:p>
        </w:tc>
      </w:tr>
      <w:tr w:rsidR="0091796F" w:rsidRPr="00722E8C" w14:paraId="53F6DBA7" w14:textId="77777777" w:rsidTr="005061D1">
        <w:tc>
          <w:tcPr>
            <w:tcW w:w="531" w:type="dxa"/>
            <w:shd w:val="clear" w:color="auto" w:fill="0070C0"/>
          </w:tcPr>
          <w:p w14:paraId="35B9D3B1"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12. </w:t>
            </w:r>
          </w:p>
        </w:tc>
        <w:tc>
          <w:tcPr>
            <w:tcW w:w="8048" w:type="dxa"/>
            <w:shd w:val="clear" w:color="auto" w:fill="0070C0"/>
          </w:tcPr>
          <w:p w14:paraId="34FB05CB" w14:textId="77777777" w:rsidR="0091796F" w:rsidRPr="00477608" w:rsidRDefault="0091796F" w:rsidP="005061D1">
            <w:pPr>
              <w:rPr>
                <w:rFonts w:eastAsia="Times New Roman"/>
                <w:b/>
                <w:bCs/>
                <w:i/>
                <w:color w:val="FFFFFF" w:themeColor="background1"/>
              </w:rPr>
            </w:pPr>
            <w:r w:rsidRPr="00477608">
              <w:rPr>
                <w:rFonts w:eastAsia="Times New Roman"/>
                <w:b/>
                <w:bCs/>
                <w:color w:val="FFFFFF" w:themeColor="background1"/>
              </w:rPr>
              <w:t xml:space="preserve">Kontribusi akomodasi dan ruang kerja:  </w:t>
            </w:r>
            <w:r w:rsidRPr="00477608">
              <w:rPr>
                <w:rFonts w:eastAsia="Times New Roman"/>
                <w:b/>
                <w:bCs/>
                <w:i/>
                <w:color w:val="FFFFFF" w:themeColor="background1"/>
              </w:rPr>
              <w:t xml:space="preserve">Deskripsi mengenai kontribusi tempat tinggal yang menjadi bagian dari sekolah </w:t>
            </w:r>
          </w:p>
          <w:p w14:paraId="1D1A0415"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CATATAN: Meja kerja ETA di sekolah sebaiknya di ruang guru bersama guru-guru lainnya. </w:t>
            </w:r>
          </w:p>
          <w:p w14:paraId="0A1B4A1C" w14:textId="77777777" w:rsidR="0091796F" w:rsidRPr="00477608" w:rsidRDefault="0091796F" w:rsidP="005061D1">
            <w:pPr>
              <w:rPr>
                <w:rFonts w:eastAsia="Times New Roman"/>
                <w:b/>
                <w:bCs/>
                <w:color w:val="FFFFFF" w:themeColor="background1"/>
              </w:rPr>
            </w:pPr>
          </w:p>
        </w:tc>
      </w:tr>
      <w:tr w:rsidR="0091796F" w:rsidRPr="00722E8C" w14:paraId="36639C69" w14:textId="77777777" w:rsidTr="005061D1">
        <w:tc>
          <w:tcPr>
            <w:tcW w:w="8579" w:type="dxa"/>
            <w:gridSpan w:val="2"/>
          </w:tcPr>
          <w:p w14:paraId="40557A72" w14:textId="77777777" w:rsidR="0091796F" w:rsidRPr="00196B86" w:rsidRDefault="0091796F" w:rsidP="005061D1">
            <w:r w:rsidRPr="00196B86">
              <w:rPr>
                <w:rFonts w:eastAsia="Times New Roman"/>
                <w:b/>
              </w:rPr>
              <w:t>A.</w:t>
            </w:r>
            <w:r>
              <w:rPr>
                <w:b/>
              </w:rPr>
              <w:t xml:space="preserve"> </w:t>
            </w:r>
            <w:r w:rsidRPr="00196B86">
              <w:rPr>
                <w:b/>
              </w:rPr>
              <w:t>Tempat tinggal</w:t>
            </w:r>
            <w:r w:rsidRPr="00196B86">
              <w:t xml:space="preserve">* (akomodasi harus disiapkan sebelum kunjungan AMINEF ke sekolah) </w:t>
            </w:r>
          </w:p>
          <w:p w14:paraId="2A474D05" w14:textId="77777777" w:rsidR="0091796F" w:rsidRDefault="0091796F" w:rsidP="005061D1"/>
          <w:p w14:paraId="0C6277FC" w14:textId="77777777" w:rsidR="0091796F" w:rsidRPr="00196B86" w:rsidRDefault="0091796F" w:rsidP="005061D1">
            <w:r>
              <w:t>Alamat:………………………………………………………………………………………………………</w:t>
            </w:r>
          </w:p>
          <w:p w14:paraId="38A1B6BE" w14:textId="77777777" w:rsidR="0091796F" w:rsidRDefault="0091796F" w:rsidP="005061D1">
            <w:pPr>
              <w:rPr>
                <w:rFonts w:eastAsia="Times New Roman"/>
              </w:rPr>
            </w:pPr>
          </w:p>
          <w:p w14:paraId="2EEC79B5" w14:textId="77777777" w:rsidR="0091796F" w:rsidRDefault="0091796F" w:rsidP="005061D1">
            <w:pPr>
              <w:tabs>
                <w:tab w:val="left" w:pos="1483"/>
                <w:tab w:val="left" w:pos="4318"/>
                <w:tab w:val="left" w:pos="4601"/>
              </w:tabs>
            </w:pPr>
            <w:r>
              <w:rPr>
                <w:rFonts w:eastAsia="Times New Roman"/>
                <w:iCs/>
              </w:rPr>
              <w:lastRenderedPageBreak/>
              <w:t xml:space="preserve">Lokasinya: </w:t>
            </w:r>
            <w:sdt>
              <w:sdtPr>
                <w:id w:val="1802188461"/>
                <w14:checkbox>
                  <w14:checked w14:val="1"/>
                  <w14:checkedState w14:val="2612" w14:font="MS Gothic"/>
                  <w14:uncheckedState w14:val="2610" w14:font="MS Gothic"/>
                </w14:checkbox>
              </w:sdtPr>
              <w:sdtEndPr/>
              <w:sdtContent>
                <w:r>
                  <w:rPr>
                    <w:rFonts w:ascii="MS Gothic" w:eastAsia="MS Gothic" w:hAnsi="MS Gothic" w:hint="eastAsia"/>
                  </w:rPr>
                  <w:t>☒</w:t>
                </w:r>
              </w:sdtContent>
            </w:sdt>
            <w:r>
              <w:tab/>
              <w:t>Di luar sekolah</w:t>
            </w:r>
            <w:r>
              <w:tab/>
            </w:r>
            <w:sdt>
              <w:sdtPr>
                <w:id w:val="-32744929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Di dalam lingkungan sekolah</w:t>
            </w:r>
          </w:p>
          <w:p w14:paraId="4105D0B2" w14:textId="77777777" w:rsidR="0091796F" w:rsidRDefault="0091796F" w:rsidP="005061D1">
            <w:pPr>
              <w:tabs>
                <w:tab w:val="left" w:pos="1483"/>
                <w:tab w:val="left" w:pos="1908"/>
                <w:tab w:val="left" w:pos="3195"/>
              </w:tabs>
            </w:pPr>
            <w:r>
              <w:t xml:space="preserve">Kamar ber-AC: </w:t>
            </w:r>
            <w:sdt>
              <w:sdtPr>
                <w:id w:val="20387763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Ya</w:t>
            </w:r>
            <w:r>
              <w:tab/>
            </w:r>
            <w:sdt>
              <w:sdtPr>
                <w:id w:val="14736367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Tidak</w:t>
            </w:r>
            <w:r>
              <w:tab/>
            </w:r>
          </w:p>
          <w:p w14:paraId="1724227F" w14:textId="77777777" w:rsidR="0091796F" w:rsidRDefault="0091796F" w:rsidP="005061D1">
            <w:pPr>
              <w:tabs>
                <w:tab w:val="left" w:pos="1483"/>
                <w:tab w:val="left" w:pos="2050"/>
                <w:tab w:val="left" w:pos="3181"/>
              </w:tabs>
            </w:pPr>
            <w:r>
              <w:t xml:space="preserve">Ada WC duduk? </w:t>
            </w:r>
            <w:sdt>
              <w:sdtPr>
                <w:id w:val="-54907619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Ya</w:t>
            </w:r>
            <w:r>
              <w:tab/>
            </w:r>
            <w:sdt>
              <w:sdtPr>
                <w:id w:val="-15530680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Tidak</w:t>
            </w:r>
          </w:p>
          <w:p w14:paraId="604C0FD7" w14:textId="77777777" w:rsidR="0091796F" w:rsidRDefault="0091796F" w:rsidP="005061D1">
            <w:pPr>
              <w:tabs>
                <w:tab w:val="left" w:pos="1483"/>
                <w:tab w:val="left" w:pos="2050"/>
                <w:tab w:val="left" w:pos="3042"/>
                <w:tab w:val="left" w:pos="4036"/>
              </w:tabs>
            </w:pPr>
            <w:r>
              <w:t xml:space="preserve">Akses ke air bersih lancar? </w:t>
            </w:r>
            <w:sdt>
              <w:sdtPr>
                <w:id w:val="-14546270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Ya</w:t>
            </w:r>
            <w:r>
              <w:tab/>
            </w:r>
            <w:sdt>
              <w:sdtPr>
                <w:id w:val="-145076539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Tidak</w:t>
            </w:r>
          </w:p>
          <w:p w14:paraId="6108A3AA" w14:textId="77777777" w:rsidR="0091796F" w:rsidRDefault="0091796F" w:rsidP="005061D1">
            <w:pPr>
              <w:tabs>
                <w:tab w:val="left" w:pos="1483"/>
                <w:tab w:val="left" w:pos="2050"/>
                <w:tab w:val="left" w:pos="3181"/>
                <w:tab w:val="left" w:pos="3467"/>
                <w:tab w:val="left" w:pos="4456"/>
                <w:tab w:val="left" w:pos="4743"/>
              </w:tabs>
            </w:pPr>
            <w:r>
              <w:t xml:space="preserve">Bangunannya rapi dan bersih ? </w:t>
            </w:r>
            <w:sdt>
              <w:sdtPr>
                <w:id w:val="-4752241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Ya</w:t>
            </w:r>
            <w:r>
              <w:tab/>
            </w:r>
            <w:sdt>
              <w:sdtPr>
                <w:id w:val="12924798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Tidak</w:t>
            </w:r>
          </w:p>
          <w:p w14:paraId="237B9490" w14:textId="77777777" w:rsidR="0091796F" w:rsidRDefault="0091796F" w:rsidP="005061D1">
            <w:pPr>
              <w:tabs>
                <w:tab w:val="left" w:pos="1483"/>
                <w:tab w:val="left" w:pos="2050"/>
                <w:tab w:val="left" w:pos="3181"/>
              </w:tabs>
            </w:pPr>
            <w:r>
              <w:t>Jarak dari sekolah: ………….menit / …………..km</w:t>
            </w:r>
          </w:p>
          <w:p w14:paraId="56FF300D" w14:textId="77777777" w:rsidR="0091796F" w:rsidRDefault="0091796F" w:rsidP="005061D1">
            <w:pPr>
              <w:tabs>
                <w:tab w:val="left" w:pos="1483"/>
                <w:tab w:val="left" w:pos="2050"/>
                <w:tab w:val="left" w:pos="3181"/>
                <w:tab w:val="left" w:pos="4318"/>
                <w:tab w:val="left" w:pos="4601"/>
              </w:tabs>
            </w:pPr>
            <w:r>
              <w:t xml:space="preserve">Terletak di lingkungan yang aman? </w:t>
            </w:r>
            <w:sdt>
              <w:sdtPr>
                <w:id w:val="-87076629"/>
                <w14:checkbox>
                  <w14:checked w14:val="1"/>
                  <w14:checkedState w14:val="2612" w14:font="MS Gothic"/>
                  <w14:uncheckedState w14:val="2610" w14:font="MS Gothic"/>
                </w14:checkbox>
              </w:sdtPr>
              <w:sdtEndPr/>
              <w:sdtContent>
                <w:r>
                  <w:rPr>
                    <w:rFonts w:ascii="MS Gothic" w:eastAsia="MS Gothic" w:hAnsi="MS Gothic" w:hint="eastAsia"/>
                  </w:rPr>
                  <w:t>☒</w:t>
                </w:r>
              </w:sdtContent>
            </w:sdt>
            <w:r>
              <w:t>Ya</w:t>
            </w:r>
            <w:r>
              <w:tab/>
            </w:r>
            <w:sdt>
              <w:sdtPr>
                <w:id w:val="-179930042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Tidak</w:t>
            </w:r>
          </w:p>
          <w:p w14:paraId="16E35777" w14:textId="77777777" w:rsidR="0091796F" w:rsidRDefault="0091796F" w:rsidP="005061D1">
            <w:pPr>
              <w:tabs>
                <w:tab w:val="left" w:pos="1483"/>
                <w:tab w:val="left" w:pos="2050"/>
                <w:tab w:val="left" w:pos="3181"/>
                <w:tab w:val="left" w:pos="4318"/>
                <w:tab w:val="left" w:pos="4601"/>
              </w:tabs>
            </w:pPr>
            <w:r>
              <w:t xml:space="preserve">Berpotensi terkena banjir? </w:t>
            </w:r>
            <w:sdt>
              <w:sdtPr>
                <w:id w:val="18271821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Ya</w:t>
            </w:r>
            <w:r>
              <w:tab/>
            </w:r>
            <w:sdt>
              <w:sdtPr>
                <w:id w:val="-35387890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Tidak</w:t>
            </w:r>
          </w:p>
          <w:p w14:paraId="2A9F238F" w14:textId="77777777" w:rsidR="0091796F" w:rsidRDefault="0091796F" w:rsidP="005061D1">
            <w:pPr>
              <w:tabs>
                <w:tab w:val="left" w:pos="1483"/>
                <w:tab w:val="left" w:pos="2050"/>
                <w:tab w:val="left" w:pos="3181"/>
                <w:tab w:val="left" w:pos="4318"/>
                <w:tab w:val="left" w:pos="4601"/>
                <w:tab w:val="left" w:pos="5416"/>
                <w:tab w:val="left" w:pos="5941"/>
                <w:tab w:val="left" w:pos="6676"/>
                <w:tab w:val="left" w:pos="7011"/>
              </w:tabs>
            </w:pPr>
            <w:r>
              <w:t xml:space="preserve">Berpotensi terkena dampak kebakaran hutan dan asap? </w:t>
            </w:r>
            <w:sdt>
              <w:sdtPr>
                <w:id w:val="-8336755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Ya</w:t>
            </w:r>
            <w:r>
              <w:tab/>
            </w:r>
            <w:sdt>
              <w:sdtPr>
                <w:id w:val="-105292810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Tidak</w:t>
            </w:r>
          </w:p>
          <w:p w14:paraId="3623E8AF" w14:textId="77777777" w:rsidR="0091796F" w:rsidRDefault="0091796F" w:rsidP="005061D1">
            <w:pPr>
              <w:tabs>
                <w:tab w:val="left" w:pos="1483"/>
                <w:tab w:val="left" w:pos="2050"/>
                <w:tab w:val="left" w:pos="3181"/>
              </w:tabs>
            </w:pPr>
          </w:p>
          <w:p w14:paraId="1AA26335" w14:textId="77777777" w:rsidR="0091796F" w:rsidRDefault="0091796F" w:rsidP="005061D1">
            <w:pPr>
              <w:tabs>
                <w:tab w:val="left" w:pos="1483"/>
              </w:tabs>
            </w:pPr>
          </w:p>
          <w:p w14:paraId="62C4B5BA" w14:textId="77777777" w:rsidR="0091796F" w:rsidRPr="00722E8C" w:rsidRDefault="0091796F" w:rsidP="005061D1">
            <w:pPr>
              <w:rPr>
                <w:rFonts w:eastAsia="Times New Roman"/>
              </w:rPr>
            </w:pPr>
            <w:r w:rsidRPr="00722E8C">
              <w:rPr>
                <w:rFonts w:eastAsia="Times New Roman"/>
                <w:b/>
              </w:rPr>
              <w:t>B. Ruang kerja*</w:t>
            </w:r>
            <w:r w:rsidRPr="00722E8C">
              <w:rPr>
                <w:rFonts w:eastAsia="Times New Roman"/>
              </w:rPr>
              <w:t xml:space="preserve"> (meja </w:t>
            </w:r>
            <w:r>
              <w:rPr>
                <w:rFonts w:eastAsia="Times New Roman"/>
              </w:rPr>
              <w:t xml:space="preserve">kerja </w:t>
            </w:r>
            <w:r w:rsidRPr="00722E8C">
              <w:rPr>
                <w:rFonts w:eastAsia="Times New Roman"/>
              </w:rPr>
              <w:t>di ruang guru, dll) di sekolah:</w:t>
            </w:r>
          </w:p>
          <w:p w14:paraId="2F7C99BB" w14:textId="77777777" w:rsidR="0091796F" w:rsidRDefault="0091796F" w:rsidP="005061D1">
            <w:pPr>
              <w:rPr>
                <w:rFonts w:eastAsia="Times New Roman"/>
              </w:rPr>
            </w:pPr>
          </w:p>
          <w:p w14:paraId="5A2269C2" w14:textId="77777777" w:rsidR="0091796F" w:rsidRDefault="0009728E" w:rsidP="005061D1">
            <w:pPr>
              <w:tabs>
                <w:tab w:val="left" w:pos="286"/>
                <w:tab w:val="left" w:pos="2900"/>
                <w:tab w:val="left" w:pos="3325"/>
              </w:tabs>
              <w:rPr>
                <w:rFonts w:eastAsia="Times New Roman"/>
              </w:rPr>
            </w:pPr>
            <w:sdt>
              <w:sdtPr>
                <w:id w:val="-1361809902"/>
                <w14:checkbox>
                  <w14:checked w14:val="0"/>
                  <w14:checkedState w14:val="2612" w14:font="MS Gothic"/>
                  <w14:uncheckedState w14:val="2610" w14:font="MS Gothic"/>
                </w14:checkbox>
              </w:sdtPr>
              <w:sdtEndPr/>
              <w:sdtContent>
                <w:r w:rsidR="0091796F">
                  <w:rPr>
                    <w:rFonts w:ascii="MS Gothic" w:eastAsia="MS Gothic" w:hAnsi="MS Gothic" w:hint="eastAsia"/>
                  </w:rPr>
                  <w:t>☐</w:t>
                </w:r>
              </w:sdtContent>
            </w:sdt>
            <w:r w:rsidR="0091796F">
              <w:tab/>
              <w:t>Di ruang guru</w:t>
            </w:r>
            <w:r w:rsidR="0091796F">
              <w:tab/>
            </w:r>
            <w:sdt>
              <w:sdtPr>
                <w:id w:val="236681930"/>
                <w14:checkbox>
                  <w14:checked w14:val="0"/>
                  <w14:checkedState w14:val="2612" w14:font="MS Gothic"/>
                  <w14:uncheckedState w14:val="2610" w14:font="MS Gothic"/>
                </w14:checkbox>
              </w:sdtPr>
              <w:sdtEndPr/>
              <w:sdtContent>
                <w:r w:rsidR="0091796F">
                  <w:rPr>
                    <w:rFonts w:ascii="MS Gothic" w:eastAsia="MS Gothic" w:hAnsi="MS Gothic" w:hint="eastAsia"/>
                  </w:rPr>
                  <w:t>☐</w:t>
                </w:r>
              </w:sdtContent>
            </w:sdt>
            <w:r w:rsidR="0091796F">
              <w:tab/>
              <w:t>Tidak di ruang guru</w:t>
            </w:r>
          </w:p>
          <w:p w14:paraId="7540149C" w14:textId="77777777" w:rsidR="0091796F" w:rsidRPr="00722E8C" w:rsidRDefault="0091796F" w:rsidP="005061D1">
            <w:pPr>
              <w:rPr>
                <w:rFonts w:eastAsia="Times New Roman"/>
                <w:b/>
              </w:rPr>
            </w:pPr>
          </w:p>
        </w:tc>
      </w:tr>
      <w:tr w:rsidR="0091796F" w:rsidRPr="00722E8C" w14:paraId="6D0E3EB0" w14:textId="77777777" w:rsidTr="005061D1">
        <w:tc>
          <w:tcPr>
            <w:tcW w:w="531" w:type="dxa"/>
            <w:shd w:val="clear" w:color="auto" w:fill="0070C0"/>
          </w:tcPr>
          <w:p w14:paraId="267425D0"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lastRenderedPageBreak/>
              <w:t xml:space="preserve">13. </w:t>
            </w:r>
          </w:p>
        </w:tc>
        <w:tc>
          <w:tcPr>
            <w:tcW w:w="8048" w:type="dxa"/>
            <w:shd w:val="clear" w:color="auto" w:fill="0070C0"/>
          </w:tcPr>
          <w:p w14:paraId="50DB62D8"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Counterpart*: </w:t>
            </w:r>
          </w:p>
          <w:p w14:paraId="0B6BE0D9" w14:textId="2F07C7C0" w:rsidR="0091796F" w:rsidRPr="00477608" w:rsidRDefault="0091796F" w:rsidP="005061D1">
            <w:pPr>
              <w:rPr>
                <w:rFonts w:eastAsia="Times New Roman"/>
                <w:b/>
                <w:bCs/>
                <w:i/>
                <w:iCs/>
                <w:color w:val="FFFFFF" w:themeColor="background1"/>
              </w:rPr>
            </w:pPr>
            <w:r w:rsidRPr="00477608">
              <w:rPr>
                <w:rFonts w:eastAsia="Times New Roman"/>
                <w:b/>
                <w:bCs/>
                <w:i/>
                <w:iCs/>
                <w:color w:val="FFFFFF" w:themeColor="background1"/>
              </w:rPr>
              <w:t xml:space="preserve">(CATATAN: Counterpart adalah </w:t>
            </w:r>
            <w:r>
              <w:rPr>
                <w:rFonts w:eastAsia="Times New Roman"/>
                <w:b/>
                <w:bCs/>
                <w:i/>
                <w:iCs/>
                <w:color w:val="FFFFFF" w:themeColor="background1"/>
              </w:rPr>
              <w:t xml:space="preserve">seorang </w:t>
            </w:r>
            <w:r w:rsidRPr="00477608">
              <w:rPr>
                <w:rFonts w:eastAsia="Times New Roman"/>
                <w:b/>
                <w:bCs/>
                <w:i/>
                <w:iCs/>
                <w:color w:val="FFFFFF" w:themeColor="background1"/>
              </w:rPr>
              <w:t>guru bahasa Inggris kelas X yang akan mengajar bersama ETA. Tugas counterpart nantinya termasuk membantu ETA setelah tiba di kota tempat tinggalnya, termasuk membantu mengurus i</w:t>
            </w:r>
            <w:r w:rsidR="0009728E">
              <w:rPr>
                <w:rFonts w:eastAsia="Times New Roman"/>
                <w:b/>
                <w:bCs/>
                <w:i/>
                <w:iCs/>
                <w:color w:val="FFFFFF" w:themeColor="background1"/>
              </w:rPr>
              <w:t>z</w:t>
            </w:r>
            <w:r w:rsidRPr="00477608">
              <w:rPr>
                <w:rFonts w:eastAsia="Times New Roman"/>
                <w:b/>
                <w:bCs/>
                <w:i/>
                <w:iCs/>
                <w:color w:val="FFFFFF" w:themeColor="background1"/>
              </w:rPr>
              <w:t>in tinggal dan administrasi lainnya, dan menjadi penghubung komunikasi antara sekolah dan AMINEF.)</w:t>
            </w:r>
          </w:p>
          <w:p w14:paraId="449D9948" w14:textId="77777777" w:rsidR="0091796F" w:rsidRPr="00477608" w:rsidRDefault="0091796F" w:rsidP="005061D1">
            <w:pPr>
              <w:rPr>
                <w:rFonts w:eastAsia="Times New Roman"/>
                <w:b/>
                <w:bCs/>
                <w:color w:val="FFFFFF" w:themeColor="background1"/>
              </w:rPr>
            </w:pPr>
          </w:p>
        </w:tc>
      </w:tr>
      <w:tr w:rsidR="0091796F" w:rsidRPr="00722E8C" w14:paraId="486E637F" w14:textId="77777777" w:rsidTr="005061D1">
        <w:tc>
          <w:tcPr>
            <w:tcW w:w="8579" w:type="dxa"/>
            <w:gridSpan w:val="2"/>
          </w:tcPr>
          <w:p w14:paraId="5687D67B" w14:textId="77777777" w:rsidR="0091796F" w:rsidRPr="00961D80" w:rsidRDefault="0091796F" w:rsidP="005061D1">
            <w:pPr>
              <w:rPr>
                <w:rFonts w:eastAsia="Times New Roman"/>
                <w:iCs/>
              </w:rPr>
            </w:pPr>
            <w:r w:rsidRPr="00961D80">
              <w:rPr>
                <w:rFonts w:eastAsia="Times New Roman"/>
                <w:iCs/>
              </w:rPr>
              <w:t>Nama :</w:t>
            </w:r>
          </w:p>
          <w:p w14:paraId="343BFFEE" w14:textId="7D3C7572" w:rsidR="0091796F" w:rsidRPr="00961D80" w:rsidRDefault="0091796F" w:rsidP="005061D1">
            <w:pPr>
              <w:rPr>
                <w:rFonts w:eastAsia="Times New Roman"/>
                <w:iCs/>
              </w:rPr>
            </w:pPr>
            <w:r w:rsidRPr="00961D80">
              <w:rPr>
                <w:rFonts w:eastAsia="Times New Roman"/>
                <w:iCs/>
              </w:rPr>
              <w:t>N</w:t>
            </w:r>
            <w:r w:rsidR="0057513B">
              <w:rPr>
                <w:rFonts w:eastAsia="Times New Roman"/>
                <w:iCs/>
              </w:rPr>
              <w:t>o.</w:t>
            </w:r>
            <w:r w:rsidRPr="00961D80">
              <w:rPr>
                <w:rFonts w:eastAsia="Times New Roman"/>
                <w:iCs/>
              </w:rPr>
              <w:t xml:space="preserve"> HP:</w:t>
            </w:r>
          </w:p>
          <w:p w14:paraId="7CD61FBB" w14:textId="77777777" w:rsidR="0091796F" w:rsidRPr="00961D80" w:rsidRDefault="0091796F" w:rsidP="005061D1">
            <w:pPr>
              <w:rPr>
                <w:rFonts w:eastAsia="Times New Roman"/>
                <w:iCs/>
              </w:rPr>
            </w:pPr>
            <w:r w:rsidRPr="00961D80">
              <w:rPr>
                <w:rFonts w:eastAsia="Times New Roman"/>
                <w:iCs/>
              </w:rPr>
              <w:t xml:space="preserve">Email: </w:t>
            </w:r>
          </w:p>
          <w:p w14:paraId="3D8C33B5" w14:textId="77777777" w:rsidR="0091796F" w:rsidRPr="00961D80" w:rsidRDefault="0091796F" w:rsidP="005061D1">
            <w:pPr>
              <w:tabs>
                <w:tab w:val="left" w:pos="286"/>
                <w:tab w:val="left" w:pos="1171"/>
                <w:tab w:val="left" w:pos="2900"/>
                <w:tab w:val="left" w:pos="3325"/>
                <w:tab w:val="left" w:pos="4516"/>
                <w:tab w:val="left" w:pos="4771"/>
              </w:tabs>
              <w:rPr>
                <w:rFonts w:eastAsia="Times New Roman"/>
                <w:iCs/>
              </w:rPr>
            </w:pPr>
            <w:r w:rsidRPr="00961D80">
              <w:rPr>
                <w:rFonts w:eastAsia="Times New Roman"/>
                <w:iCs/>
              </w:rPr>
              <w:t xml:space="preserve">Jabatan: </w:t>
            </w:r>
            <w:sdt>
              <w:sdtPr>
                <w:rPr>
                  <w:iCs/>
                </w:rPr>
                <w:id w:val="1031696057"/>
                <w14:checkbox>
                  <w14:checked w14:val="0"/>
                  <w14:checkedState w14:val="2612" w14:font="MS Gothic"/>
                  <w14:uncheckedState w14:val="2610" w14:font="MS Gothic"/>
                </w14:checkbox>
              </w:sdtPr>
              <w:sdtEndPr/>
              <w:sdtContent>
                <w:r w:rsidRPr="00961D80">
                  <w:rPr>
                    <w:rFonts w:ascii="MS Gothic" w:eastAsia="MS Gothic" w:hAnsi="MS Gothic" w:hint="eastAsia"/>
                    <w:iCs/>
                  </w:rPr>
                  <w:t>☐</w:t>
                </w:r>
              </w:sdtContent>
            </w:sdt>
            <w:r w:rsidRPr="00961D80">
              <w:rPr>
                <w:iCs/>
              </w:rPr>
              <w:tab/>
              <w:t>Guru Bahasa Inggris kelas X</w:t>
            </w:r>
            <w:r w:rsidRPr="00961D80">
              <w:rPr>
                <w:iCs/>
              </w:rPr>
              <w:tab/>
            </w:r>
            <w:sdt>
              <w:sdtPr>
                <w:rPr>
                  <w:iCs/>
                </w:rPr>
                <w:id w:val="249013457"/>
                <w14:checkbox>
                  <w14:checked w14:val="0"/>
                  <w14:checkedState w14:val="2612" w14:font="MS Gothic"/>
                  <w14:uncheckedState w14:val="2610" w14:font="MS Gothic"/>
                </w14:checkbox>
              </w:sdtPr>
              <w:sdtEndPr/>
              <w:sdtContent>
                <w:r w:rsidRPr="00961D80">
                  <w:rPr>
                    <w:rFonts w:ascii="MS Gothic" w:eastAsia="MS Gothic" w:hAnsi="MS Gothic" w:hint="eastAsia"/>
                    <w:iCs/>
                  </w:rPr>
                  <w:t>☐</w:t>
                </w:r>
              </w:sdtContent>
            </w:sdt>
            <w:r w:rsidRPr="00961D80">
              <w:rPr>
                <w:iCs/>
              </w:rPr>
              <w:tab/>
              <w:t>Guru Bahasa Inggris kelas XI</w:t>
            </w:r>
          </w:p>
          <w:p w14:paraId="46A87A73" w14:textId="77777777" w:rsidR="0091796F" w:rsidRPr="00722E8C" w:rsidRDefault="0091796F" w:rsidP="005061D1">
            <w:pPr>
              <w:rPr>
                <w:rFonts w:eastAsia="Times New Roman"/>
                <w:b/>
              </w:rPr>
            </w:pPr>
          </w:p>
        </w:tc>
      </w:tr>
      <w:tr w:rsidR="0091796F" w:rsidRPr="00722E8C" w14:paraId="7D186A4B" w14:textId="77777777" w:rsidTr="005061D1">
        <w:tc>
          <w:tcPr>
            <w:tcW w:w="531" w:type="dxa"/>
            <w:shd w:val="clear" w:color="auto" w:fill="0070C0"/>
          </w:tcPr>
          <w:p w14:paraId="4DEBD12F"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14. </w:t>
            </w:r>
          </w:p>
        </w:tc>
        <w:tc>
          <w:tcPr>
            <w:tcW w:w="8048" w:type="dxa"/>
            <w:shd w:val="clear" w:color="auto" w:fill="0070C0"/>
          </w:tcPr>
          <w:p w14:paraId="6AC4CDF1"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Co-teacher*:</w:t>
            </w:r>
          </w:p>
          <w:p w14:paraId="1B1D7689" w14:textId="5886CFB0" w:rsidR="0091796F" w:rsidRPr="00477608" w:rsidRDefault="0091796F" w:rsidP="005061D1">
            <w:pPr>
              <w:rPr>
                <w:rFonts w:eastAsia="Times New Roman"/>
                <w:b/>
                <w:bCs/>
                <w:i/>
                <w:iCs/>
                <w:color w:val="FFFFFF" w:themeColor="background1"/>
              </w:rPr>
            </w:pPr>
            <w:r w:rsidRPr="00477608">
              <w:rPr>
                <w:rFonts w:eastAsia="Times New Roman"/>
                <w:b/>
                <w:bCs/>
                <w:i/>
                <w:iCs/>
                <w:color w:val="FFFFFF" w:themeColor="background1"/>
              </w:rPr>
              <w:t xml:space="preserve">(CATATAN: Co-teacher </w:t>
            </w:r>
            <w:r>
              <w:rPr>
                <w:rFonts w:eastAsia="Times New Roman"/>
                <w:b/>
                <w:bCs/>
                <w:i/>
                <w:iCs/>
                <w:color w:val="FFFFFF" w:themeColor="background1"/>
              </w:rPr>
              <w:t>adalah</w:t>
            </w:r>
            <w:r w:rsidRPr="00477608">
              <w:rPr>
                <w:rFonts w:eastAsia="Times New Roman"/>
                <w:b/>
                <w:bCs/>
                <w:i/>
                <w:iCs/>
                <w:color w:val="FFFFFF" w:themeColor="background1"/>
              </w:rPr>
              <w:t xml:space="preserve"> guru bahasa Inggris kelas X dan/kelas XI yang akan mengajar bersama ETA; Maksimal 3 orang, termasuk guru yang menjadi counterpart)</w:t>
            </w:r>
          </w:p>
          <w:p w14:paraId="54593378" w14:textId="77777777" w:rsidR="0091796F" w:rsidRPr="00477608" w:rsidRDefault="0091796F" w:rsidP="005061D1">
            <w:pPr>
              <w:rPr>
                <w:rFonts w:eastAsia="Times New Roman"/>
                <w:b/>
                <w:bCs/>
                <w:color w:val="FFFFFF" w:themeColor="background1"/>
              </w:rPr>
            </w:pPr>
          </w:p>
        </w:tc>
      </w:tr>
      <w:tr w:rsidR="0091796F" w:rsidRPr="00722E8C" w14:paraId="34D3DDFD" w14:textId="77777777" w:rsidTr="005061D1">
        <w:tc>
          <w:tcPr>
            <w:tcW w:w="8579" w:type="dxa"/>
            <w:gridSpan w:val="2"/>
          </w:tcPr>
          <w:p w14:paraId="2CB2A813" w14:textId="77777777" w:rsidR="0091796F" w:rsidRDefault="0091796F" w:rsidP="005061D1">
            <w:pPr>
              <w:rPr>
                <w:b/>
              </w:rPr>
            </w:pPr>
            <w:r>
              <w:rPr>
                <w:b/>
              </w:rPr>
              <w:t>Co-teacher Pertama:</w:t>
            </w:r>
          </w:p>
          <w:p w14:paraId="5CE698DF" w14:textId="77777777" w:rsidR="0091796F" w:rsidRPr="00722E8C" w:rsidRDefault="0091796F" w:rsidP="005061D1">
            <w:pPr>
              <w:rPr>
                <w:rFonts w:eastAsia="Times New Roman"/>
                <w:i/>
              </w:rPr>
            </w:pPr>
            <w:r w:rsidRPr="00722E8C">
              <w:rPr>
                <w:rFonts w:eastAsia="Times New Roman"/>
                <w:i/>
              </w:rPr>
              <w:t>Nama :</w:t>
            </w:r>
          </w:p>
          <w:p w14:paraId="15839727" w14:textId="2F1CF0BB" w:rsidR="0091796F" w:rsidRPr="00722E8C" w:rsidRDefault="0091796F" w:rsidP="005061D1">
            <w:pPr>
              <w:rPr>
                <w:rFonts w:eastAsia="Times New Roman"/>
                <w:i/>
              </w:rPr>
            </w:pPr>
            <w:r w:rsidRPr="00722E8C">
              <w:rPr>
                <w:rFonts w:eastAsia="Times New Roman"/>
                <w:i/>
              </w:rPr>
              <w:t>No</w:t>
            </w:r>
            <w:r w:rsidR="0057513B">
              <w:rPr>
                <w:rFonts w:eastAsia="Times New Roman"/>
                <w:i/>
              </w:rPr>
              <w:t>.</w:t>
            </w:r>
            <w:r w:rsidRPr="00722E8C">
              <w:rPr>
                <w:rFonts w:eastAsia="Times New Roman"/>
                <w:i/>
              </w:rPr>
              <w:t xml:space="preserve"> HP:</w:t>
            </w:r>
          </w:p>
          <w:p w14:paraId="744A7B79" w14:textId="77777777" w:rsidR="0091796F" w:rsidRDefault="0091796F" w:rsidP="005061D1">
            <w:pPr>
              <w:rPr>
                <w:rFonts w:eastAsia="Times New Roman"/>
                <w:i/>
              </w:rPr>
            </w:pPr>
            <w:r w:rsidRPr="00722E8C">
              <w:rPr>
                <w:rFonts w:eastAsia="Times New Roman"/>
                <w:i/>
              </w:rPr>
              <w:t xml:space="preserve">Email: </w:t>
            </w:r>
          </w:p>
          <w:p w14:paraId="686FB5A9" w14:textId="77777777" w:rsidR="0091796F" w:rsidRDefault="0091796F" w:rsidP="005061D1">
            <w:pPr>
              <w:tabs>
                <w:tab w:val="left" w:pos="286"/>
                <w:tab w:val="left" w:pos="1171"/>
                <w:tab w:val="left" w:pos="2900"/>
                <w:tab w:val="left" w:pos="3325"/>
                <w:tab w:val="left" w:pos="4516"/>
                <w:tab w:val="left" w:pos="4771"/>
              </w:tabs>
              <w:rPr>
                <w:rFonts w:eastAsia="Times New Roman"/>
              </w:rPr>
            </w:pPr>
            <w:r>
              <w:rPr>
                <w:rFonts w:eastAsia="Times New Roman"/>
              </w:rPr>
              <w:t xml:space="preserve">Jabatan: </w:t>
            </w:r>
            <w:sdt>
              <w:sdtPr>
                <w:id w:val="-145493774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Guru Bahasa Inggris kelas X</w:t>
            </w:r>
            <w:r>
              <w:tab/>
            </w:r>
            <w:sdt>
              <w:sdtPr>
                <w:id w:val="-170847842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Guru Bahasa Inggris kelas XI</w:t>
            </w:r>
          </w:p>
          <w:p w14:paraId="2098F308" w14:textId="77777777" w:rsidR="0091796F" w:rsidRDefault="0091796F" w:rsidP="005061D1">
            <w:pPr>
              <w:rPr>
                <w:b/>
              </w:rPr>
            </w:pPr>
          </w:p>
          <w:p w14:paraId="26B03D32" w14:textId="77777777" w:rsidR="0091796F" w:rsidRDefault="0091796F" w:rsidP="005061D1">
            <w:pPr>
              <w:rPr>
                <w:b/>
              </w:rPr>
            </w:pPr>
            <w:r>
              <w:rPr>
                <w:b/>
              </w:rPr>
              <w:t>Co-teacher Kedua:</w:t>
            </w:r>
          </w:p>
          <w:p w14:paraId="52285EFC" w14:textId="77777777" w:rsidR="0091796F" w:rsidRPr="00722E8C" w:rsidRDefault="0091796F" w:rsidP="005061D1">
            <w:pPr>
              <w:rPr>
                <w:rFonts w:eastAsia="Times New Roman"/>
                <w:i/>
              </w:rPr>
            </w:pPr>
            <w:r w:rsidRPr="00722E8C">
              <w:rPr>
                <w:rFonts w:eastAsia="Times New Roman"/>
                <w:i/>
              </w:rPr>
              <w:t>Nama :</w:t>
            </w:r>
          </w:p>
          <w:p w14:paraId="71D0CFBF" w14:textId="74341A0A" w:rsidR="0091796F" w:rsidRPr="00722E8C" w:rsidRDefault="0091796F" w:rsidP="005061D1">
            <w:pPr>
              <w:rPr>
                <w:rFonts w:eastAsia="Times New Roman"/>
                <w:i/>
              </w:rPr>
            </w:pPr>
            <w:r w:rsidRPr="00722E8C">
              <w:rPr>
                <w:rFonts w:eastAsia="Times New Roman"/>
                <w:i/>
              </w:rPr>
              <w:t>No</w:t>
            </w:r>
            <w:r w:rsidR="0057513B">
              <w:rPr>
                <w:rFonts w:eastAsia="Times New Roman"/>
                <w:i/>
              </w:rPr>
              <w:t>.</w:t>
            </w:r>
            <w:r w:rsidRPr="00722E8C">
              <w:rPr>
                <w:rFonts w:eastAsia="Times New Roman"/>
                <w:i/>
              </w:rPr>
              <w:t xml:space="preserve"> HP:</w:t>
            </w:r>
          </w:p>
          <w:p w14:paraId="72BEC94C" w14:textId="77777777" w:rsidR="0091796F" w:rsidRDefault="0091796F" w:rsidP="005061D1">
            <w:pPr>
              <w:rPr>
                <w:rFonts w:eastAsia="Times New Roman"/>
                <w:i/>
              </w:rPr>
            </w:pPr>
            <w:r w:rsidRPr="00722E8C">
              <w:rPr>
                <w:rFonts w:eastAsia="Times New Roman"/>
                <w:i/>
              </w:rPr>
              <w:t xml:space="preserve">Email: </w:t>
            </w:r>
          </w:p>
          <w:p w14:paraId="1C3D4CA4" w14:textId="77777777" w:rsidR="0091796F" w:rsidRDefault="0091796F" w:rsidP="005061D1">
            <w:pPr>
              <w:tabs>
                <w:tab w:val="left" w:pos="286"/>
                <w:tab w:val="left" w:pos="1171"/>
                <w:tab w:val="left" w:pos="2900"/>
                <w:tab w:val="left" w:pos="3325"/>
                <w:tab w:val="left" w:pos="4516"/>
                <w:tab w:val="left" w:pos="4771"/>
              </w:tabs>
            </w:pPr>
            <w:r>
              <w:rPr>
                <w:rFonts w:eastAsia="Times New Roman"/>
              </w:rPr>
              <w:t xml:space="preserve">Jabatan: </w:t>
            </w:r>
            <w:sdt>
              <w:sdtPr>
                <w:id w:val="-6494361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Guru Bahasa Inggris kelas X</w:t>
            </w:r>
            <w:r>
              <w:tab/>
            </w:r>
            <w:sdt>
              <w:sdtPr>
                <w:id w:val="-17911269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Guru Bahasa Inggris kelas XI</w:t>
            </w:r>
          </w:p>
          <w:p w14:paraId="76B1F5EF" w14:textId="77777777" w:rsidR="0091796F" w:rsidRDefault="0091796F" w:rsidP="005061D1">
            <w:pPr>
              <w:tabs>
                <w:tab w:val="left" w:pos="286"/>
                <w:tab w:val="left" w:pos="1171"/>
                <w:tab w:val="left" w:pos="2900"/>
                <w:tab w:val="left" w:pos="3325"/>
                <w:tab w:val="left" w:pos="4516"/>
                <w:tab w:val="left" w:pos="4771"/>
              </w:tabs>
              <w:rPr>
                <w:rFonts w:eastAsia="Times New Roman"/>
              </w:rPr>
            </w:pPr>
          </w:p>
          <w:p w14:paraId="2434C12B" w14:textId="77777777" w:rsidR="0091796F" w:rsidRDefault="0091796F" w:rsidP="005061D1">
            <w:pPr>
              <w:rPr>
                <w:b/>
              </w:rPr>
            </w:pPr>
            <w:r>
              <w:rPr>
                <w:b/>
              </w:rPr>
              <w:t>Co-teacher Ketiga:</w:t>
            </w:r>
          </w:p>
          <w:p w14:paraId="16E36577" w14:textId="77777777" w:rsidR="0091796F" w:rsidRPr="00722E8C" w:rsidRDefault="0091796F" w:rsidP="005061D1">
            <w:pPr>
              <w:rPr>
                <w:rFonts w:eastAsia="Times New Roman"/>
                <w:i/>
              </w:rPr>
            </w:pPr>
            <w:r w:rsidRPr="00722E8C">
              <w:rPr>
                <w:rFonts w:eastAsia="Times New Roman"/>
                <w:i/>
              </w:rPr>
              <w:lastRenderedPageBreak/>
              <w:t>Nama :</w:t>
            </w:r>
          </w:p>
          <w:p w14:paraId="2CB84DB7" w14:textId="0CC6E325" w:rsidR="0091796F" w:rsidRPr="00722E8C" w:rsidRDefault="0091796F" w:rsidP="005061D1">
            <w:pPr>
              <w:rPr>
                <w:rFonts w:eastAsia="Times New Roman"/>
                <w:i/>
              </w:rPr>
            </w:pPr>
            <w:r w:rsidRPr="00722E8C">
              <w:rPr>
                <w:rFonts w:eastAsia="Times New Roman"/>
                <w:i/>
              </w:rPr>
              <w:t>No</w:t>
            </w:r>
            <w:r w:rsidR="0057513B">
              <w:rPr>
                <w:rFonts w:eastAsia="Times New Roman"/>
                <w:i/>
              </w:rPr>
              <w:t>.</w:t>
            </w:r>
            <w:r w:rsidRPr="00722E8C">
              <w:rPr>
                <w:rFonts w:eastAsia="Times New Roman"/>
                <w:i/>
              </w:rPr>
              <w:t xml:space="preserve"> HP:</w:t>
            </w:r>
          </w:p>
          <w:p w14:paraId="358A23E6" w14:textId="77777777" w:rsidR="0091796F" w:rsidRDefault="0091796F" w:rsidP="005061D1">
            <w:pPr>
              <w:rPr>
                <w:rFonts w:eastAsia="Times New Roman"/>
                <w:i/>
              </w:rPr>
            </w:pPr>
            <w:r w:rsidRPr="00722E8C">
              <w:rPr>
                <w:rFonts w:eastAsia="Times New Roman"/>
                <w:i/>
              </w:rPr>
              <w:t xml:space="preserve">Email: </w:t>
            </w:r>
          </w:p>
          <w:p w14:paraId="0F8FEDCC" w14:textId="254FD756" w:rsidR="0091796F" w:rsidRDefault="0091796F" w:rsidP="005061D1">
            <w:pPr>
              <w:tabs>
                <w:tab w:val="left" w:pos="286"/>
                <w:tab w:val="left" w:pos="1171"/>
                <w:tab w:val="left" w:pos="2900"/>
                <w:tab w:val="left" w:pos="3325"/>
                <w:tab w:val="left" w:pos="4516"/>
                <w:tab w:val="left" w:pos="4771"/>
              </w:tabs>
              <w:rPr>
                <w:rFonts w:eastAsia="Times New Roman"/>
              </w:rPr>
            </w:pPr>
            <w:r>
              <w:rPr>
                <w:rFonts w:eastAsia="Times New Roman"/>
              </w:rPr>
              <w:t xml:space="preserve">Jabatan: </w:t>
            </w:r>
            <w:sdt>
              <w:sdtPr>
                <w:id w:val="-1406997538"/>
                <w14:checkbox>
                  <w14:checked w14:val="0"/>
                  <w14:checkedState w14:val="2612" w14:font="MS Gothic"/>
                  <w14:uncheckedState w14:val="2610" w14:font="MS Gothic"/>
                </w14:checkbox>
              </w:sdtPr>
              <w:sdtEndPr/>
              <w:sdtContent>
                <w:r w:rsidR="00D50D74">
                  <w:rPr>
                    <w:rFonts w:ascii="MS Gothic" w:eastAsia="MS Gothic" w:hAnsi="MS Gothic" w:hint="eastAsia"/>
                  </w:rPr>
                  <w:t>☐</w:t>
                </w:r>
              </w:sdtContent>
            </w:sdt>
            <w:r>
              <w:tab/>
              <w:t>Guru Bahasa Inggris kelas X</w:t>
            </w:r>
            <w:r>
              <w:tab/>
            </w:r>
            <w:sdt>
              <w:sdtPr>
                <w:id w:val="-4646533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Guru Bahasa Inggris kelas XI</w:t>
            </w:r>
          </w:p>
          <w:p w14:paraId="1FA26A47" w14:textId="77777777" w:rsidR="0091796F" w:rsidRDefault="0091796F" w:rsidP="005061D1">
            <w:pPr>
              <w:rPr>
                <w:rFonts w:eastAsia="Times New Roman"/>
                <w:b/>
              </w:rPr>
            </w:pPr>
          </w:p>
        </w:tc>
      </w:tr>
      <w:tr w:rsidR="0091796F" w:rsidRPr="00722E8C" w14:paraId="7FB51EB8" w14:textId="77777777" w:rsidTr="005061D1">
        <w:tc>
          <w:tcPr>
            <w:tcW w:w="531" w:type="dxa"/>
            <w:shd w:val="clear" w:color="auto" w:fill="0070C0"/>
          </w:tcPr>
          <w:p w14:paraId="3EF81597" w14:textId="77777777" w:rsidR="0091796F" w:rsidRPr="00477608" w:rsidRDefault="0091796F" w:rsidP="005061D1">
            <w:pPr>
              <w:rPr>
                <w:b/>
                <w:color w:val="FFFFFF" w:themeColor="background1"/>
              </w:rPr>
            </w:pPr>
            <w:r w:rsidRPr="00477608">
              <w:rPr>
                <w:b/>
                <w:color w:val="FFFFFF" w:themeColor="background1"/>
              </w:rPr>
              <w:lastRenderedPageBreak/>
              <w:t>15</w:t>
            </w:r>
          </w:p>
        </w:tc>
        <w:tc>
          <w:tcPr>
            <w:tcW w:w="8048" w:type="dxa"/>
            <w:shd w:val="clear" w:color="auto" w:fill="0070C0"/>
          </w:tcPr>
          <w:p w14:paraId="4E612429" w14:textId="77777777" w:rsidR="0091796F" w:rsidRPr="00477608" w:rsidRDefault="0091796F" w:rsidP="005061D1">
            <w:pPr>
              <w:rPr>
                <w:b/>
                <w:color w:val="FFFFFF" w:themeColor="background1"/>
              </w:rPr>
            </w:pPr>
            <w:r w:rsidRPr="00477608">
              <w:rPr>
                <w:b/>
                <w:color w:val="FFFFFF" w:themeColor="background1"/>
              </w:rPr>
              <w:t>Kerja sama dengan program sejenis Fulbright ETA*</w:t>
            </w:r>
          </w:p>
        </w:tc>
      </w:tr>
      <w:tr w:rsidR="0091796F" w:rsidRPr="00722E8C" w14:paraId="7CD60B14" w14:textId="77777777" w:rsidTr="005061D1">
        <w:tc>
          <w:tcPr>
            <w:tcW w:w="8579" w:type="dxa"/>
            <w:gridSpan w:val="2"/>
          </w:tcPr>
          <w:p w14:paraId="62687346" w14:textId="77777777" w:rsidR="0091796F" w:rsidRPr="00961D80" w:rsidRDefault="0091796F" w:rsidP="005061D1">
            <w:pPr>
              <w:rPr>
                <w:bCs/>
              </w:rPr>
            </w:pPr>
            <w:r w:rsidRPr="00961D80">
              <w:rPr>
                <w:rFonts w:eastAsia="Times New Roman"/>
                <w:bCs/>
              </w:rPr>
              <w:t>a.</w:t>
            </w:r>
            <w:r>
              <w:rPr>
                <w:bCs/>
              </w:rPr>
              <w:t xml:space="preserve"> </w:t>
            </w:r>
            <w:r w:rsidRPr="00961D80">
              <w:rPr>
                <w:bCs/>
              </w:rPr>
              <w:t xml:space="preserve">Apakah sekolah sudah pernah menerima program Fulbright ETA sebelumnya? </w:t>
            </w:r>
          </w:p>
          <w:p w14:paraId="5C1B3D23" w14:textId="77777777" w:rsidR="0091796F" w:rsidRPr="00961D80" w:rsidRDefault="0091796F" w:rsidP="005061D1">
            <w:pPr>
              <w:rPr>
                <w:rFonts w:eastAsia="Times New Roman"/>
              </w:rPr>
            </w:pPr>
          </w:p>
          <w:p w14:paraId="1C055975" w14:textId="77777777" w:rsidR="0091796F" w:rsidRPr="00961D80" w:rsidRDefault="0009728E" w:rsidP="005061D1">
            <w:pPr>
              <w:tabs>
                <w:tab w:val="left" w:pos="1425"/>
                <w:tab w:val="left" w:pos="3849"/>
                <w:tab w:val="left" w:pos="4133"/>
              </w:tabs>
              <w:rPr>
                <w:rFonts w:eastAsia="Times New Roman"/>
              </w:rPr>
            </w:pPr>
            <w:sdt>
              <w:sdtPr>
                <w:id w:val="-1104422987"/>
                <w14:checkbox>
                  <w14:checked w14:val="0"/>
                  <w14:checkedState w14:val="2612" w14:font="MS Gothic"/>
                  <w14:uncheckedState w14:val="2610" w14:font="MS Gothic"/>
                </w14:checkbox>
              </w:sdtPr>
              <w:sdtEndPr/>
              <w:sdtContent>
                <w:r w:rsidR="0091796F" w:rsidRPr="00961D80">
                  <w:rPr>
                    <w:rFonts w:ascii="MS Gothic" w:eastAsia="MS Gothic" w:hAnsi="MS Gothic" w:hint="eastAsia"/>
                  </w:rPr>
                  <w:t>☐</w:t>
                </w:r>
              </w:sdtContent>
            </w:sdt>
            <w:r w:rsidR="0091796F" w:rsidRPr="00961D80">
              <w:t xml:space="preserve">Sudah pernah </w:t>
            </w:r>
            <w:r w:rsidR="0091796F" w:rsidRPr="00961D80">
              <w:tab/>
            </w:r>
            <w:sdt>
              <w:sdtPr>
                <w:id w:val="-1797515513"/>
                <w14:checkbox>
                  <w14:checked w14:val="0"/>
                  <w14:checkedState w14:val="2612" w14:font="MS Gothic"/>
                  <w14:uncheckedState w14:val="2610" w14:font="MS Gothic"/>
                </w14:checkbox>
              </w:sdtPr>
              <w:sdtEndPr/>
              <w:sdtContent>
                <w:r w:rsidR="0091796F" w:rsidRPr="00961D80">
                  <w:rPr>
                    <w:rFonts w:ascii="MS Gothic" w:eastAsia="MS Gothic" w:hAnsi="MS Gothic" w:hint="eastAsia"/>
                  </w:rPr>
                  <w:t>☐</w:t>
                </w:r>
              </w:sdtContent>
            </w:sdt>
            <w:r w:rsidR="0091796F" w:rsidRPr="00961D80">
              <w:tab/>
              <w:t>Belum pernah</w:t>
            </w:r>
          </w:p>
          <w:p w14:paraId="1445AD01" w14:textId="77777777" w:rsidR="0091796F" w:rsidRPr="00961D80" w:rsidRDefault="0091796F" w:rsidP="005061D1">
            <w:pPr>
              <w:rPr>
                <w:rFonts w:eastAsia="Times New Roman"/>
              </w:rPr>
            </w:pPr>
          </w:p>
          <w:p w14:paraId="500ACE7D" w14:textId="77777777" w:rsidR="0091796F" w:rsidRPr="00961D80" w:rsidRDefault="0091796F" w:rsidP="005061D1">
            <w:pPr>
              <w:rPr>
                <w:rFonts w:eastAsia="Times New Roman"/>
                <w:bCs/>
              </w:rPr>
            </w:pPr>
            <w:r w:rsidRPr="00961D80">
              <w:rPr>
                <w:rFonts w:eastAsia="Times New Roman"/>
                <w:bCs/>
              </w:rPr>
              <w:t>b. Jika sudah, mohon sebutkan tahun berapa mendapatkannya?*</w:t>
            </w:r>
          </w:p>
          <w:p w14:paraId="49A0640E" w14:textId="77777777" w:rsidR="0091796F" w:rsidRPr="00961D80" w:rsidRDefault="0091796F" w:rsidP="005061D1">
            <w:pPr>
              <w:rPr>
                <w:rFonts w:eastAsia="Times New Roman"/>
                <w:bCs/>
              </w:rPr>
            </w:pPr>
          </w:p>
          <w:p w14:paraId="292B5457" w14:textId="77777777" w:rsidR="0091796F" w:rsidRPr="00961D80" w:rsidRDefault="0091796F" w:rsidP="005061D1">
            <w:pPr>
              <w:rPr>
                <w:rFonts w:eastAsia="Times New Roman"/>
                <w:bCs/>
              </w:rPr>
            </w:pPr>
          </w:p>
          <w:p w14:paraId="7E4F4C9E" w14:textId="77777777" w:rsidR="0091796F" w:rsidRPr="00961D80" w:rsidRDefault="0091796F" w:rsidP="005061D1">
            <w:pPr>
              <w:rPr>
                <w:rStyle w:val="Emphasis"/>
                <w:bCs/>
                <w:i w:val="0"/>
                <w:iCs w:val="0"/>
                <w:shd w:val="clear" w:color="auto" w:fill="FFFFFF"/>
              </w:rPr>
            </w:pPr>
            <w:r w:rsidRPr="00961D80">
              <w:rPr>
                <w:rFonts w:eastAsia="Times New Roman"/>
                <w:bCs/>
              </w:rPr>
              <w:t xml:space="preserve">c. Apakah sekolah sudah pernah menerima program sejenis program Fulbright ETA, seperti Peace Corps, </w:t>
            </w:r>
            <w:r w:rsidRPr="00961D80">
              <w:rPr>
                <w:bCs/>
                <w:shd w:val="clear" w:color="auto" w:fill="FFFFFF"/>
              </w:rPr>
              <w:t>World Friends </w:t>
            </w:r>
            <w:r w:rsidRPr="00961D80">
              <w:rPr>
                <w:rStyle w:val="Emphasis"/>
                <w:bCs/>
                <w:i w:val="0"/>
                <w:iCs w:val="0"/>
                <w:shd w:val="clear" w:color="auto" w:fill="FFFFFF"/>
              </w:rPr>
              <w:t>dari Korean International Cooperation Agency, Nihonggo Partners dari Jepang?</w:t>
            </w:r>
            <w:r>
              <w:rPr>
                <w:rStyle w:val="Emphasis"/>
                <w:bCs/>
                <w:i w:val="0"/>
                <w:iCs w:val="0"/>
                <w:shd w:val="clear" w:color="auto" w:fill="FFFFFF"/>
              </w:rPr>
              <w:t>*</w:t>
            </w:r>
          </w:p>
          <w:p w14:paraId="433B4062" w14:textId="77777777" w:rsidR="0091796F" w:rsidRPr="00961D80" w:rsidRDefault="0091796F" w:rsidP="005061D1">
            <w:pPr>
              <w:rPr>
                <w:rStyle w:val="Emphasis"/>
                <w:bCs/>
                <w:i w:val="0"/>
                <w:iCs w:val="0"/>
                <w:shd w:val="clear" w:color="auto" w:fill="FFFFFF"/>
              </w:rPr>
            </w:pPr>
          </w:p>
          <w:p w14:paraId="5321DA86" w14:textId="77777777" w:rsidR="0091796F" w:rsidRPr="00961D80" w:rsidRDefault="0009728E" w:rsidP="005061D1">
            <w:pPr>
              <w:tabs>
                <w:tab w:val="left" w:pos="1425"/>
                <w:tab w:val="left" w:pos="3849"/>
                <w:tab w:val="left" w:pos="4133"/>
              </w:tabs>
              <w:rPr>
                <w:rFonts w:eastAsia="Times New Roman"/>
              </w:rPr>
            </w:pPr>
            <w:sdt>
              <w:sdtPr>
                <w:rPr>
                  <w:i/>
                  <w:iCs/>
                </w:rPr>
                <w:id w:val="-1843006808"/>
                <w14:checkbox>
                  <w14:checked w14:val="0"/>
                  <w14:checkedState w14:val="2612" w14:font="MS Gothic"/>
                  <w14:uncheckedState w14:val="2610" w14:font="MS Gothic"/>
                </w14:checkbox>
              </w:sdtPr>
              <w:sdtEndPr>
                <w:rPr>
                  <w:i w:val="0"/>
                  <w:iCs w:val="0"/>
                </w:rPr>
              </w:sdtEndPr>
              <w:sdtContent>
                <w:r w:rsidR="0091796F" w:rsidRPr="00961D80">
                  <w:rPr>
                    <w:rFonts w:ascii="MS Gothic" w:eastAsia="MS Gothic" w:hAnsi="MS Gothic" w:hint="eastAsia"/>
                  </w:rPr>
                  <w:t>☐</w:t>
                </w:r>
              </w:sdtContent>
            </w:sdt>
            <w:r w:rsidR="0091796F" w:rsidRPr="00961D80">
              <w:t xml:space="preserve">Sudah pernah </w:t>
            </w:r>
            <w:r w:rsidR="0091796F" w:rsidRPr="00961D80">
              <w:tab/>
            </w:r>
            <w:sdt>
              <w:sdtPr>
                <w:id w:val="-1775315919"/>
                <w14:checkbox>
                  <w14:checked w14:val="0"/>
                  <w14:checkedState w14:val="2612" w14:font="MS Gothic"/>
                  <w14:uncheckedState w14:val="2610" w14:font="MS Gothic"/>
                </w14:checkbox>
              </w:sdtPr>
              <w:sdtEndPr/>
              <w:sdtContent>
                <w:r w:rsidR="0091796F" w:rsidRPr="00961D80">
                  <w:rPr>
                    <w:rFonts w:ascii="MS Gothic" w:eastAsia="MS Gothic" w:hAnsi="MS Gothic" w:hint="eastAsia"/>
                  </w:rPr>
                  <w:t>☐</w:t>
                </w:r>
              </w:sdtContent>
            </w:sdt>
            <w:r w:rsidR="0091796F" w:rsidRPr="00961D80">
              <w:tab/>
              <w:t>Belum pernah</w:t>
            </w:r>
          </w:p>
          <w:p w14:paraId="54C9283C" w14:textId="77777777" w:rsidR="0091796F" w:rsidRPr="00961D80" w:rsidRDefault="0091796F" w:rsidP="005061D1">
            <w:pPr>
              <w:rPr>
                <w:rStyle w:val="Emphasis"/>
                <w:bCs/>
                <w:i w:val="0"/>
                <w:iCs w:val="0"/>
                <w:shd w:val="clear" w:color="auto" w:fill="FFFFFF"/>
              </w:rPr>
            </w:pPr>
          </w:p>
          <w:p w14:paraId="441972AB" w14:textId="77777777" w:rsidR="0091796F" w:rsidRPr="00961D80" w:rsidRDefault="0091796F" w:rsidP="005061D1">
            <w:pPr>
              <w:rPr>
                <w:rStyle w:val="Emphasis"/>
                <w:bCs/>
                <w:i w:val="0"/>
                <w:iCs w:val="0"/>
                <w:shd w:val="clear" w:color="auto" w:fill="FFFFFF"/>
              </w:rPr>
            </w:pPr>
            <w:r w:rsidRPr="00961D80">
              <w:rPr>
                <w:rStyle w:val="Emphasis"/>
                <w:bCs/>
                <w:i w:val="0"/>
                <w:iCs w:val="0"/>
                <w:shd w:val="clear" w:color="auto" w:fill="FFFFFF"/>
              </w:rPr>
              <w:t>d.  Jika sudah, tahun berapa?*</w:t>
            </w:r>
          </w:p>
          <w:p w14:paraId="1F50E10A" w14:textId="77777777" w:rsidR="0091796F" w:rsidRPr="00722E8C" w:rsidRDefault="0091796F" w:rsidP="005061D1">
            <w:pPr>
              <w:rPr>
                <w:rFonts w:eastAsia="Times New Roman"/>
                <w:b/>
              </w:rPr>
            </w:pPr>
          </w:p>
        </w:tc>
      </w:tr>
      <w:tr w:rsidR="0091796F" w:rsidRPr="00722E8C" w14:paraId="445B54E2" w14:textId="77777777" w:rsidTr="005061D1">
        <w:tc>
          <w:tcPr>
            <w:tcW w:w="531" w:type="dxa"/>
            <w:shd w:val="clear" w:color="auto" w:fill="0070C0"/>
          </w:tcPr>
          <w:p w14:paraId="3A740549"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16. </w:t>
            </w:r>
          </w:p>
        </w:tc>
        <w:tc>
          <w:tcPr>
            <w:tcW w:w="8048" w:type="dxa"/>
            <w:shd w:val="clear" w:color="auto" w:fill="0070C0"/>
          </w:tcPr>
          <w:p w14:paraId="0FFBA7A6" w14:textId="77777777" w:rsidR="0091796F" w:rsidRPr="00477608" w:rsidRDefault="0091796F" w:rsidP="005061D1">
            <w:pPr>
              <w:rPr>
                <w:rFonts w:eastAsia="Times New Roman"/>
                <w:b/>
                <w:bCs/>
                <w:i/>
                <w:color w:val="FFFFFF" w:themeColor="background1"/>
              </w:rPr>
            </w:pPr>
            <w:r w:rsidRPr="00477608">
              <w:rPr>
                <w:rFonts w:eastAsia="Times New Roman"/>
                <w:b/>
                <w:bCs/>
                <w:color w:val="FFFFFF" w:themeColor="background1"/>
              </w:rPr>
              <w:t xml:space="preserve">Tanda Tangan* : </w:t>
            </w:r>
          </w:p>
        </w:tc>
      </w:tr>
      <w:tr w:rsidR="0091796F" w:rsidRPr="00722E8C" w14:paraId="08DC5022" w14:textId="77777777" w:rsidTr="005061D1">
        <w:tc>
          <w:tcPr>
            <w:tcW w:w="8579" w:type="dxa"/>
            <w:gridSpan w:val="2"/>
          </w:tcPr>
          <w:p w14:paraId="7ED44A2C" w14:textId="77777777" w:rsidR="0091796F" w:rsidRDefault="0091796F" w:rsidP="005061D1">
            <w:pPr>
              <w:rPr>
                <w:rFonts w:eastAsia="Times New Roman"/>
              </w:rPr>
            </w:pPr>
          </w:p>
          <w:p w14:paraId="312E85A7" w14:textId="77777777" w:rsidR="0091796F" w:rsidRDefault="0091796F" w:rsidP="005061D1">
            <w:pPr>
              <w:rPr>
                <w:rFonts w:eastAsia="Times New Roman"/>
              </w:rPr>
            </w:pPr>
          </w:p>
          <w:p w14:paraId="60CA2152" w14:textId="77777777" w:rsidR="0091796F" w:rsidRDefault="0091796F" w:rsidP="005061D1">
            <w:pPr>
              <w:rPr>
                <w:rFonts w:eastAsia="Times New Roman"/>
              </w:rPr>
            </w:pPr>
          </w:p>
          <w:p w14:paraId="456D35D5" w14:textId="77777777" w:rsidR="0091796F" w:rsidRPr="00722E8C" w:rsidRDefault="0091796F" w:rsidP="005061D1">
            <w:pPr>
              <w:rPr>
                <w:rFonts w:eastAsia="Times New Roman"/>
              </w:rPr>
            </w:pPr>
            <w:r w:rsidRPr="00722E8C">
              <w:rPr>
                <w:rFonts w:eastAsia="Times New Roman"/>
              </w:rPr>
              <w:t>Nama* :</w:t>
            </w:r>
          </w:p>
          <w:p w14:paraId="09B70D91" w14:textId="77777777" w:rsidR="0091796F" w:rsidRPr="00722E8C" w:rsidRDefault="0091796F" w:rsidP="005061D1">
            <w:pPr>
              <w:rPr>
                <w:rFonts w:eastAsia="Times New Roman"/>
                <w:b/>
              </w:rPr>
            </w:pPr>
            <w:r w:rsidRPr="00722E8C">
              <w:rPr>
                <w:rFonts w:eastAsia="Times New Roman"/>
              </w:rPr>
              <w:t>Jabatan* :</w:t>
            </w:r>
          </w:p>
          <w:p w14:paraId="4E901757" w14:textId="77777777" w:rsidR="0091796F" w:rsidRPr="00722E8C" w:rsidRDefault="0091796F" w:rsidP="005061D1">
            <w:pPr>
              <w:rPr>
                <w:rFonts w:eastAsia="Times New Roman"/>
                <w:b/>
              </w:rPr>
            </w:pPr>
          </w:p>
        </w:tc>
      </w:tr>
      <w:tr w:rsidR="0091796F" w:rsidRPr="00722E8C" w14:paraId="6D9373AD" w14:textId="77777777" w:rsidTr="005061D1">
        <w:tc>
          <w:tcPr>
            <w:tcW w:w="531" w:type="dxa"/>
            <w:shd w:val="clear" w:color="auto" w:fill="0070C0"/>
          </w:tcPr>
          <w:p w14:paraId="06FACE92"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17. </w:t>
            </w:r>
          </w:p>
        </w:tc>
        <w:tc>
          <w:tcPr>
            <w:tcW w:w="8048" w:type="dxa"/>
            <w:shd w:val="clear" w:color="auto" w:fill="0070C0"/>
          </w:tcPr>
          <w:p w14:paraId="5ED35C94" w14:textId="77777777" w:rsidR="0091796F" w:rsidRPr="00477608" w:rsidRDefault="0091796F" w:rsidP="005061D1">
            <w:pPr>
              <w:rPr>
                <w:rFonts w:eastAsia="Times New Roman"/>
                <w:b/>
                <w:bCs/>
                <w:color w:val="FFFFFF" w:themeColor="background1"/>
              </w:rPr>
            </w:pPr>
            <w:r w:rsidRPr="00477608">
              <w:rPr>
                <w:rFonts w:eastAsia="Times New Roman"/>
                <w:b/>
                <w:bCs/>
                <w:color w:val="FFFFFF" w:themeColor="background1"/>
              </w:rPr>
              <w:t xml:space="preserve">Mengetahui Kepala Sekolah*: </w:t>
            </w:r>
          </w:p>
        </w:tc>
      </w:tr>
      <w:tr w:rsidR="0091796F" w:rsidRPr="00722E8C" w14:paraId="1EF0ADB0" w14:textId="77777777" w:rsidTr="005061D1">
        <w:tc>
          <w:tcPr>
            <w:tcW w:w="8579" w:type="dxa"/>
            <w:gridSpan w:val="2"/>
          </w:tcPr>
          <w:p w14:paraId="4CC9B2DA" w14:textId="77777777" w:rsidR="0091796F" w:rsidRDefault="0091796F" w:rsidP="005061D1">
            <w:pPr>
              <w:rPr>
                <w:rFonts w:eastAsia="Times New Roman"/>
                <w:b/>
                <w:u w:val="single"/>
              </w:rPr>
            </w:pPr>
          </w:p>
          <w:p w14:paraId="70DF2A89" w14:textId="77777777" w:rsidR="0091796F" w:rsidRDefault="0091796F" w:rsidP="005061D1">
            <w:pPr>
              <w:rPr>
                <w:rFonts w:eastAsia="Times New Roman"/>
                <w:b/>
                <w:u w:val="single"/>
              </w:rPr>
            </w:pPr>
          </w:p>
          <w:p w14:paraId="3C6FC5B4" w14:textId="77777777" w:rsidR="0091796F" w:rsidRDefault="0091796F" w:rsidP="005061D1">
            <w:pPr>
              <w:rPr>
                <w:rFonts w:eastAsia="Times New Roman"/>
                <w:b/>
                <w:u w:val="single"/>
              </w:rPr>
            </w:pPr>
          </w:p>
          <w:p w14:paraId="27004EA7" w14:textId="77777777" w:rsidR="0091796F" w:rsidRPr="00893255" w:rsidRDefault="0091796F" w:rsidP="005061D1">
            <w:pPr>
              <w:rPr>
                <w:rFonts w:eastAsia="Times New Roman"/>
                <w:b/>
                <w:i/>
                <w:iCs/>
              </w:rPr>
            </w:pPr>
            <w:r w:rsidRPr="00893255">
              <w:rPr>
                <w:rFonts w:eastAsia="Times New Roman"/>
                <w:b/>
                <w:i/>
                <w:iCs/>
              </w:rPr>
              <w:t xml:space="preserve">_(tanda tangan dan cap sekolah, </w:t>
            </w:r>
          </w:p>
          <w:p w14:paraId="51D6225A" w14:textId="77777777" w:rsidR="0091796F" w:rsidRPr="00722E8C" w:rsidRDefault="0091796F" w:rsidP="005061D1">
            <w:pPr>
              <w:rPr>
                <w:rFonts w:eastAsia="Times New Roman"/>
                <w:b/>
              </w:rPr>
            </w:pPr>
            <w:r w:rsidRPr="00722E8C">
              <w:rPr>
                <w:rFonts w:eastAsia="Times New Roman"/>
                <w:b/>
                <w:i/>
              </w:rPr>
              <w:t>(Nama Kepala Sekolah)</w:t>
            </w:r>
          </w:p>
        </w:tc>
      </w:tr>
    </w:tbl>
    <w:p w14:paraId="12440E5C" w14:textId="77777777" w:rsidR="0091796F" w:rsidRPr="00722E8C" w:rsidRDefault="0091796F" w:rsidP="0091796F">
      <w:pPr>
        <w:rPr>
          <w:rFonts w:eastAsia="Times New Roman"/>
          <w:sz w:val="28"/>
        </w:rPr>
      </w:pPr>
    </w:p>
    <w:p w14:paraId="57E79598" w14:textId="789F49F6" w:rsidR="0091796F" w:rsidRPr="00722E8C" w:rsidRDefault="0091796F" w:rsidP="0091796F">
      <w:pPr>
        <w:rPr>
          <w:rFonts w:eastAsia="Times New Roman"/>
        </w:rPr>
      </w:pPr>
      <w:r>
        <w:rPr>
          <w:rFonts w:eastAsia="Times New Roman"/>
        </w:rPr>
        <w:t>Formulir a</w:t>
      </w:r>
      <w:r w:rsidRPr="00722E8C">
        <w:rPr>
          <w:rFonts w:eastAsia="Times New Roman"/>
        </w:rPr>
        <w:t>plikasi</w:t>
      </w:r>
      <w:r>
        <w:rPr>
          <w:rFonts w:eastAsia="Times New Roman"/>
        </w:rPr>
        <w:t xml:space="preserve"> </w:t>
      </w:r>
      <w:r w:rsidR="00D50D74">
        <w:rPr>
          <w:rFonts w:eastAsia="Times New Roman"/>
        </w:rPr>
        <w:t>ini</w:t>
      </w:r>
      <w:r>
        <w:rPr>
          <w:rFonts w:eastAsia="Times New Roman"/>
        </w:rPr>
        <w:t xml:space="preserve"> beserta lampiran dokumen yang disebutkan di bawah</w:t>
      </w:r>
      <w:r w:rsidRPr="00722E8C">
        <w:rPr>
          <w:rFonts w:eastAsia="Times New Roman"/>
        </w:rPr>
        <w:t xml:space="preserve"> dapat dikirim melalui e-mail ke </w:t>
      </w:r>
      <w:hyperlink r:id="rId10" w:history="1">
        <w:r w:rsidRPr="00722E8C">
          <w:rPr>
            <w:rStyle w:val="Hyperlink"/>
            <w:rFonts w:eastAsia="Times New Roman"/>
            <w:noProof/>
          </w:rPr>
          <w:t>ETAIndonesia@aminef.or.id</w:t>
        </w:r>
      </w:hyperlink>
      <w:r w:rsidRPr="00722E8C">
        <w:rPr>
          <w:rFonts w:eastAsia="Times New Roman"/>
        </w:rPr>
        <w:t xml:space="preserve"> paling lambat</w:t>
      </w:r>
      <w:r w:rsidRPr="009B5A10">
        <w:rPr>
          <w:rFonts w:eastAsia="Times New Roman"/>
        </w:rPr>
        <w:t xml:space="preserve"> tanggal </w:t>
      </w:r>
      <w:r w:rsidR="009F3063" w:rsidRPr="009F3063">
        <w:rPr>
          <w:rFonts w:eastAsia="Times New Roman"/>
          <w:b/>
          <w:bCs/>
        </w:rPr>
        <w:t>2</w:t>
      </w:r>
      <w:r w:rsidRPr="009F3063">
        <w:rPr>
          <w:rFonts w:eastAsia="Times New Roman"/>
          <w:b/>
          <w:bCs/>
        </w:rPr>
        <w:t xml:space="preserve"> Februari 2026</w:t>
      </w:r>
      <w:r w:rsidRPr="009B5A10">
        <w:rPr>
          <w:rFonts w:eastAsia="Times New Roman"/>
        </w:rPr>
        <w:t>.</w:t>
      </w:r>
    </w:p>
    <w:p w14:paraId="6A62CE92" w14:textId="77777777" w:rsidR="0091796F" w:rsidRPr="00722E8C" w:rsidRDefault="0091796F" w:rsidP="0091796F">
      <w:pPr>
        <w:rPr>
          <w:rFonts w:eastAsia="Times New Roman"/>
          <w:sz w:val="28"/>
        </w:rPr>
      </w:pPr>
    </w:p>
    <w:p w14:paraId="6B9B9585" w14:textId="77777777" w:rsidR="0091796F" w:rsidRPr="00722E8C" w:rsidRDefault="0091796F" w:rsidP="0091796F">
      <w:pPr>
        <w:rPr>
          <w:rFonts w:eastAsia="Times New Roman"/>
          <w:b/>
          <w:noProof/>
        </w:rPr>
      </w:pPr>
      <w:r w:rsidRPr="00722E8C">
        <w:rPr>
          <w:rFonts w:eastAsia="Times New Roman"/>
          <w:b/>
          <w:noProof/>
        </w:rPr>
        <w:t xml:space="preserve">Tambahan: </w:t>
      </w:r>
    </w:p>
    <w:p w14:paraId="4AC41164" w14:textId="77777777" w:rsidR="0091796F" w:rsidRPr="00722E8C" w:rsidRDefault="0091796F" w:rsidP="0091796F">
      <w:pPr>
        <w:rPr>
          <w:rFonts w:eastAsia="Times New Roman"/>
        </w:rPr>
      </w:pPr>
      <w:r w:rsidRPr="00722E8C">
        <w:rPr>
          <w:rFonts w:eastAsia="Times New Roman"/>
        </w:rPr>
        <w:t xml:space="preserve">Sekolah dimohon juga untuk mengirimkan foto kopi dokumen yang disebutkan di bawah ini pada saat mengirimkan formulir aplikasi: </w:t>
      </w:r>
    </w:p>
    <w:p w14:paraId="5EDC0FC1" w14:textId="77777777" w:rsidR="0091796F" w:rsidRPr="00722E8C" w:rsidRDefault="0091796F" w:rsidP="0091796F">
      <w:pPr>
        <w:numPr>
          <w:ilvl w:val="0"/>
          <w:numId w:val="3"/>
        </w:numPr>
        <w:rPr>
          <w:rFonts w:eastAsia="Times New Roman"/>
        </w:rPr>
      </w:pPr>
      <w:r w:rsidRPr="00722E8C">
        <w:rPr>
          <w:rFonts w:eastAsia="Times New Roman"/>
        </w:rPr>
        <w:t xml:space="preserve">Surat izin atau akte pendirian sekolah </w:t>
      </w:r>
    </w:p>
    <w:p w14:paraId="3B554491" w14:textId="77777777" w:rsidR="0091796F" w:rsidRPr="00477608" w:rsidRDefault="0091796F" w:rsidP="0091796F">
      <w:pPr>
        <w:numPr>
          <w:ilvl w:val="0"/>
          <w:numId w:val="3"/>
        </w:numPr>
      </w:pPr>
      <w:r w:rsidRPr="00722E8C">
        <w:rPr>
          <w:rFonts w:eastAsia="Times New Roman"/>
        </w:rPr>
        <w:t xml:space="preserve">Bagan struktur organisasi sekolah </w:t>
      </w:r>
    </w:p>
    <w:p w14:paraId="02DEB747" w14:textId="77777777" w:rsidR="0091796F" w:rsidRDefault="0091796F" w:rsidP="005C2D83">
      <w:pPr>
        <w:rPr>
          <w:sz w:val="28"/>
          <w:szCs w:val="28"/>
        </w:rPr>
      </w:pPr>
    </w:p>
    <w:sectPr w:rsidR="0091796F" w:rsidSect="00BF2151">
      <w:type w:val="continuous"/>
      <w:pgSz w:w="11900" w:h="16840"/>
      <w:pgMar w:top="851" w:right="851" w:bottom="851" w:left="1701" w:header="851" w:footer="851"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8ED86" w14:textId="77777777" w:rsidR="00072020" w:rsidRDefault="00072020" w:rsidP="00033188">
      <w:r>
        <w:separator/>
      </w:r>
    </w:p>
  </w:endnote>
  <w:endnote w:type="continuationSeparator" w:id="0">
    <w:p w14:paraId="18DF2CD1" w14:textId="77777777" w:rsidR="00072020" w:rsidRDefault="00072020" w:rsidP="00033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ontserrat ExtraBold">
    <w:panose1 w:val="000009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82FE4" w14:textId="34C617F2" w:rsidR="00072020" w:rsidRPr="00072020" w:rsidRDefault="0035746B" w:rsidP="0035746B">
    <w:pPr>
      <w:pStyle w:val="Footer"/>
      <w:tabs>
        <w:tab w:val="left" w:pos="3544"/>
        <w:tab w:val="left" w:pos="6096"/>
        <w:tab w:val="left" w:pos="7230"/>
      </w:tabs>
      <w:rPr>
        <w:rFonts w:ascii="Montserrat ExtraBold" w:hAnsi="Montserrat ExtraBold"/>
        <w:color w:val="EE3400"/>
        <w:sz w:val="16"/>
        <w:szCs w:val="16"/>
      </w:rPr>
    </w:pPr>
    <w:r>
      <w:rPr>
        <w:rFonts w:ascii="Montserrat ExtraBold" w:hAnsi="Montserrat ExtraBold"/>
        <w:color w:val="EE3400"/>
        <w:sz w:val="16"/>
        <w:szCs w:val="16"/>
      </w:rPr>
      <w:tab/>
    </w:r>
    <w:r w:rsidR="00072020">
      <w:rPr>
        <w:rFonts w:ascii="Montserrat ExtraBold" w:hAnsi="Montserrat ExtraBold"/>
        <w:color w:val="EE3400"/>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E1F12" w14:textId="77777777" w:rsidR="00072020" w:rsidRDefault="00072020" w:rsidP="00033188">
      <w:r>
        <w:separator/>
      </w:r>
    </w:p>
  </w:footnote>
  <w:footnote w:type="continuationSeparator" w:id="0">
    <w:p w14:paraId="2A3D18F7" w14:textId="77777777" w:rsidR="00072020" w:rsidRDefault="00072020" w:rsidP="00033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4B1DD" w14:textId="351B16A2" w:rsidR="00072020" w:rsidRDefault="00072020" w:rsidP="00A57E58">
    <w:pPr>
      <w:pStyle w:val="Header"/>
      <w:ind w:left="-369"/>
    </w:pPr>
    <w:r>
      <w:rPr>
        <w:noProof/>
      </w:rPr>
      <w:drawing>
        <wp:anchor distT="0" distB="0" distL="114300" distR="114300" simplePos="0" relativeHeight="251658240" behindDoc="0" locked="0" layoutInCell="1" allowOverlap="1" wp14:anchorId="33D42B53" wp14:editId="5B41426E">
          <wp:simplePos x="0" y="0"/>
          <wp:positionH relativeFrom="margin">
            <wp:posOffset>4229100</wp:posOffset>
          </wp:positionH>
          <wp:positionV relativeFrom="margin">
            <wp:posOffset>-1602105</wp:posOffset>
          </wp:positionV>
          <wp:extent cx="2272665" cy="1726565"/>
          <wp:effectExtent l="0" t="0" r="0" b="635"/>
          <wp:wrapSquare wrapText="bothSides"/>
          <wp:docPr id="5" name="Picture 3" descr="Macintosh HD:Users:citralestari:Documents:Charles:Aminef Fulbright Branding:final:Organization Identity:Letterhead:Aminef&amp;Fulbright_Elemen Graf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citralestari:Documents:Charles:Aminef Fulbright Branding:final:Organization Identity:Letterhead:Aminef&amp;Fulbright_Elemen Grafi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2665" cy="17265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BC9879F" wp14:editId="6B4013D3">
          <wp:extent cx="3348000" cy="494982"/>
          <wp:effectExtent l="0" t="0" r="5080" b="0"/>
          <wp:docPr id="4" name="Picture 4" descr="Macintosh HD:Users:citralestari:Documents:Charles:Aminef Fulbright Branding:final:Organization Identity:Letterhead:Aminef&amp;Fulbrigh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citralestari:Documents:Charles:Aminef Fulbright Branding:final:Organization Identity:Letterhead:Aminef&amp;Fulbright_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48000" cy="494982"/>
                  </a:xfrm>
                  <a:prstGeom prst="rect">
                    <a:avLst/>
                  </a:prstGeom>
                  <a:noFill/>
                  <a:ln>
                    <a:noFill/>
                  </a:ln>
                </pic:spPr>
              </pic:pic>
            </a:graphicData>
          </a:graphic>
        </wp:inline>
      </w:drawing>
    </w:r>
  </w:p>
  <w:p w14:paraId="2308285B" w14:textId="77777777" w:rsidR="00072020" w:rsidRDefault="00072020" w:rsidP="00033188">
    <w:pPr>
      <w:pStyle w:val="Header"/>
      <w:ind w:left="-426"/>
    </w:pPr>
  </w:p>
  <w:p w14:paraId="0B00DFF6" w14:textId="77777777" w:rsidR="00072020" w:rsidRDefault="00072020" w:rsidP="00A57E58">
    <w:pPr>
      <w:pStyle w:val="Header"/>
    </w:pPr>
  </w:p>
  <w:p w14:paraId="6123178F" w14:textId="77777777" w:rsidR="00072020" w:rsidRDefault="00072020" w:rsidP="00033188">
    <w:pPr>
      <w:pStyle w:val="Header"/>
      <w:ind w:left="-42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D6628"/>
    <w:multiLevelType w:val="hybridMultilevel"/>
    <w:tmpl w:val="321CB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813D09"/>
    <w:multiLevelType w:val="hybridMultilevel"/>
    <w:tmpl w:val="41969B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766604"/>
    <w:multiLevelType w:val="hybridMultilevel"/>
    <w:tmpl w:val="FECA4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9A1277"/>
    <w:multiLevelType w:val="hybridMultilevel"/>
    <w:tmpl w:val="321CB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5B77A1"/>
    <w:multiLevelType w:val="hybridMultilevel"/>
    <w:tmpl w:val="9E269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8B617A"/>
    <w:multiLevelType w:val="hybridMultilevel"/>
    <w:tmpl w:val="7AA0AE30"/>
    <w:lvl w:ilvl="0" w:tplc="ABFEE08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9C40D2"/>
    <w:multiLevelType w:val="hybridMultilevel"/>
    <w:tmpl w:val="B3BA7236"/>
    <w:lvl w:ilvl="0" w:tplc="A6A20A7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2881034">
    <w:abstractNumId w:val="3"/>
  </w:num>
  <w:num w:numId="2" w16cid:durableId="469712748">
    <w:abstractNumId w:val="0"/>
  </w:num>
  <w:num w:numId="3" w16cid:durableId="1133135131">
    <w:abstractNumId w:val="6"/>
  </w:num>
  <w:num w:numId="4" w16cid:durableId="504832504">
    <w:abstractNumId w:val="5"/>
  </w:num>
  <w:num w:numId="5" w16cid:durableId="1172532054">
    <w:abstractNumId w:val="2"/>
  </w:num>
  <w:num w:numId="6" w16cid:durableId="2092774223">
    <w:abstractNumId w:val="1"/>
  </w:num>
  <w:num w:numId="7" w16cid:durableId="6811284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cryptProviderType="rsaAES" w:cryptAlgorithmClass="hash" w:cryptAlgorithmType="typeAny" w:cryptAlgorithmSid="14" w:cryptSpinCount="100000" w:hash="QX1pahZr6rvPERwyRTbIv8MEcizNINU7wloSA64+W652s4sKF6hGQqH7yb5XiA70Qxr2HTYNlLvTigO8T5kpjA==" w:salt="w3oANC505Es8Mfv9g8uMOg=="/>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0tDS0sDA2MDexMDZV0lEKTi0uzszPAykwqgUAYUcNvCwAAAA="/>
  </w:docVars>
  <w:rsids>
    <w:rsidRoot w:val="004F7E0D"/>
    <w:rsid w:val="0001268C"/>
    <w:rsid w:val="00033188"/>
    <w:rsid w:val="00072020"/>
    <w:rsid w:val="0009728E"/>
    <w:rsid w:val="00111F88"/>
    <w:rsid w:val="00132C6E"/>
    <w:rsid w:val="00137599"/>
    <w:rsid w:val="00155657"/>
    <w:rsid w:val="00161DE3"/>
    <w:rsid w:val="00196B86"/>
    <w:rsid w:val="001D6CE5"/>
    <w:rsid w:val="001F61D9"/>
    <w:rsid w:val="002530DD"/>
    <w:rsid w:val="002E6C62"/>
    <w:rsid w:val="002F6766"/>
    <w:rsid w:val="0035746B"/>
    <w:rsid w:val="00363B2C"/>
    <w:rsid w:val="00372B2E"/>
    <w:rsid w:val="00381C4C"/>
    <w:rsid w:val="003920C8"/>
    <w:rsid w:val="003926E0"/>
    <w:rsid w:val="00423A5A"/>
    <w:rsid w:val="00470A38"/>
    <w:rsid w:val="00477608"/>
    <w:rsid w:val="004C338B"/>
    <w:rsid w:val="004C3E35"/>
    <w:rsid w:val="004F7E0D"/>
    <w:rsid w:val="005078CD"/>
    <w:rsid w:val="0057513B"/>
    <w:rsid w:val="005914A9"/>
    <w:rsid w:val="00593AEF"/>
    <w:rsid w:val="005C2D83"/>
    <w:rsid w:val="005E18E2"/>
    <w:rsid w:val="00722E8C"/>
    <w:rsid w:val="007550F8"/>
    <w:rsid w:val="007D65E7"/>
    <w:rsid w:val="00824037"/>
    <w:rsid w:val="008378EB"/>
    <w:rsid w:val="00846EB0"/>
    <w:rsid w:val="00852C12"/>
    <w:rsid w:val="00893255"/>
    <w:rsid w:val="008A19D6"/>
    <w:rsid w:val="008B55C6"/>
    <w:rsid w:val="008F057E"/>
    <w:rsid w:val="009060B4"/>
    <w:rsid w:val="0091406F"/>
    <w:rsid w:val="0091796F"/>
    <w:rsid w:val="00941789"/>
    <w:rsid w:val="00961D80"/>
    <w:rsid w:val="009A00A4"/>
    <w:rsid w:val="009B5A10"/>
    <w:rsid w:val="009F3063"/>
    <w:rsid w:val="00A14C56"/>
    <w:rsid w:val="00A57E58"/>
    <w:rsid w:val="00A907F1"/>
    <w:rsid w:val="00B14785"/>
    <w:rsid w:val="00B20F8E"/>
    <w:rsid w:val="00B94CB6"/>
    <w:rsid w:val="00BD701E"/>
    <w:rsid w:val="00BF2151"/>
    <w:rsid w:val="00C331B8"/>
    <w:rsid w:val="00C46579"/>
    <w:rsid w:val="00C601E5"/>
    <w:rsid w:val="00C82D8B"/>
    <w:rsid w:val="00CC1FB0"/>
    <w:rsid w:val="00D00466"/>
    <w:rsid w:val="00D32823"/>
    <w:rsid w:val="00D50D74"/>
    <w:rsid w:val="00DE7608"/>
    <w:rsid w:val="00EB0A4B"/>
    <w:rsid w:val="00EB4123"/>
    <w:rsid w:val="00F11652"/>
    <w:rsid w:val="00F16427"/>
    <w:rsid w:val="00F607D7"/>
    <w:rsid w:val="00FA1A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4:docId w14:val="7F04736B"/>
  <w15:docId w15:val="{B6469C6E-5B70-4821-BDD7-4008E95B6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D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7E0D"/>
    <w:rPr>
      <w:rFonts w:ascii="Lucida Grande" w:hAnsi="Lucida Grande"/>
      <w:sz w:val="18"/>
      <w:szCs w:val="18"/>
    </w:rPr>
  </w:style>
  <w:style w:type="character" w:customStyle="1" w:styleId="BalloonTextChar">
    <w:name w:val="Balloon Text Char"/>
    <w:basedOn w:val="DefaultParagraphFont"/>
    <w:link w:val="BalloonText"/>
    <w:uiPriority w:val="99"/>
    <w:semiHidden/>
    <w:rsid w:val="004F7E0D"/>
    <w:rPr>
      <w:rFonts w:ascii="Lucida Grande" w:hAnsi="Lucida Grande"/>
      <w:sz w:val="18"/>
      <w:szCs w:val="18"/>
    </w:rPr>
  </w:style>
  <w:style w:type="paragraph" w:styleId="Header">
    <w:name w:val="header"/>
    <w:basedOn w:val="Normal"/>
    <w:link w:val="HeaderChar"/>
    <w:uiPriority w:val="99"/>
    <w:unhideWhenUsed/>
    <w:rsid w:val="00033188"/>
    <w:pPr>
      <w:tabs>
        <w:tab w:val="center" w:pos="4320"/>
        <w:tab w:val="right" w:pos="8640"/>
      </w:tabs>
    </w:pPr>
  </w:style>
  <w:style w:type="character" w:customStyle="1" w:styleId="HeaderChar">
    <w:name w:val="Header Char"/>
    <w:basedOn w:val="DefaultParagraphFont"/>
    <w:link w:val="Header"/>
    <w:uiPriority w:val="99"/>
    <w:rsid w:val="00033188"/>
  </w:style>
  <w:style w:type="paragraph" w:styleId="Footer">
    <w:name w:val="footer"/>
    <w:basedOn w:val="Normal"/>
    <w:link w:val="FooterChar"/>
    <w:uiPriority w:val="99"/>
    <w:unhideWhenUsed/>
    <w:rsid w:val="00033188"/>
    <w:pPr>
      <w:tabs>
        <w:tab w:val="center" w:pos="4320"/>
        <w:tab w:val="right" w:pos="8640"/>
      </w:tabs>
    </w:pPr>
  </w:style>
  <w:style w:type="character" w:customStyle="1" w:styleId="FooterChar">
    <w:name w:val="Footer Char"/>
    <w:basedOn w:val="DefaultParagraphFont"/>
    <w:link w:val="Footer"/>
    <w:uiPriority w:val="99"/>
    <w:rsid w:val="00033188"/>
  </w:style>
  <w:style w:type="character" w:styleId="Hyperlink">
    <w:name w:val="Hyperlink"/>
    <w:basedOn w:val="DefaultParagraphFont"/>
    <w:uiPriority w:val="99"/>
    <w:unhideWhenUsed/>
    <w:rsid w:val="00072020"/>
    <w:rPr>
      <w:color w:val="0000FF" w:themeColor="hyperlink"/>
      <w:u w:val="single"/>
    </w:rPr>
  </w:style>
  <w:style w:type="character" w:styleId="FollowedHyperlink">
    <w:name w:val="FollowedHyperlink"/>
    <w:basedOn w:val="DefaultParagraphFont"/>
    <w:uiPriority w:val="99"/>
    <w:semiHidden/>
    <w:unhideWhenUsed/>
    <w:rsid w:val="0035746B"/>
    <w:rPr>
      <w:color w:val="800080" w:themeColor="followedHyperlink"/>
      <w:u w:val="single"/>
    </w:rPr>
  </w:style>
  <w:style w:type="paragraph" w:styleId="ListParagraph">
    <w:name w:val="List Paragraph"/>
    <w:basedOn w:val="Normal"/>
    <w:uiPriority w:val="34"/>
    <w:qFormat/>
    <w:rsid w:val="00137599"/>
    <w:pPr>
      <w:ind w:left="720"/>
      <w:contextualSpacing/>
    </w:pPr>
    <w:rPr>
      <w:rFonts w:ascii="Arial" w:eastAsia="Times New Roman" w:hAnsi="Arial" w:cs="Times New Roman"/>
    </w:rPr>
  </w:style>
  <w:style w:type="character" w:styleId="Emphasis">
    <w:name w:val="Emphasis"/>
    <w:basedOn w:val="DefaultParagraphFont"/>
    <w:uiPriority w:val="20"/>
    <w:qFormat/>
    <w:rsid w:val="005C2D83"/>
    <w:rPr>
      <w:i/>
      <w:iCs/>
    </w:rPr>
  </w:style>
  <w:style w:type="character" w:styleId="UnresolvedMention">
    <w:name w:val="Unresolved Mention"/>
    <w:basedOn w:val="DefaultParagraphFont"/>
    <w:uiPriority w:val="99"/>
    <w:semiHidden/>
    <w:unhideWhenUsed/>
    <w:rsid w:val="00593A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TAIndonesia@aminef.or.id"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7E7075-7D59-4D28-BF63-FC0AA5096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217</Words>
  <Characters>7360</Characters>
  <Application>Microsoft Office Word</Application>
  <DocSecurity>0</DocSecurity>
  <Lines>35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ra Lestari</dc:creator>
  <cp:keywords/>
  <dc:description/>
  <cp:lastModifiedBy>Maya Purbo</cp:lastModifiedBy>
  <cp:revision>5</cp:revision>
  <cp:lastPrinted>2019-11-08T09:47:00Z</cp:lastPrinted>
  <dcterms:created xsi:type="dcterms:W3CDTF">2025-11-21T10:12:00Z</dcterms:created>
  <dcterms:modified xsi:type="dcterms:W3CDTF">2025-11-2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596f88-2cd6-4803-988f-cd0504376e85</vt:lpwstr>
  </property>
</Properties>
</file>